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diagrams/data9.xml" ContentType="application/vnd.openxmlformats-officedocument.drawingml.diagramData+xml"/>
  <Override PartName="/word/diagrams/layout9.xml" ContentType="application/vnd.openxmlformats-officedocument.drawingml.diagramLayout+xml"/>
  <Override PartName="/word/diagrams/quickStyle9.xml" ContentType="application/vnd.openxmlformats-officedocument.drawingml.diagramStyle+xml"/>
  <Override PartName="/word/diagrams/colors9.xml" ContentType="application/vnd.openxmlformats-officedocument.drawingml.diagramColors+xml"/>
  <Override PartName="/word/diagrams/drawing9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26DED8" w14:textId="77777777" w:rsidR="004A326D" w:rsidRDefault="004A326D" w:rsidP="004A326D">
      <w:pPr>
        <w:rPr>
          <w:rFonts w:cstheme="minorHAnsi"/>
          <w:sz w:val="36"/>
          <w:szCs w:val="36"/>
        </w:rPr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09D47897" wp14:editId="35F5DBB3">
            <wp:extent cx="2286000" cy="809625"/>
            <wp:effectExtent l="0" t="0" r="0" b="9525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1141" cy="81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D6EAF" w14:textId="77777777" w:rsidR="004A326D" w:rsidRPr="00EA17A7" w:rsidRDefault="004A326D" w:rsidP="004A326D">
      <w:pPr>
        <w:jc w:val="center"/>
        <w:rPr>
          <w:rFonts w:cstheme="minorHAnsi"/>
          <w:b/>
          <w:color w:val="002060"/>
          <w:sz w:val="32"/>
          <w:szCs w:val="32"/>
        </w:rPr>
      </w:pPr>
      <w:r w:rsidRPr="00EA17A7">
        <w:rPr>
          <w:rFonts w:cstheme="minorHAnsi"/>
          <w:b/>
          <w:color w:val="002060"/>
          <w:sz w:val="32"/>
          <w:szCs w:val="32"/>
        </w:rPr>
        <w:t>Primary School</w:t>
      </w:r>
    </w:p>
    <w:p w14:paraId="0CCC1435" w14:textId="77777777" w:rsidR="004A326D" w:rsidRPr="00EA17A7" w:rsidRDefault="004A326D" w:rsidP="004A326D">
      <w:pPr>
        <w:jc w:val="center"/>
        <w:rPr>
          <w:rFonts w:cstheme="minorHAnsi"/>
          <w:b/>
          <w:color w:val="002060"/>
          <w:sz w:val="32"/>
          <w:szCs w:val="32"/>
        </w:rPr>
      </w:pPr>
      <w:r w:rsidRPr="00EA17A7">
        <w:rPr>
          <w:rFonts w:cstheme="minorHAnsi"/>
          <w:b/>
          <w:color w:val="002060"/>
          <w:sz w:val="32"/>
          <w:szCs w:val="32"/>
        </w:rPr>
        <w:t>School Development Plan</w:t>
      </w:r>
    </w:p>
    <w:p w14:paraId="0C2FE68F" w14:textId="77777777" w:rsidR="004A326D" w:rsidRPr="00EA17A7" w:rsidRDefault="004A326D" w:rsidP="004A326D">
      <w:pPr>
        <w:jc w:val="center"/>
        <w:rPr>
          <w:rFonts w:cstheme="minorHAnsi"/>
          <w:b/>
          <w:color w:val="002060"/>
          <w:sz w:val="32"/>
          <w:szCs w:val="32"/>
        </w:rPr>
      </w:pPr>
      <w:r w:rsidRPr="00EA17A7">
        <w:rPr>
          <w:rFonts w:cstheme="minorHAnsi"/>
          <w:b/>
          <w:color w:val="002060"/>
          <w:sz w:val="32"/>
          <w:szCs w:val="32"/>
        </w:rPr>
        <w:t>2025 – 2028</w:t>
      </w:r>
    </w:p>
    <w:p w14:paraId="24ACC35C" w14:textId="77777777" w:rsidR="004A326D" w:rsidRPr="00EA17A7" w:rsidRDefault="004A326D" w:rsidP="004A326D">
      <w:pPr>
        <w:jc w:val="center"/>
        <w:rPr>
          <w:rFonts w:cstheme="minorHAnsi"/>
          <w:b/>
          <w:color w:val="002060"/>
          <w:sz w:val="34"/>
          <w:szCs w:val="28"/>
        </w:rPr>
      </w:pPr>
    </w:p>
    <w:p w14:paraId="12CF57DF" w14:textId="77777777" w:rsidR="004A326D" w:rsidRPr="00EA17A7" w:rsidRDefault="004A326D" w:rsidP="004A326D">
      <w:pPr>
        <w:jc w:val="center"/>
        <w:rPr>
          <w:rFonts w:cstheme="minorHAnsi"/>
          <w:b/>
          <w:color w:val="002060"/>
          <w:sz w:val="32"/>
          <w:szCs w:val="32"/>
        </w:rPr>
      </w:pPr>
      <w:r w:rsidRPr="00EA17A7">
        <w:rPr>
          <w:rFonts w:cstheme="minorHAnsi"/>
          <w:b/>
          <w:color w:val="002060"/>
          <w:sz w:val="32"/>
          <w:szCs w:val="32"/>
        </w:rPr>
        <w:t>SAFEGUARDING STATEMENT</w:t>
      </w:r>
    </w:p>
    <w:p w14:paraId="376AC960" w14:textId="77777777" w:rsidR="004A326D" w:rsidRPr="00EA17A7" w:rsidRDefault="004A326D" w:rsidP="004A326D">
      <w:pPr>
        <w:pStyle w:val="Default"/>
        <w:rPr>
          <w:rFonts w:asciiTheme="minorHAnsi" w:hAnsiTheme="minorHAnsi" w:cstheme="minorHAnsi"/>
          <w:b/>
          <w:color w:val="002060"/>
          <w:sz w:val="34"/>
          <w:szCs w:val="36"/>
        </w:rPr>
      </w:pPr>
    </w:p>
    <w:p w14:paraId="16BC26AB" w14:textId="77777777" w:rsidR="004A326D" w:rsidRPr="00EA17A7" w:rsidRDefault="004A326D" w:rsidP="004A326D">
      <w:pPr>
        <w:pStyle w:val="Default"/>
        <w:jc w:val="center"/>
        <w:rPr>
          <w:rFonts w:asciiTheme="minorHAnsi" w:hAnsiTheme="minorHAnsi" w:cstheme="minorHAnsi"/>
          <w:b/>
          <w:color w:val="002060"/>
          <w:sz w:val="34"/>
          <w:szCs w:val="36"/>
        </w:rPr>
      </w:pPr>
    </w:p>
    <w:p w14:paraId="4B2429D7" w14:textId="77777777" w:rsidR="004A326D" w:rsidRPr="00EA17A7" w:rsidRDefault="004A326D" w:rsidP="004A326D">
      <w:pPr>
        <w:pStyle w:val="Default"/>
        <w:jc w:val="center"/>
        <w:rPr>
          <w:rFonts w:asciiTheme="minorHAnsi" w:hAnsiTheme="minorHAnsi" w:cstheme="minorHAnsi"/>
          <w:b/>
          <w:color w:val="002060"/>
          <w:sz w:val="40"/>
          <w:szCs w:val="40"/>
        </w:rPr>
      </w:pPr>
    </w:p>
    <w:p w14:paraId="4565EE07" w14:textId="77777777" w:rsidR="004A326D" w:rsidRPr="00EA17A7" w:rsidRDefault="004A326D" w:rsidP="004A326D">
      <w:pPr>
        <w:pStyle w:val="Default"/>
        <w:jc w:val="center"/>
        <w:rPr>
          <w:rFonts w:asciiTheme="minorHAnsi" w:hAnsiTheme="minorHAnsi" w:cstheme="minorHAnsi"/>
          <w:b/>
          <w:color w:val="002060"/>
          <w:sz w:val="44"/>
          <w:szCs w:val="44"/>
        </w:rPr>
      </w:pPr>
      <w:r w:rsidRPr="00EA17A7">
        <w:rPr>
          <w:rFonts w:asciiTheme="minorHAnsi" w:hAnsiTheme="minorHAnsi" w:cstheme="minorHAnsi"/>
          <w:b/>
          <w:color w:val="002060"/>
          <w:sz w:val="44"/>
          <w:szCs w:val="44"/>
        </w:rPr>
        <w:t>Our Vision and Ethos</w:t>
      </w:r>
    </w:p>
    <w:p w14:paraId="726962F9" w14:textId="77777777" w:rsidR="004A326D" w:rsidRPr="00EA17A7" w:rsidRDefault="004A326D" w:rsidP="004A326D">
      <w:pPr>
        <w:pStyle w:val="Default"/>
        <w:jc w:val="center"/>
        <w:rPr>
          <w:rFonts w:asciiTheme="minorHAnsi" w:hAnsiTheme="minorHAnsi" w:cstheme="minorHAnsi"/>
          <w:b/>
          <w:color w:val="002060"/>
          <w:sz w:val="40"/>
          <w:szCs w:val="40"/>
        </w:rPr>
      </w:pPr>
    </w:p>
    <w:p w14:paraId="5006E1E4" w14:textId="77777777" w:rsidR="004A326D" w:rsidRPr="00EA17A7" w:rsidRDefault="004A326D" w:rsidP="004A326D">
      <w:pPr>
        <w:pStyle w:val="Default"/>
        <w:jc w:val="center"/>
        <w:rPr>
          <w:rFonts w:asciiTheme="minorHAnsi" w:hAnsiTheme="minorHAnsi" w:cstheme="minorHAnsi"/>
          <w:b/>
          <w:color w:val="002060"/>
          <w:sz w:val="44"/>
          <w:szCs w:val="44"/>
        </w:rPr>
      </w:pPr>
      <w:r w:rsidRPr="00EA17A7">
        <w:rPr>
          <w:rFonts w:asciiTheme="minorHAnsi" w:hAnsiTheme="minorHAnsi" w:cstheme="minorHAnsi"/>
          <w:b/>
          <w:color w:val="002060"/>
          <w:sz w:val="44"/>
          <w:szCs w:val="44"/>
        </w:rPr>
        <w:t>Our Values</w:t>
      </w:r>
    </w:p>
    <w:p w14:paraId="4E147C82" w14:textId="77777777" w:rsidR="004A326D" w:rsidRDefault="004A326D" w:rsidP="004A326D">
      <w:pPr>
        <w:jc w:val="center"/>
        <w:rPr>
          <w:rFonts w:cstheme="minorHAnsi"/>
          <w:color w:val="002060"/>
          <w:sz w:val="32"/>
          <w:szCs w:val="32"/>
        </w:rPr>
      </w:pPr>
    </w:p>
    <w:p w14:paraId="342779AF" w14:textId="77777777" w:rsidR="004A326D" w:rsidRDefault="004A326D" w:rsidP="004A326D">
      <w:pPr>
        <w:rPr>
          <w:rFonts w:cstheme="minorHAnsi"/>
          <w:color w:val="002060"/>
          <w:sz w:val="32"/>
          <w:szCs w:val="32"/>
        </w:rPr>
      </w:pPr>
      <w:r>
        <w:rPr>
          <w:rFonts w:cstheme="minorHAnsi"/>
          <w:color w:val="002060"/>
          <w:sz w:val="32"/>
          <w:szCs w:val="32"/>
        </w:rPr>
        <w:br w:type="page"/>
      </w:r>
    </w:p>
    <w:p w14:paraId="1238B7A1" w14:textId="77777777" w:rsidR="004A326D" w:rsidRPr="004A326D" w:rsidRDefault="004A326D" w:rsidP="004A326D">
      <w:pPr>
        <w:pStyle w:val="Heading"/>
        <w:rPr>
          <w:rFonts w:asciiTheme="minorHAnsi" w:hAnsiTheme="minorHAnsi" w:cstheme="minorHAnsi"/>
          <w:color w:val="32324C" w:themeColor="accent1"/>
          <w:sz w:val="36"/>
          <w:szCs w:val="36"/>
        </w:rPr>
      </w:pPr>
      <w:r w:rsidRPr="004A326D">
        <w:rPr>
          <w:rFonts w:asciiTheme="minorHAnsi" w:hAnsiTheme="minorHAnsi" w:cstheme="minorHAnsi"/>
          <w:color w:val="32324C" w:themeColor="accent1"/>
          <w:sz w:val="36"/>
          <w:szCs w:val="36"/>
        </w:rPr>
        <w:lastRenderedPageBreak/>
        <w:t xml:space="preserve">School Successes </w:t>
      </w:r>
    </w:p>
    <w:p w14:paraId="24E94F6A" w14:textId="77777777" w:rsidR="004A326D" w:rsidRPr="004A326D" w:rsidRDefault="004A326D" w:rsidP="004A326D">
      <w:pPr>
        <w:pStyle w:val="Heading"/>
        <w:rPr>
          <w:rFonts w:asciiTheme="minorHAnsi" w:hAnsiTheme="minorHAnsi" w:cstheme="minorHAnsi"/>
          <w:color w:val="32324C" w:themeColor="accent1"/>
          <w:sz w:val="22"/>
          <w:szCs w:val="22"/>
        </w:rPr>
      </w:pPr>
      <w:r w:rsidRPr="004A326D">
        <w:rPr>
          <w:rFonts w:asciiTheme="minorHAnsi" w:hAnsiTheme="minorHAnsi" w:cstheme="minorHAnsi"/>
          <w:color w:val="32324C" w:themeColor="accent1"/>
          <w:sz w:val="22"/>
          <w:szCs w:val="22"/>
        </w:rPr>
        <w:t>After consultation with the staff, governors, parents and children the following successes and aspirations were identified:</w:t>
      </w:r>
    </w:p>
    <w:p w14:paraId="25986AA1" w14:textId="77777777" w:rsidR="004A326D" w:rsidRPr="004A326D" w:rsidRDefault="004A326D" w:rsidP="004A326D">
      <w:pPr>
        <w:rPr>
          <w:rFonts w:cstheme="minorHAnsi"/>
          <w:b/>
          <w:sz w:val="20"/>
        </w:rPr>
      </w:pPr>
    </w:p>
    <w:tbl>
      <w:tblPr>
        <w:tblStyle w:val="TableGrid"/>
        <w:tblW w:w="14611" w:type="dxa"/>
        <w:jc w:val="center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Look w:val="04A0" w:firstRow="1" w:lastRow="0" w:firstColumn="1" w:lastColumn="0" w:noHBand="0" w:noVBand="1"/>
      </w:tblPr>
      <w:tblGrid>
        <w:gridCol w:w="2436"/>
        <w:gridCol w:w="2435"/>
        <w:gridCol w:w="2435"/>
        <w:gridCol w:w="2435"/>
        <w:gridCol w:w="2435"/>
        <w:gridCol w:w="2435"/>
      </w:tblGrid>
      <w:tr w:rsidR="004A326D" w:rsidRPr="004A326D" w14:paraId="79681E8D" w14:textId="77777777" w:rsidTr="004A326D">
        <w:trPr>
          <w:trHeight w:val="1740"/>
          <w:jc w:val="center"/>
        </w:trPr>
        <w:tc>
          <w:tcPr>
            <w:tcW w:w="2436" w:type="dxa"/>
            <w:shd w:val="clear" w:color="auto" w:fill="CCE5E6"/>
            <w:vAlign w:val="center"/>
          </w:tcPr>
          <w:p w14:paraId="633F6326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1CB9FA5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4BB83390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749F051C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393EF4C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2D4FEE48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E75186B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D36C007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58718975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6B34132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75D8E005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1C171D40" w14:textId="77777777" w:rsidR="004A326D" w:rsidRPr="004A326D" w:rsidRDefault="004A326D" w:rsidP="00E46D5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DC9D66C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4A326D">
              <w:rPr>
                <w:rFonts w:cstheme="minorHAnsi"/>
                <w:sz w:val="20"/>
                <w:szCs w:val="20"/>
              </w:rPr>
              <w:t>.</w:t>
            </w:r>
          </w:p>
          <w:p w14:paraId="0333D397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7648FFF9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6990F588" w14:textId="77777777" w:rsidR="004A326D" w:rsidRPr="004A326D" w:rsidRDefault="004A326D" w:rsidP="00E46D5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9285FE8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1CF45100" w14:textId="77777777" w:rsidR="004A326D" w:rsidRPr="004A326D" w:rsidRDefault="004A326D" w:rsidP="00E46D5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3D44171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60DF8116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4A326D" w:rsidRPr="004A326D" w14:paraId="4344C640" w14:textId="77777777" w:rsidTr="004A326D">
        <w:trPr>
          <w:trHeight w:val="1740"/>
          <w:jc w:val="center"/>
        </w:trPr>
        <w:tc>
          <w:tcPr>
            <w:tcW w:w="2436" w:type="dxa"/>
            <w:shd w:val="clear" w:color="auto" w:fill="CCE5E6"/>
            <w:vAlign w:val="center"/>
          </w:tcPr>
          <w:p w14:paraId="2A690734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A4612A9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0D469CCA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8F9981E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4A4DB394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21EF1833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C80116D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08296595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372AB6A8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7CAE2757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40282C6B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603CC96E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17086285" w14:textId="77777777" w:rsidR="004A326D" w:rsidRPr="004A326D" w:rsidRDefault="004A326D" w:rsidP="00E46D5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7B84ED3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34B4CB92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16F26E7E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4A326D">
              <w:rPr>
                <w:rFonts w:cstheme="minorHAnsi"/>
                <w:sz w:val="20"/>
                <w:szCs w:val="20"/>
              </w:rPr>
              <w:t>.</w:t>
            </w:r>
          </w:p>
          <w:p w14:paraId="6D859211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38417C27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4A326D" w:rsidRPr="004A326D" w14:paraId="5C518F40" w14:textId="77777777" w:rsidTr="004A326D">
        <w:trPr>
          <w:trHeight w:val="1545"/>
          <w:jc w:val="center"/>
        </w:trPr>
        <w:tc>
          <w:tcPr>
            <w:tcW w:w="2436" w:type="dxa"/>
            <w:shd w:val="clear" w:color="auto" w:fill="CCE5E6"/>
            <w:vAlign w:val="center"/>
          </w:tcPr>
          <w:p w14:paraId="4076562C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6D4B66C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7966F7F1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7E42C6EB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2D614A3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49E2A760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73BF8E0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72C76B89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7754F84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A7878C3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ABD8358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73648AC7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732CDCE4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1B23068C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29BEFC1B" w14:textId="77777777" w:rsidR="004A326D" w:rsidRPr="004A326D" w:rsidRDefault="004A326D" w:rsidP="00E46D5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EDA6A15" w14:textId="77777777" w:rsidR="004A326D" w:rsidRPr="004A326D" w:rsidRDefault="004A326D" w:rsidP="00E46D5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CCE5E6"/>
            <w:vAlign w:val="center"/>
          </w:tcPr>
          <w:p w14:paraId="3C246C0A" w14:textId="77777777" w:rsidR="004A326D" w:rsidRPr="004A326D" w:rsidRDefault="004A326D" w:rsidP="00E46D5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400FA146" w14:textId="2BE9F992" w:rsidR="004A326D" w:rsidRPr="004A326D" w:rsidRDefault="004A326D" w:rsidP="004A326D">
      <w:pPr>
        <w:pStyle w:val="Heading"/>
        <w:jc w:val="center"/>
        <w:rPr>
          <w:rFonts w:asciiTheme="minorHAnsi" w:hAnsiTheme="minorHAnsi" w:cstheme="minorHAnsi"/>
          <w:color w:val="252538" w:themeColor="accent1" w:themeShade="BF"/>
          <w:sz w:val="24"/>
          <w:szCs w:val="24"/>
          <w:u w:val="single"/>
        </w:rPr>
      </w:pPr>
      <w:r w:rsidRPr="004A326D">
        <w:rPr>
          <w:rFonts w:asciiTheme="minorHAnsi" w:hAnsiTheme="minorHAnsi" w:cstheme="minorHAnsi"/>
          <w:color w:val="252538" w:themeColor="accent1" w:themeShade="BF"/>
          <w:sz w:val="36"/>
          <w:szCs w:val="24"/>
          <w:u w:val="single"/>
        </w:rPr>
        <w:lastRenderedPageBreak/>
        <w:t>Three Year Strategic Plan</w:t>
      </w:r>
    </w:p>
    <w:p w14:paraId="32AAD4A5" w14:textId="77777777" w:rsidR="004A326D" w:rsidRPr="004A326D" w:rsidRDefault="004A326D" w:rsidP="004A326D">
      <w:pPr>
        <w:pStyle w:val="Heading"/>
        <w:jc w:val="center"/>
        <w:rPr>
          <w:rFonts w:asciiTheme="minorHAnsi" w:hAnsiTheme="minorHAnsi" w:cstheme="minorHAnsi"/>
          <w:color w:val="252538" w:themeColor="accent1" w:themeShade="BF"/>
          <w:sz w:val="32"/>
          <w:szCs w:val="22"/>
        </w:rPr>
      </w:pPr>
      <w:r w:rsidRPr="004A326D">
        <w:rPr>
          <w:rFonts w:asciiTheme="minorHAnsi" w:hAnsiTheme="minorHAnsi" w:cstheme="minorHAnsi"/>
          <w:noProof/>
          <w:color w:val="32324C" w:themeColor="accent1"/>
          <w:sz w:val="32"/>
          <w:szCs w:val="22"/>
        </w:rPr>
        <mc:AlternateContent>
          <mc:Choice Requires="wps">
            <w:drawing>
              <wp:anchor distT="0" distB="0" distL="114300" distR="114300" simplePos="0" relativeHeight="251674630" behindDoc="0" locked="0" layoutInCell="1" allowOverlap="1" wp14:anchorId="7D7792DF" wp14:editId="6F4A736A">
                <wp:simplePos x="0" y="0"/>
                <wp:positionH relativeFrom="column">
                  <wp:posOffset>7286625</wp:posOffset>
                </wp:positionH>
                <wp:positionV relativeFrom="paragraph">
                  <wp:posOffset>104775</wp:posOffset>
                </wp:positionV>
                <wp:extent cx="1228725" cy="314325"/>
                <wp:effectExtent l="76200" t="57150" r="85725" b="104775"/>
                <wp:wrapNone/>
                <wp:docPr id="3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314325"/>
                        </a:xfrm>
                        <a:prstGeom prst="roundRect">
                          <a:avLst/>
                        </a:prstGeom>
                        <a:solidFill>
                          <a:srgbClr val="32324C"/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711F51FD" w14:textId="77777777" w:rsidR="004A326D" w:rsidRPr="00FA131C" w:rsidRDefault="004A326D" w:rsidP="004A326D">
                            <w:pPr>
                              <w:spacing w:after="0"/>
                              <w:jc w:val="center"/>
                              <w:rPr>
                                <w:rFonts w:ascii="Aptos" w:hAnsi="Aptos"/>
                                <w:b/>
                                <w:bCs/>
                              </w:rPr>
                            </w:pPr>
                            <w:r w:rsidRPr="00FA131C">
                              <w:rPr>
                                <w:rFonts w:ascii="Aptos" w:hAnsi="Aptos"/>
                                <w:b/>
                                <w:bCs/>
                              </w:rPr>
                              <w:t xml:space="preserve">Year </w:t>
                            </w:r>
                            <w:r>
                              <w:rPr>
                                <w:rFonts w:ascii="Aptos" w:hAnsi="Aptos"/>
                                <w:b/>
                                <w:b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7792DF" id="Rectangle: Rounded Corners 7" o:spid="_x0000_s1026" style="position:absolute;left:0;text-align:left;margin-left:573.75pt;margin-top:8.25pt;width:96.75pt;height:24.75pt;z-index:2516746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" fillcolor="#32324c" strokecolor="window" strokeweight="3pt">
                <v:shadow on="t" color="black" opacity="24903f" origin=",.5" offset="0,.55556mm"/>
                <v:textbox>
                  <w:txbxContent>
                    <w:p w14:paraId="711F51FD" w14:textId="77777777" w:rsidR="004A326D" w:rsidRPr="00FA131C" w:rsidRDefault="004A326D" w:rsidP="004A326D">
                      <w:pPr>
                        <w:spacing w:after="0"/>
                        <w:jc w:val="center"/>
                        <w:rPr>
                          <w:rFonts w:ascii="Aptos" w:hAnsi="Aptos"/>
                          <w:b/>
                          <w:bCs/>
                        </w:rPr>
                      </w:pPr>
                      <w:r w:rsidRPr="00FA131C">
                        <w:rPr>
                          <w:rFonts w:ascii="Aptos" w:hAnsi="Aptos"/>
                          <w:b/>
                          <w:bCs/>
                        </w:rPr>
                        <w:t xml:space="preserve">Year </w:t>
                      </w:r>
                      <w:r>
                        <w:rPr>
                          <w:rFonts w:ascii="Aptos" w:hAnsi="Aptos"/>
                          <w:b/>
                          <w:bCs/>
                        </w:rPr>
                        <w:t>3</w:t>
                      </w:r>
                    </w:p>
                  </w:txbxContent>
                </v:textbox>
              </v:roundrect>
            </w:pict>
          </mc:Fallback>
        </mc:AlternateContent>
      </w:r>
      <w:r w:rsidRPr="004A326D">
        <w:rPr>
          <w:rFonts w:asciiTheme="minorHAnsi" w:hAnsiTheme="minorHAnsi" w:cstheme="minorHAnsi"/>
          <w:noProof/>
          <w:color w:val="32324C" w:themeColor="accent1"/>
          <w:sz w:val="32"/>
          <w:szCs w:val="22"/>
        </w:rPr>
        <mc:AlternateContent>
          <mc:Choice Requires="wps">
            <w:drawing>
              <wp:anchor distT="0" distB="0" distL="114300" distR="114300" simplePos="0" relativeHeight="251673606" behindDoc="0" locked="0" layoutInCell="1" allowOverlap="1" wp14:anchorId="163A93D5" wp14:editId="604622A0">
                <wp:simplePos x="0" y="0"/>
                <wp:positionH relativeFrom="column">
                  <wp:posOffset>5010150</wp:posOffset>
                </wp:positionH>
                <wp:positionV relativeFrom="paragraph">
                  <wp:posOffset>104775</wp:posOffset>
                </wp:positionV>
                <wp:extent cx="1228725" cy="314325"/>
                <wp:effectExtent l="76200" t="57150" r="85725" b="104775"/>
                <wp:wrapNone/>
                <wp:docPr id="5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314325"/>
                        </a:xfrm>
                        <a:prstGeom prst="roundRect">
                          <a:avLst/>
                        </a:prstGeom>
                        <a:solidFill>
                          <a:srgbClr val="32324C"/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6A148C43" w14:textId="77777777" w:rsidR="004A326D" w:rsidRPr="00FA131C" w:rsidRDefault="004A326D" w:rsidP="004A326D">
                            <w:pPr>
                              <w:spacing w:after="0"/>
                              <w:jc w:val="center"/>
                              <w:rPr>
                                <w:rFonts w:ascii="Aptos" w:hAnsi="Aptos"/>
                                <w:b/>
                                <w:bCs/>
                              </w:rPr>
                            </w:pPr>
                            <w:r w:rsidRPr="00FA131C">
                              <w:rPr>
                                <w:rFonts w:ascii="Aptos" w:hAnsi="Aptos"/>
                                <w:b/>
                                <w:bCs/>
                              </w:rPr>
                              <w:t xml:space="preserve">Year </w:t>
                            </w:r>
                            <w:r>
                              <w:rPr>
                                <w:rFonts w:ascii="Aptos" w:hAnsi="Aptos"/>
                                <w:b/>
                                <w:b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3A93D5" id="_x0000_s1027" style="position:absolute;left:0;text-align:left;margin-left:394.5pt;margin-top:8.25pt;width:96.75pt;height:24.75pt;z-index:2516736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" fillcolor="#32324c" strokecolor="window" strokeweight="3pt">
                <v:shadow on="t" color="black" opacity="24903f" origin=",.5" offset="0,.55556mm"/>
                <v:textbox>
                  <w:txbxContent>
                    <w:p w14:paraId="6A148C43" w14:textId="77777777" w:rsidR="004A326D" w:rsidRPr="00FA131C" w:rsidRDefault="004A326D" w:rsidP="004A326D">
                      <w:pPr>
                        <w:spacing w:after="0"/>
                        <w:jc w:val="center"/>
                        <w:rPr>
                          <w:rFonts w:ascii="Aptos" w:hAnsi="Aptos"/>
                          <w:b/>
                          <w:bCs/>
                        </w:rPr>
                      </w:pPr>
                      <w:r w:rsidRPr="00FA131C">
                        <w:rPr>
                          <w:rFonts w:ascii="Aptos" w:hAnsi="Aptos"/>
                          <w:b/>
                          <w:bCs/>
                        </w:rPr>
                        <w:t xml:space="preserve">Year </w:t>
                      </w:r>
                      <w:r>
                        <w:rPr>
                          <w:rFonts w:ascii="Aptos" w:hAnsi="Aptos"/>
                          <w:b/>
                          <w:bCs/>
                        </w:rPr>
                        <w:t>2</w:t>
                      </w:r>
                    </w:p>
                  </w:txbxContent>
                </v:textbox>
              </v:roundrect>
            </w:pict>
          </mc:Fallback>
        </mc:AlternateContent>
      </w:r>
      <w:r w:rsidRPr="004A326D">
        <w:rPr>
          <w:rFonts w:asciiTheme="minorHAnsi" w:hAnsiTheme="minorHAnsi" w:cstheme="minorHAnsi"/>
          <w:noProof/>
          <w:color w:val="32324C" w:themeColor="accent1"/>
          <w:sz w:val="32"/>
          <w:szCs w:val="22"/>
        </w:rPr>
        <mc:AlternateContent>
          <mc:Choice Requires="wps">
            <w:drawing>
              <wp:anchor distT="0" distB="0" distL="114300" distR="114300" simplePos="0" relativeHeight="251672582" behindDoc="0" locked="0" layoutInCell="1" allowOverlap="1" wp14:anchorId="7DAB4291" wp14:editId="2E25AAD7">
                <wp:simplePos x="0" y="0"/>
                <wp:positionH relativeFrom="column">
                  <wp:posOffset>2820670</wp:posOffset>
                </wp:positionH>
                <wp:positionV relativeFrom="paragraph">
                  <wp:posOffset>102870</wp:posOffset>
                </wp:positionV>
                <wp:extent cx="1228725" cy="314325"/>
                <wp:effectExtent l="76200" t="57150" r="85725" b="104775"/>
                <wp:wrapNone/>
                <wp:docPr id="6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314325"/>
                        </a:xfrm>
                        <a:prstGeom prst="roundRect">
                          <a:avLst/>
                        </a:prstGeom>
                        <a:solidFill>
                          <a:srgbClr val="32324C"/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474F161C" w14:textId="77777777" w:rsidR="004A326D" w:rsidRPr="00FA131C" w:rsidRDefault="004A326D" w:rsidP="004A326D">
                            <w:pPr>
                              <w:spacing w:after="0"/>
                              <w:jc w:val="center"/>
                              <w:rPr>
                                <w:rFonts w:ascii="Aptos" w:hAnsi="Aptos"/>
                                <w:b/>
                                <w:bCs/>
                              </w:rPr>
                            </w:pPr>
                            <w:r w:rsidRPr="00FA131C">
                              <w:rPr>
                                <w:rFonts w:ascii="Aptos" w:hAnsi="Aptos"/>
                                <w:b/>
                                <w:bCs/>
                              </w:rPr>
                              <w:t>Yea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AB4291" id="_x0000_s1028" style="position:absolute;left:0;text-align:left;margin-left:222.1pt;margin-top:8.1pt;width:96.75pt;height:24.75pt;z-index:2516725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" fillcolor="#32324c" strokecolor="window" strokeweight="3pt">
                <v:shadow on="t" color="black" opacity="24903f" origin=",.5" offset="0,.55556mm"/>
                <v:textbox>
                  <w:txbxContent>
                    <w:p w14:paraId="474F161C" w14:textId="77777777" w:rsidR="004A326D" w:rsidRPr="00FA131C" w:rsidRDefault="004A326D" w:rsidP="004A326D">
                      <w:pPr>
                        <w:spacing w:after="0"/>
                        <w:jc w:val="center"/>
                        <w:rPr>
                          <w:rFonts w:ascii="Aptos" w:hAnsi="Aptos"/>
                          <w:b/>
                          <w:bCs/>
                        </w:rPr>
                      </w:pPr>
                      <w:r w:rsidRPr="00FA131C">
                        <w:rPr>
                          <w:rFonts w:ascii="Aptos" w:hAnsi="Aptos"/>
                          <w:b/>
                          <w:bCs/>
                        </w:rPr>
                        <w:t>Year 1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EAC8C17" w14:textId="77777777" w:rsidR="004A326D" w:rsidRPr="004A326D" w:rsidRDefault="004A326D" w:rsidP="004A326D">
      <w:pPr>
        <w:pStyle w:val="Heading"/>
        <w:jc w:val="center"/>
        <w:rPr>
          <w:rFonts w:asciiTheme="minorHAnsi" w:hAnsiTheme="minorHAnsi" w:cstheme="minorHAnsi"/>
          <w:color w:val="252538" w:themeColor="accent1" w:themeShade="BF"/>
          <w:sz w:val="32"/>
          <w:szCs w:val="22"/>
        </w:rPr>
      </w:pPr>
    </w:p>
    <w:p w14:paraId="7496FC75" w14:textId="77777777" w:rsidR="003A49C9" w:rsidRDefault="003A49C9" w:rsidP="004A326D">
      <w:pPr>
        <w:ind w:left="720" w:hanging="720"/>
        <w:rPr>
          <w:rFonts w:cstheme="minorHAnsi"/>
          <w:noProof/>
          <w:sz w:val="20"/>
          <w:szCs w:val="20"/>
          <w:lang w:eastAsia="en-GB"/>
        </w:rPr>
      </w:pPr>
    </w:p>
    <w:p w14:paraId="1C873981" w14:textId="7B1BCD11" w:rsidR="004A326D" w:rsidRPr="004A326D" w:rsidRDefault="004A326D" w:rsidP="004A326D">
      <w:pPr>
        <w:ind w:left="720" w:hanging="720"/>
        <w:rPr>
          <w:rFonts w:cstheme="minorHAnsi"/>
          <w:noProof/>
          <w:sz w:val="20"/>
          <w:szCs w:val="20"/>
          <w:lang w:eastAsia="en-GB"/>
        </w:rPr>
      </w:pPr>
      <w:r w:rsidRPr="004A326D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7617BED0" wp14:editId="60352181">
            <wp:extent cx="9309100" cy="942975"/>
            <wp:effectExtent l="19050" t="0" r="6350" b="28575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533076D8" w14:textId="740AF64A" w:rsidR="00FA131C" w:rsidRPr="004A326D" w:rsidRDefault="004A326D" w:rsidP="004A326D">
      <w:pPr>
        <w:tabs>
          <w:tab w:val="left" w:pos="7909"/>
        </w:tabs>
        <w:rPr>
          <w:rFonts w:cstheme="minorHAnsi"/>
          <w:sz w:val="20"/>
          <w:szCs w:val="20"/>
          <w:lang w:eastAsia="en-GB"/>
        </w:rPr>
      </w:pPr>
      <w:r w:rsidRPr="004A326D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0800FAB8" wp14:editId="18BD0A30">
            <wp:extent cx="9309100" cy="838200"/>
            <wp:effectExtent l="19050" t="0" r="6350" b="19050"/>
            <wp:docPr id="9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  <w:r w:rsidRPr="004A326D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7A217735" wp14:editId="18A2C4F9">
            <wp:extent cx="9309100" cy="1028700"/>
            <wp:effectExtent l="19050" t="0" r="6350" b="19050"/>
            <wp:docPr id="10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  <w:r w:rsidRPr="004A326D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7039AF52" wp14:editId="5A6E9936">
            <wp:extent cx="9309100" cy="981075"/>
            <wp:effectExtent l="19050" t="0" r="6350" b="9525"/>
            <wp:docPr id="11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7" r:lo="rId28" r:qs="rId29" r:cs="rId30"/>
              </a:graphicData>
            </a:graphic>
          </wp:inline>
        </w:drawing>
      </w:r>
      <w:r w:rsidRPr="004A326D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74AAFC93" wp14:editId="721E1EA9">
            <wp:extent cx="9309100" cy="981075"/>
            <wp:effectExtent l="0" t="0" r="0" b="0"/>
            <wp:docPr id="12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2" r:lo="rId33" r:qs="rId34" r:cs="rId35"/>
              </a:graphicData>
            </a:graphic>
          </wp:inline>
        </w:drawing>
      </w:r>
    </w:p>
    <w:p w14:paraId="52656D5B" w14:textId="7CF90652" w:rsidR="00FA131C" w:rsidRPr="004A326D" w:rsidRDefault="00FA131C" w:rsidP="00FA131C">
      <w:pPr>
        <w:pStyle w:val="Heading"/>
        <w:jc w:val="center"/>
        <w:rPr>
          <w:rFonts w:asciiTheme="minorHAnsi" w:hAnsiTheme="minorHAnsi" w:cstheme="minorHAnsi"/>
          <w:color w:val="252538" w:themeColor="accent1" w:themeShade="BF"/>
          <w:sz w:val="24"/>
          <w:szCs w:val="24"/>
          <w:u w:val="single"/>
        </w:rPr>
      </w:pPr>
      <w:r w:rsidRPr="004A326D">
        <w:rPr>
          <w:rFonts w:asciiTheme="minorHAnsi" w:hAnsiTheme="minorHAnsi" w:cstheme="minorHAnsi"/>
          <w:color w:val="252538" w:themeColor="accent1" w:themeShade="BF"/>
          <w:sz w:val="36"/>
          <w:szCs w:val="24"/>
          <w:u w:val="single"/>
        </w:rPr>
        <w:lastRenderedPageBreak/>
        <w:t>Three Year Strategic Plan</w:t>
      </w:r>
    </w:p>
    <w:p w14:paraId="39C0FAFE" w14:textId="54DAF147" w:rsidR="00FA131C" w:rsidRPr="004A326D" w:rsidRDefault="00FA131C" w:rsidP="00FA131C">
      <w:pPr>
        <w:pStyle w:val="Heading"/>
        <w:jc w:val="center"/>
        <w:rPr>
          <w:rFonts w:asciiTheme="minorHAnsi" w:hAnsiTheme="minorHAnsi" w:cstheme="minorHAnsi"/>
          <w:color w:val="252538" w:themeColor="accent1" w:themeShade="BF"/>
          <w:sz w:val="32"/>
          <w:szCs w:val="22"/>
        </w:rPr>
      </w:pPr>
      <w:r w:rsidRPr="004A326D">
        <w:rPr>
          <w:rFonts w:asciiTheme="minorHAnsi" w:hAnsiTheme="minorHAnsi" w:cstheme="minorHAnsi"/>
          <w:noProof/>
          <w:color w:val="32324C" w:themeColor="accent1"/>
          <w:sz w:val="32"/>
          <w:szCs w:val="22"/>
        </w:rPr>
        <mc:AlternateContent>
          <mc:Choice Requires="wps">
            <w:drawing>
              <wp:anchor distT="0" distB="0" distL="114300" distR="114300" simplePos="0" relativeHeight="251670534" behindDoc="0" locked="0" layoutInCell="1" allowOverlap="1" wp14:anchorId="6E671FFC" wp14:editId="0B5DE43A">
                <wp:simplePos x="0" y="0"/>
                <wp:positionH relativeFrom="column">
                  <wp:posOffset>7286625</wp:posOffset>
                </wp:positionH>
                <wp:positionV relativeFrom="paragraph">
                  <wp:posOffset>104775</wp:posOffset>
                </wp:positionV>
                <wp:extent cx="1228725" cy="314325"/>
                <wp:effectExtent l="76200" t="57150" r="85725" b="104775"/>
                <wp:wrapNone/>
                <wp:docPr id="433426023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314325"/>
                        </a:xfrm>
                        <a:prstGeom prst="round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258BE7" w14:textId="6500C362" w:rsidR="00E20E0B" w:rsidRPr="00FA131C" w:rsidRDefault="00E20E0B" w:rsidP="00FA131C">
                            <w:pPr>
                              <w:spacing w:after="0"/>
                              <w:jc w:val="center"/>
                              <w:rPr>
                                <w:rFonts w:ascii="Aptos" w:hAnsi="Aptos"/>
                                <w:b/>
                                <w:bCs/>
                              </w:rPr>
                            </w:pPr>
                            <w:r w:rsidRPr="00FA131C">
                              <w:rPr>
                                <w:rFonts w:ascii="Aptos" w:hAnsi="Aptos"/>
                                <w:b/>
                                <w:bCs/>
                              </w:rPr>
                              <w:t xml:space="preserve">Year </w:t>
                            </w:r>
                            <w:r>
                              <w:rPr>
                                <w:rFonts w:ascii="Aptos" w:hAnsi="Aptos"/>
                                <w:b/>
                                <w:b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671FFC" id="_x0000_s1029" style="position:absolute;left:0;text-align:left;margin-left:573.75pt;margin-top:8.25pt;width:96.75pt;height:24.75pt;z-index:2516705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" fillcolor="#32324c [3200]" strokecolor="white [3201]" strokeweight="3pt">
                <v:shadow on="t" color="black" opacity="24903f" origin=",.5" offset="0,.55556mm"/>
                <v:textbox>
                  <w:txbxContent>
                    <w:p w14:paraId="1D258BE7" w14:textId="6500C362" w:rsidR="00E20E0B" w:rsidRPr="00FA131C" w:rsidRDefault="00E20E0B" w:rsidP="00FA131C">
                      <w:pPr>
                        <w:spacing w:after="0"/>
                        <w:jc w:val="center"/>
                        <w:rPr>
                          <w:rFonts w:ascii="Aptos" w:hAnsi="Aptos"/>
                          <w:b/>
                          <w:bCs/>
                        </w:rPr>
                      </w:pPr>
                      <w:r w:rsidRPr="00FA131C">
                        <w:rPr>
                          <w:rFonts w:ascii="Aptos" w:hAnsi="Aptos"/>
                          <w:b/>
                          <w:bCs/>
                        </w:rPr>
                        <w:t xml:space="preserve">Year </w:t>
                      </w:r>
                      <w:r>
                        <w:rPr>
                          <w:rFonts w:ascii="Aptos" w:hAnsi="Aptos"/>
                          <w:b/>
                          <w:bCs/>
                        </w:rPr>
                        <w:t>3</w:t>
                      </w:r>
                    </w:p>
                  </w:txbxContent>
                </v:textbox>
              </v:roundrect>
            </w:pict>
          </mc:Fallback>
        </mc:AlternateContent>
      </w:r>
      <w:r w:rsidRPr="004A326D">
        <w:rPr>
          <w:rFonts w:asciiTheme="minorHAnsi" w:hAnsiTheme="minorHAnsi" w:cstheme="minorHAnsi"/>
          <w:noProof/>
          <w:color w:val="32324C" w:themeColor="accent1"/>
          <w:sz w:val="32"/>
          <w:szCs w:val="22"/>
        </w:rPr>
        <mc:AlternateContent>
          <mc:Choice Requires="wps">
            <w:drawing>
              <wp:anchor distT="0" distB="0" distL="114300" distR="114300" simplePos="0" relativeHeight="251668486" behindDoc="0" locked="0" layoutInCell="1" allowOverlap="1" wp14:anchorId="760C0087" wp14:editId="69FD1F31">
                <wp:simplePos x="0" y="0"/>
                <wp:positionH relativeFrom="column">
                  <wp:posOffset>5010150</wp:posOffset>
                </wp:positionH>
                <wp:positionV relativeFrom="paragraph">
                  <wp:posOffset>104775</wp:posOffset>
                </wp:positionV>
                <wp:extent cx="1228725" cy="314325"/>
                <wp:effectExtent l="76200" t="57150" r="85725" b="104775"/>
                <wp:wrapNone/>
                <wp:docPr id="1629532595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314325"/>
                        </a:xfrm>
                        <a:prstGeom prst="round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ADAE32" w14:textId="79831C40" w:rsidR="00E20E0B" w:rsidRPr="00FA131C" w:rsidRDefault="00E20E0B" w:rsidP="00FA131C">
                            <w:pPr>
                              <w:spacing w:after="0"/>
                              <w:jc w:val="center"/>
                              <w:rPr>
                                <w:rFonts w:ascii="Aptos" w:hAnsi="Aptos"/>
                                <w:b/>
                                <w:bCs/>
                              </w:rPr>
                            </w:pPr>
                            <w:r w:rsidRPr="00FA131C">
                              <w:rPr>
                                <w:rFonts w:ascii="Aptos" w:hAnsi="Aptos"/>
                                <w:b/>
                                <w:bCs/>
                              </w:rPr>
                              <w:t xml:space="preserve">Year </w:t>
                            </w:r>
                            <w:r>
                              <w:rPr>
                                <w:rFonts w:ascii="Aptos" w:hAnsi="Aptos"/>
                                <w:b/>
                                <w:b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0C0087" id="_x0000_s1030" style="position:absolute;left:0;text-align:left;margin-left:394.5pt;margin-top:8.25pt;width:96.75pt;height:24.75pt;z-index:2516684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" fillcolor="#32324c [3200]" strokecolor="white [3201]" strokeweight="3pt">
                <v:shadow on="t" color="black" opacity="24903f" origin=",.5" offset="0,.55556mm"/>
                <v:textbox>
                  <w:txbxContent>
                    <w:p w14:paraId="1DADAE32" w14:textId="79831C40" w:rsidR="00E20E0B" w:rsidRPr="00FA131C" w:rsidRDefault="00E20E0B" w:rsidP="00FA131C">
                      <w:pPr>
                        <w:spacing w:after="0"/>
                        <w:jc w:val="center"/>
                        <w:rPr>
                          <w:rFonts w:ascii="Aptos" w:hAnsi="Aptos"/>
                          <w:b/>
                          <w:bCs/>
                        </w:rPr>
                      </w:pPr>
                      <w:r w:rsidRPr="00FA131C">
                        <w:rPr>
                          <w:rFonts w:ascii="Aptos" w:hAnsi="Aptos"/>
                          <w:b/>
                          <w:bCs/>
                        </w:rPr>
                        <w:t xml:space="preserve">Year </w:t>
                      </w:r>
                      <w:r>
                        <w:rPr>
                          <w:rFonts w:ascii="Aptos" w:hAnsi="Aptos"/>
                          <w:b/>
                          <w:bCs/>
                        </w:rPr>
                        <w:t>2</w:t>
                      </w:r>
                    </w:p>
                  </w:txbxContent>
                </v:textbox>
              </v:roundrect>
            </w:pict>
          </mc:Fallback>
        </mc:AlternateContent>
      </w:r>
      <w:r w:rsidRPr="004A326D">
        <w:rPr>
          <w:rFonts w:asciiTheme="minorHAnsi" w:hAnsiTheme="minorHAnsi" w:cstheme="minorHAnsi"/>
          <w:noProof/>
          <w:color w:val="32324C" w:themeColor="accent1"/>
          <w:sz w:val="32"/>
          <w:szCs w:val="22"/>
        </w:rPr>
        <mc:AlternateContent>
          <mc:Choice Requires="wps">
            <w:drawing>
              <wp:anchor distT="0" distB="0" distL="114300" distR="114300" simplePos="0" relativeHeight="251666438" behindDoc="0" locked="0" layoutInCell="1" allowOverlap="1" wp14:anchorId="67B74F1E" wp14:editId="3C9B62CC">
                <wp:simplePos x="0" y="0"/>
                <wp:positionH relativeFrom="column">
                  <wp:posOffset>2820670</wp:posOffset>
                </wp:positionH>
                <wp:positionV relativeFrom="paragraph">
                  <wp:posOffset>102870</wp:posOffset>
                </wp:positionV>
                <wp:extent cx="1228725" cy="314325"/>
                <wp:effectExtent l="76200" t="57150" r="85725" b="104775"/>
                <wp:wrapNone/>
                <wp:docPr id="317988319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314325"/>
                        </a:xfrm>
                        <a:prstGeom prst="round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A80101" w14:textId="76FB9832" w:rsidR="00E20E0B" w:rsidRPr="00FA131C" w:rsidRDefault="00E20E0B" w:rsidP="00FA131C">
                            <w:pPr>
                              <w:spacing w:after="0"/>
                              <w:jc w:val="center"/>
                              <w:rPr>
                                <w:rFonts w:ascii="Aptos" w:hAnsi="Aptos"/>
                                <w:b/>
                                <w:bCs/>
                              </w:rPr>
                            </w:pPr>
                            <w:r w:rsidRPr="00FA131C">
                              <w:rPr>
                                <w:rFonts w:ascii="Aptos" w:hAnsi="Aptos"/>
                                <w:b/>
                                <w:bCs/>
                              </w:rPr>
                              <w:t>Yea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B74F1E" id="_x0000_s1031" style="position:absolute;left:0;text-align:left;margin-left:222.1pt;margin-top:8.1pt;width:96.75pt;height:24.75pt;z-index:2516664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" fillcolor="#32324c [3200]" strokecolor="white [3201]" strokeweight="3pt">
                <v:shadow on="t" color="black" opacity="24903f" origin=",.5" offset="0,.55556mm"/>
                <v:textbox>
                  <w:txbxContent>
                    <w:p w14:paraId="0DA80101" w14:textId="76FB9832" w:rsidR="00E20E0B" w:rsidRPr="00FA131C" w:rsidRDefault="00E20E0B" w:rsidP="00FA131C">
                      <w:pPr>
                        <w:spacing w:after="0"/>
                        <w:jc w:val="center"/>
                        <w:rPr>
                          <w:rFonts w:ascii="Aptos" w:hAnsi="Aptos"/>
                          <w:b/>
                          <w:bCs/>
                        </w:rPr>
                      </w:pPr>
                      <w:r w:rsidRPr="00FA131C">
                        <w:rPr>
                          <w:rFonts w:ascii="Aptos" w:hAnsi="Aptos"/>
                          <w:b/>
                          <w:bCs/>
                        </w:rPr>
                        <w:t>Year 1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CCFBA29" w14:textId="0C51C762" w:rsidR="00FA131C" w:rsidRDefault="00FA131C" w:rsidP="00FA131C">
      <w:pPr>
        <w:pStyle w:val="Heading"/>
        <w:jc w:val="center"/>
        <w:rPr>
          <w:rFonts w:asciiTheme="minorHAnsi" w:hAnsiTheme="minorHAnsi" w:cstheme="minorHAnsi"/>
          <w:color w:val="252538" w:themeColor="accent1" w:themeShade="BF"/>
          <w:sz w:val="32"/>
          <w:szCs w:val="22"/>
        </w:rPr>
      </w:pPr>
    </w:p>
    <w:p w14:paraId="385AAFCD" w14:textId="77777777" w:rsidR="003A49C9" w:rsidRPr="004A326D" w:rsidRDefault="003A49C9" w:rsidP="00FA131C">
      <w:pPr>
        <w:pStyle w:val="Heading"/>
        <w:jc w:val="center"/>
        <w:rPr>
          <w:rFonts w:asciiTheme="minorHAnsi" w:hAnsiTheme="minorHAnsi" w:cstheme="minorHAnsi"/>
          <w:color w:val="252538" w:themeColor="accent1" w:themeShade="BF"/>
          <w:sz w:val="32"/>
          <w:szCs w:val="22"/>
        </w:rPr>
      </w:pPr>
    </w:p>
    <w:p w14:paraId="626D9EE0" w14:textId="77777777" w:rsidR="008630B3" w:rsidRPr="004A326D" w:rsidRDefault="008630B3" w:rsidP="004A7BFC">
      <w:pPr>
        <w:ind w:left="720" w:hanging="720"/>
        <w:rPr>
          <w:rFonts w:cstheme="minorHAnsi"/>
          <w:noProof/>
          <w:sz w:val="20"/>
          <w:szCs w:val="20"/>
          <w:lang w:eastAsia="en-GB"/>
        </w:rPr>
      </w:pPr>
      <w:r w:rsidRPr="004A326D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05135076" wp14:editId="53E78C47">
            <wp:extent cx="9309100" cy="942975"/>
            <wp:effectExtent l="19050" t="0" r="6350" b="28575"/>
            <wp:docPr id="1329261445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7" r:lo="rId38" r:qs="rId39" r:cs="rId40"/>
              </a:graphicData>
            </a:graphic>
          </wp:inline>
        </w:drawing>
      </w:r>
    </w:p>
    <w:p w14:paraId="71D10C2E" w14:textId="3D7D87EE" w:rsidR="008630B3" w:rsidRPr="004A326D" w:rsidRDefault="0072206B" w:rsidP="008630B3">
      <w:pPr>
        <w:tabs>
          <w:tab w:val="left" w:pos="7909"/>
        </w:tabs>
        <w:rPr>
          <w:rFonts w:cstheme="minorHAnsi"/>
          <w:sz w:val="20"/>
          <w:szCs w:val="20"/>
          <w:lang w:eastAsia="en-GB"/>
        </w:rPr>
      </w:pPr>
      <w:r w:rsidRPr="004A326D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7EBA2A46" wp14:editId="031FAAD2">
            <wp:extent cx="9309100" cy="838200"/>
            <wp:effectExtent l="19050" t="0" r="6350" b="38100"/>
            <wp:docPr id="177249000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2" r:lo="rId43" r:qs="rId44" r:cs="rId45"/>
              </a:graphicData>
            </a:graphic>
          </wp:inline>
        </w:drawing>
      </w:r>
      <w:r w:rsidR="00A601CA" w:rsidRPr="004A326D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6922469F" wp14:editId="7DAC3DCA">
            <wp:extent cx="9309100" cy="1028700"/>
            <wp:effectExtent l="19050" t="0" r="6350" b="19050"/>
            <wp:docPr id="143784292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7" r:lo="rId48" r:qs="rId49" r:cs="rId50"/>
              </a:graphicData>
            </a:graphic>
          </wp:inline>
        </w:drawing>
      </w:r>
      <w:r w:rsidR="00A601CA" w:rsidRPr="004A326D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1E56E742" wp14:editId="7C5EDCB7">
            <wp:extent cx="9309100" cy="981075"/>
            <wp:effectExtent l="19050" t="0" r="6350" b="9525"/>
            <wp:docPr id="389802792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2" r:lo="rId53" r:qs="rId54" r:cs="rId55"/>
              </a:graphicData>
            </a:graphic>
          </wp:inline>
        </w:drawing>
      </w:r>
    </w:p>
    <w:p w14:paraId="777370C3" w14:textId="47D244B1" w:rsidR="00D47BD6" w:rsidRDefault="003A49C9" w:rsidP="008630B3">
      <w:pPr>
        <w:rPr>
          <w:rFonts w:cstheme="minorHAnsi"/>
          <w:noProof/>
          <w:sz w:val="20"/>
          <w:szCs w:val="20"/>
          <w:lang w:eastAsia="en-GB"/>
        </w:rPr>
      </w:pPr>
      <w:r w:rsidRPr="004A326D">
        <w:rPr>
          <w:rFonts w:cstheme="minorHAnsi"/>
          <w:noProof/>
          <w:sz w:val="20"/>
          <w:szCs w:val="20"/>
          <w:lang w:eastAsia="en-GB"/>
        </w:rPr>
        <w:lastRenderedPageBreak/>
        <mc:AlternateContent>
          <mc:Choice Requires="wps">
            <w:drawing>
              <wp:anchor distT="152400" distB="152400" distL="152400" distR="152400" simplePos="0" relativeHeight="251682822" behindDoc="0" locked="0" layoutInCell="1" allowOverlap="1" wp14:anchorId="49083661" wp14:editId="1F1E932C">
                <wp:simplePos x="0" y="0"/>
                <wp:positionH relativeFrom="margin">
                  <wp:posOffset>7202805</wp:posOffset>
                </wp:positionH>
                <wp:positionV relativeFrom="margin">
                  <wp:posOffset>521970</wp:posOffset>
                </wp:positionV>
                <wp:extent cx="2316480" cy="2286000"/>
                <wp:effectExtent l="0" t="0" r="26670" b="19050"/>
                <wp:wrapTopAndBottom distT="152400" distB="152400"/>
                <wp:docPr id="1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480" cy="2286000"/>
                        </a:xfrm>
                        <a:prstGeom prst="roundRect">
                          <a:avLst>
                            <a:gd name="adj" fmla="val 15000"/>
                          </a:avLst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 w="25400" cap="flat" cmpd="sng" algn="ctr">
                          <a:solidFill>
                            <a:srgbClr val="32324C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19BD23DF" w14:textId="251EA9ED" w:rsidR="003A49C9" w:rsidRPr="00EA17A7" w:rsidRDefault="003A49C9" w:rsidP="008F195B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EA17A7">
                              <w:rPr>
                                <w:rFonts w:cstheme="minorHAnsi"/>
                                <w:b/>
                                <w:color w:val="002060"/>
                                <w:sz w:val="24"/>
                                <w:szCs w:val="24"/>
                              </w:rPr>
                              <w:t>4. Achievement</w:t>
                            </w:r>
                          </w:p>
                        </w:txbxContent>
                      </wps:txbx>
                      <wps:bodyPr wrap="square" lIns="101600" tIns="101600" rIns="101600" bIns="1016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083661" id="officeArt object" o:spid="_x0000_s1032" style="position:absolute;margin-left:567.15pt;margin-top:41.1pt;width:182.4pt;height:180pt;z-index:25168282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margin;mso-width-percent:0;mso-height-percent:0;mso-width-relative:margin;mso-height-relative:margin;v-text-anchor:top" arcsize="98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" fillcolor="#ffd966 [1942]" strokecolor="#222235" strokeweight="2pt">
                <v:textbox inset="8pt,8pt,8pt,8pt">
                  <w:txbxContent>
                    <w:p w14:paraId="19BD23DF" w14:textId="251EA9ED" w:rsidR="003A49C9" w:rsidRPr="00EA17A7" w:rsidRDefault="003A49C9" w:rsidP="008F195B">
                      <w:pPr>
                        <w:jc w:val="center"/>
                        <w:rPr>
                          <w:rFonts w:cstheme="minorHAnsi"/>
                          <w:b/>
                          <w:color w:val="002060"/>
                          <w:sz w:val="24"/>
                          <w:szCs w:val="24"/>
                        </w:rPr>
                      </w:pPr>
                      <w:r w:rsidRPr="00EA17A7">
                        <w:rPr>
                          <w:rFonts w:cstheme="minorHAnsi"/>
                          <w:b/>
                          <w:color w:val="002060"/>
                          <w:sz w:val="24"/>
                          <w:szCs w:val="24"/>
                        </w:rPr>
                        <w:t>4. Achievement</w:t>
                      </w:r>
                    </w:p>
                  </w:txbxContent>
                </v:textbox>
                <w10:wrap type="topAndBottom" anchorx="margin" anchory="margin"/>
              </v:roundrect>
            </w:pict>
          </mc:Fallback>
        </mc:AlternateContent>
      </w:r>
      <w:r w:rsidRPr="004A326D">
        <w:rPr>
          <w:rFonts w:cstheme="minorHAnsi"/>
          <w:noProof/>
          <w:sz w:val="20"/>
          <w:szCs w:val="20"/>
          <w:lang w:eastAsia="en-GB"/>
        </w:rPr>
        <mc:AlternateContent>
          <mc:Choice Requires="wps">
            <w:drawing>
              <wp:anchor distT="152400" distB="152400" distL="152400" distR="152400" simplePos="0" relativeHeight="251680774" behindDoc="0" locked="0" layoutInCell="1" allowOverlap="1" wp14:anchorId="001EAAF4" wp14:editId="604F20F7">
                <wp:simplePos x="0" y="0"/>
                <wp:positionH relativeFrom="margin">
                  <wp:posOffset>4764405</wp:posOffset>
                </wp:positionH>
                <wp:positionV relativeFrom="margin">
                  <wp:posOffset>537210</wp:posOffset>
                </wp:positionV>
                <wp:extent cx="2316480" cy="2286000"/>
                <wp:effectExtent l="0" t="0" r="26670" b="19050"/>
                <wp:wrapTopAndBottom distT="152400" distB="152400"/>
                <wp:docPr id="1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480" cy="2286000"/>
                        </a:xfrm>
                        <a:prstGeom prst="roundRect">
                          <a:avLst>
                            <a:gd name="adj" fmla="val 15000"/>
                          </a:avLst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rgbClr val="32324C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7B165C28" w14:textId="616563B0" w:rsidR="003A49C9" w:rsidRPr="00372D3C" w:rsidRDefault="00D953E2" w:rsidP="008F195B">
                            <w:pPr>
                              <w:pStyle w:val="Label"/>
                              <w:rPr>
                                <w:rFonts w:asciiTheme="minorHAnsi" w:hAnsiTheme="minorHAnsi" w:cstheme="minorHAnsi"/>
                                <w:b/>
                                <w:color w:val="002060"/>
                              </w:rPr>
                            </w:pPr>
                            <w:r w:rsidRPr="00372D3C">
                              <w:rPr>
                                <w:rFonts w:asciiTheme="minorHAnsi" w:hAnsiTheme="minorHAnsi" w:cstheme="minorHAnsi"/>
                                <w:b/>
                                <w:color w:val="002060"/>
                              </w:rPr>
                              <w:t xml:space="preserve">3. </w:t>
                            </w:r>
                            <w:r w:rsidR="00372D3C" w:rsidRPr="00372D3C">
                              <w:rPr>
                                <w:rFonts w:asciiTheme="minorHAnsi" w:hAnsiTheme="minorHAnsi" w:cstheme="minorHAnsi"/>
                                <w:b/>
                                <w:color w:val="002060"/>
                              </w:rPr>
                              <w:t>Curriculum &amp; Teaching</w:t>
                            </w:r>
                          </w:p>
                        </w:txbxContent>
                      </wps:txbx>
                      <wps:bodyPr wrap="square" lIns="101600" tIns="101600" rIns="101600" bIns="1016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1EAAF4" id="_x0000_s1033" style="position:absolute;margin-left:375.15pt;margin-top:42.3pt;width:182.4pt;height:180pt;z-index:25168077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margin;mso-width-percent:0;mso-height-percent:0;mso-width-relative:margin;mso-height-relative:margin;v-text-anchor:top" arcsize="98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" fillcolor="#92d050" strokecolor="#222235" strokeweight="2pt">
                <v:textbox inset="8pt,8pt,8pt,8pt">
                  <w:txbxContent>
                    <w:p w14:paraId="7B165C28" w14:textId="616563B0" w:rsidR="003A49C9" w:rsidRPr="00372D3C" w:rsidRDefault="00D953E2" w:rsidP="008F195B">
                      <w:pPr>
                        <w:pStyle w:val="Label"/>
                        <w:rPr>
                          <w:rFonts w:asciiTheme="minorHAnsi" w:hAnsiTheme="minorHAnsi" w:cstheme="minorHAnsi"/>
                          <w:b/>
                          <w:color w:val="002060"/>
                        </w:rPr>
                      </w:pPr>
                      <w:r w:rsidRPr="00372D3C">
                        <w:rPr>
                          <w:rFonts w:asciiTheme="minorHAnsi" w:hAnsiTheme="minorHAnsi" w:cstheme="minorHAnsi"/>
                          <w:b/>
                          <w:color w:val="002060"/>
                        </w:rPr>
                        <w:t xml:space="preserve">3. </w:t>
                      </w:r>
                      <w:r w:rsidR="00372D3C" w:rsidRPr="00372D3C">
                        <w:rPr>
                          <w:rFonts w:asciiTheme="minorHAnsi" w:hAnsiTheme="minorHAnsi" w:cstheme="minorHAnsi"/>
                          <w:b/>
                          <w:color w:val="002060"/>
                        </w:rPr>
                        <w:t>Curriculum &amp; Teaching</w:t>
                      </w:r>
                    </w:p>
                  </w:txbxContent>
                </v:textbox>
                <w10:wrap type="topAndBottom" anchorx="margin" anchory="margin"/>
              </v:roundrect>
            </w:pict>
          </mc:Fallback>
        </mc:AlternateContent>
      </w:r>
      <w:r w:rsidRPr="004A326D">
        <w:rPr>
          <w:rFonts w:cstheme="minorHAnsi"/>
          <w:noProof/>
          <w:sz w:val="20"/>
          <w:szCs w:val="20"/>
          <w:lang w:eastAsia="en-GB"/>
        </w:rPr>
        <mc:AlternateContent>
          <mc:Choice Requires="wps">
            <w:drawing>
              <wp:anchor distT="152400" distB="152400" distL="152400" distR="152400" simplePos="0" relativeHeight="251678726" behindDoc="0" locked="0" layoutInCell="1" allowOverlap="1" wp14:anchorId="0F8E12C4" wp14:editId="7890F3D2">
                <wp:simplePos x="0" y="0"/>
                <wp:positionH relativeFrom="margin">
                  <wp:posOffset>2303145</wp:posOffset>
                </wp:positionH>
                <wp:positionV relativeFrom="margin">
                  <wp:posOffset>537210</wp:posOffset>
                </wp:positionV>
                <wp:extent cx="2316480" cy="2286000"/>
                <wp:effectExtent l="0" t="0" r="26670" b="19050"/>
                <wp:wrapTopAndBottom distT="152400" distB="152400"/>
                <wp:docPr id="1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480" cy="2286000"/>
                        </a:xfrm>
                        <a:prstGeom prst="roundRect">
                          <a:avLst>
                            <a:gd name="adj" fmla="val 15000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5400" cap="flat" cmpd="sng" algn="ctr">
                          <a:solidFill>
                            <a:srgbClr val="32324C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54B8BE18" w14:textId="64F229D0" w:rsidR="003A49C9" w:rsidRPr="00B903CC" w:rsidRDefault="00EA17A7" w:rsidP="008F195B">
                            <w:pPr>
                              <w:pStyle w:val="Label"/>
                              <w:rPr>
                                <w:rFonts w:ascii="XCCW Joined PC1a" w:hAnsi="XCCW Joined PC1a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2060"/>
                              </w:rPr>
                              <w:t>2. Inclusion</w:t>
                            </w:r>
                          </w:p>
                        </w:txbxContent>
                      </wps:txbx>
                      <wps:bodyPr wrap="square" lIns="101600" tIns="101600" rIns="101600" bIns="1016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8E12C4" id="_x0000_s1034" style="position:absolute;margin-left:181.35pt;margin-top:42.3pt;width:182.4pt;height:180pt;z-index:25167872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margin;mso-width-percent:0;mso-height-percent:0;mso-width-relative:margin;mso-height-relative:margin;v-text-anchor:top" arcsize="98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" fillcolor="#d0d0e0 [660]" strokecolor="#222235" strokeweight="2pt">
                <v:textbox inset="8pt,8pt,8pt,8pt">
                  <w:txbxContent>
                    <w:p w14:paraId="54B8BE18" w14:textId="64F229D0" w:rsidR="003A49C9" w:rsidRPr="00B903CC" w:rsidRDefault="00EA17A7" w:rsidP="008F195B">
                      <w:pPr>
                        <w:pStyle w:val="Label"/>
                        <w:rPr>
                          <w:rFonts w:ascii="XCCW Joined PC1a" w:hAnsi="XCCW Joined PC1a"/>
                          <w:color w:val="FFFFFF" w:themeColor="background1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002060"/>
                        </w:rPr>
                        <w:t>2. Inclusion</w:t>
                      </w:r>
                    </w:p>
                  </w:txbxContent>
                </v:textbox>
                <w10:wrap type="topAndBottom" anchorx="margin" anchory="margin"/>
              </v:roundrect>
            </w:pict>
          </mc:Fallback>
        </mc:AlternateContent>
      </w:r>
      <w:r w:rsidRPr="004A326D">
        <w:rPr>
          <w:rFonts w:cstheme="minorHAnsi"/>
          <w:noProof/>
          <w:sz w:val="20"/>
          <w:szCs w:val="20"/>
          <w:lang w:eastAsia="en-GB"/>
        </w:rPr>
        <mc:AlternateContent>
          <mc:Choice Requires="wps">
            <w:drawing>
              <wp:anchor distT="152400" distB="152400" distL="152400" distR="152400" simplePos="0" relativeHeight="251676678" behindDoc="0" locked="0" layoutInCell="1" allowOverlap="1" wp14:anchorId="50BA5322" wp14:editId="5FDFF89D">
                <wp:simplePos x="0" y="0"/>
                <wp:positionH relativeFrom="margin">
                  <wp:posOffset>-219075</wp:posOffset>
                </wp:positionH>
                <wp:positionV relativeFrom="margin">
                  <wp:posOffset>529590</wp:posOffset>
                </wp:positionV>
                <wp:extent cx="2316480" cy="2270760"/>
                <wp:effectExtent l="0" t="0" r="26670" b="15240"/>
                <wp:wrapTopAndBottom distT="152400" distB="152400"/>
                <wp:docPr id="1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480" cy="2270760"/>
                        </a:xfrm>
                        <a:prstGeom prst="roundRect">
                          <a:avLst>
                            <a:gd name="adj" fmla="val 15000"/>
                          </a:avLst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25400" cap="flat" cmpd="sng" algn="ctr">
                          <a:solidFill>
                            <a:srgbClr val="32324C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4B13210E" w14:textId="30BCA1BD" w:rsidR="003A49C9" w:rsidRPr="00B903CC" w:rsidRDefault="00D953E2" w:rsidP="008F195B">
                            <w:pPr>
                              <w:pStyle w:val="Label"/>
                              <w:shd w:val="clear" w:color="auto" w:fill="FF967A" w:themeFill="accent6" w:themeFillTint="66"/>
                              <w:rPr>
                                <w:rFonts w:ascii="XCCW Joined PC1a" w:hAnsi="XCCW Joined PC1a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2060"/>
                              </w:rPr>
                              <w:t>1.Safeguarding</w:t>
                            </w:r>
                          </w:p>
                        </w:txbxContent>
                      </wps:txbx>
                      <wps:bodyPr wrap="square" lIns="101600" tIns="101600" rIns="101600" bIns="1016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BA5322" id="_x0000_s1035" style="position:absolute;margin-left:-17.25pt;margin-top:41.7pt;width:182.4pt;height:178.8pt;z-index:25167667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margin;mso-width-percent:0;mso-height-percent:0;mso-width-relative:margin;mso-height-relative:margin;v-text-anchor:top" arcsize="98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" fillcolor="#ff967a [1305]" strokecolor="#222235" strokeweight="2pt">
                <v:textbox inset="8pt,8pt,8pt,8pt">
                  <w:txbxContent>
                    <w:p w14:paraId="4B13210E" w14:textId="30BCA1BD" w:rsidR="003A49C9" w:rsidRPr="00B903CC" w:rsidRDefault="00D953E2" w:rsidP="008F195B">
                      <w:pPr>
                        <w:pStyle w:val="Label"/>
                        <w:shd w:val="clear" w:color="auto" w:fill="FF967A" w:themeFill="accent6" w:themeFillTint="66"/>
                        <w:rPr>
                          <w:rFonts w:ascii="XCCW Joined PC1a" w:hAnsi="XCCW Joined PC1a"/>
                          <w:color w:val="FFFFFF" w:themeColor="background1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002060"/>
                        </w:rPr>
                        <w:t>1.Safeguarding</w:t>
                      </w:r>
                    </w:p>
                  </w:txbxContent>
                </v:textbox>
                <w10:wrap type="topAndBottom" anchorx="margin" anchory="margin"/>
              </v:roundrect>
            </w:pict>
          </mc:Fallback>
        </mc:AlternateContent>
      </w:r>
      <w:r w:rsidRPr="004A326D">
        <w:rPr>
          <w:rFonts w:cstheme="minorHAnsi"/>
          <w:noProof/>
          <w:sz w:val="20"/>
          <w:szCs w:val="20"/>
          <w:lang w:eastAsia="en-GB"/>
        </w:rPr>
        <mc:AlternateContent>
          <mc:Choice Requires="wps">
            <w:drawing>
              <wp:anchor distT="152400" distB="152400" distL="152400" distR="152400" simplePos="0" relativeHeight="251691014" behindDoc="0" locked="0" layoutInCell="1" allowOverlap="1" wp14:anchorId="009AB006" wp14:editId="0FAF091C">
                <wp:simplePos x="0" y="0"/>
                <wp:positionH relativeFrom="margin">
                  <wp:posOffset>7233285</wp:posOffset>
                </wp:positionH>
                <wp:positionV relativeFrom="margin">
                  <wp:posOffset>2990850</wp:posOffset>
                </wp:positionV>
                <wp:extent cx="2316480" cy="2324100"/>
                <wp:effectExtent l="0" t="0" r="26670" b="19050"/>
                <wp:wrapTopAndBottom distT="152400" distB="152400"/>
                <wp:docPr id="2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480" cy="2324100"/>
                        </a:xfrm>
                        <a:prstGeom prst="roundRect">
                          <a:avLst>
                            <a:gd name="adj" fmla="val 15000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25400" cap="flat" cmpd="sng" algn="ctr">
                          <a:solidFill>
                            <a:srgbClr val="32324C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5E4ADDC7" w14:textId="10C6A892" w:rsidR="003A49C9" w:rsidRPr="00B903CC" w:rsidRDefault="008F195B" w:rsidP="008F195B">
                            <w:pPr>
                              <w:pStyle w:val="Label"/>
                              <w:rPr>
                                <w:rFonts w:ascii="XCCW Joined PC1a" w:hAnsi="XCCW Joined PC1a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2060"/>
                              </w:rPr>
                              <w:t>8. Leadership &amp; Governance</w:t>
                            </w:r>
                          </w:p>
                        </w:txbxContent>
                      </wps:txbx>
                      <wps:bodyPr wrap="square" lIns="101600" tIns="101600" rIns="101600" bIns="1016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9AB006" id="_x0000_s1036" style="position:absolute;margin-left:569.55pt;margin-top:235.5pt;width:182.4pt;height:183pt;z-index:25169101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margin;mso-width-percent:0;mso-height-percent:0;mso-width-relative:margin;mso-height-relative:margin;v-text-anchor:top" arcsize="98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" fillcolor="#ddddd8 [671]" strokecolor="#222235" strokeweight="2pt">
                <v:textbox inset="8pt,8pt,8pt,8pt">
                  <w:txbxContent>
                    <w:p w14:paraId="5E4ADDC7" w14:textId="10C6A892" w:rsidR="003A49C9" w:rsidRPr="00B903CC" w:rsidRDefault="008F195B" w:rsidP="008F195B">
                      <w:pPr>
                        <w:pStyle w:val="Label"/>
                        <w:rPr>
                          <w:rFonts w:ascii="XCCW Joined PC1a" w:hAnsi="XCCW Joined PC1a"/>
                          <w:color w:val="FFFFFF" w:themeColor="background1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002060"/>
                        </w:rPr>
                        <w:t>8. Leadership &amp; Governance</w:t>
                      </w:r>
                    </w:p>
                  </w:txbxContent>
                </v:textbox>
                <w10:wrap type="topAndBottom" anchorx="margin" anchory="margin"/>
              </v:roundrect>
            </w:pict>
          </mc:Fallback>
        </mc:AlternateContent>
      </w:r>
      <w:r w:rsidRPr="004A326D">
        <w:rPr>
          <w:rFonts w:cstheme="minorHAnsi"/>
          <w:noProof/>
          <w:sz w:val="20"/>
          <w:szCs w:val="20"/>
          <w:lang w:eastAsia="en-GB"/>
        </w:rPr>
        <mc:AlternateContent>
          <mc:Choice Requires="wps">
            <w:drawing>
              <wp:anchor distT="152400" distB="152400" distL="152400" distR="152400" simplePos="0" relativeHeight="251688966" behindDoc="0" locked="0" layoutInCell="1" allowOverlap="1" wp14:anchorId="7F0D6ED5" wp14:editId="449E9640">
                <wp:simplePos x="0" y="0"/>
                <wp:positionH relativeFrom="margin">
                  <wp:posOffset>4794885</wp:posOffset>
                </wp:positionH>
                <wp:positionV relativeFrom="margin">
                  <wp:posOffset>3021330</wp:posOffset>
                </wp:positionV>
                <wp:extent cx="2316480" cy="2301240"/>
                <wp:effectExtent l="0" t="0" r="26670" b="22860"/>
                <wp:wrapTopAndBottom distT="152400" distB="152400"/>
                <wp:docPr id="1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480" cy="2301240"/>
                        </a:xfrm>
                        <a:prstGeom prst="roundRect">
                          <a:avLst>
                            <a:gd name="adj" fmla="val 15000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25400" cap="flat" cmpd="sng" algn="ctr">
                          <a:solidFill>
                            <a:srgbClr val="32324C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0FBAC714" w14:textId="177356B0" w:rsidR="003A49C9" w:rsidRPr="00B903CC" w:rsidRDefault="008F195B" w:rsidP="008F195B">
                            <w:pPr>
                              <w:pStyle w:val="Label"/>
                              <w:rPr>
                                <w:rFonts w:ascii="XCCW Joined PC1a" w:hAnsi="XCCW Joined PC1a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2060"/>
                              </w:rPr>
                              <w:t>7. Early Years</w:t>
                            </w:r>
                          </w:p>
                        </w:txbxContent>
                      </wps:txbx>
                      <wps:bodyPr wrap="square" lIns="101600" tIns="101600" rIns="101600" bIns="1016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0D6ED5" id="_x0000_s1037" style="position:absolute;margin-left:377.55pt;margin-top:237.9pt;width:182.4pt;height:181.2pt;z-index:25168896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margin;mso-width-percent:0;mso-height-percent:0;mso-width-relative:margin;mso-height-relative:margin;v-text-anchor:top" arcsize="98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" fillcolor="#ffefc1 [664]" strokecolor="#222235" strokeweight="2pt">
                <v:textbox inset="8pt,8pt,8pt,8pt">
                  <w:txbxContent>
                    <w:p w14:paraId="0FBAC714" w14:textId="177356B0" w:rsidR="003A49C9" w:rsidRPr="00B903CC" w:rsidRDefault="008F195B" w:rsidP="008F195B">
                      <w:pPr>
                        <w:pStyle w:val="Label"/>
                        <w:rPr>
                          <w:rFonts w:ascii="XCCW Joined PC1a" w:hAnsi="XCCW Joined PC1a"/>
                          <w:color w:val="FFFFFF" w:themeColor="background1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002060"/>
                        </w:rPr>
                        <w:t>7. Early Years</w:t>
                      </w:r>
                    </w:p>
                  </w:txbxContent>
                </v:textbox>
                <w10:wrap type="topAndBottom" anchorx="margin" anchory="margin"/>
              </v:roundrect>
            </w:pict>
          </mc:Fallback>
        </mc:AlternateContent>
      </w:r>
      <w:r w:rsidRPr="004A326D">
        <w:rPr>
          <w:rFonts w:cstheme="minorHAnsi"/>
          <w:noProof/>
          <w:sz w:val="20"/>
          <w:szCs w:val="20"/>
          <w:lang w:eastAsia="en-GB"/>
        </w:rPr>
        <mc:AlternateContent>
          <mc:Choice Requires="wps">
            <w:drawing>
              <wp:anchor distT="152400" distB="152400" distL="152400" distR="152400" simplePos="0" relativeHeight="251686918" behindDoc="0" locked="0" layoutInCell="1" allowOverlap="1" wp14:anchorId="06165E44" wp14:editId="2AD6EEAF">
                <wp:simplePos x="0" y="0"/>
                <wp:positionH relativeFrom="margin">
                  <wp:posOffset>2295525</wp:posOffset>
                </wp:positionH>
                <wp:positionV relativeFrom="margin">
                  <wp:posOffset>3044190</wp:posOffset>
                </wp:positionV>
                <wp:extent cx="2316480" cy="2240280"/>
                <wp:effectExtent l="0" t="0" r="26670" b="26670"/>
                <wp:wrapTopAndBottom distT="152400" distB="152400"/>
                <wp:docPr id="1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480" cy="2240280"/>
                        </a:xfrm>
                        <a:prstGeom prst="roundRect">
                          <a:avLst>
                            <a:gd name="adj" fmla="val 15000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25400" cap="flat" cmpd="sng" algn="ctr">
                          <a:solidFill>
                            <a:srgbClr val="32324C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24DB2B69" w14:textId="3174994F" w:rsidR="003A49C9" w:rsidRPr="00B903CC" w:rsidRDefault="00372D3C" w:rsidP="008F195B">
                            <w:pPr>
                              <w:pStyle w:val="Label"/>
                              <w:rPr>
                                <w:rFonts w:ascii="XCCW Joined PC1a" w:hAnsi="XCCW Joined PC1a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2060"/>
                              </w:rPr>
                              <w:t>6. Personal Development &amp; Wellbeing</w:t>
                            </w:r>
                          </w:p>
                        </w:txbxContent>
                      </wps:txbx>
                      <wps:bodyPr wrap="square" lIns="101600" tIns="101600" rIns="101600" bIns="1016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165E44" id="_x0000_s1038" style="position:absolute;margin-left:180.75pt;margin-top:239.7pt;width:182.4pt;height:176.4pt;z-index:25168691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margin;mso-width-percent:0;mso-height-percent:0;mso-width-relative:margin;mso-height-relative:margin;v-text-anchor:top" arcsize="98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" fillcolor="#ffe0cc [661]" strokecolor="#222235" strokeweight="2pt">
                <v:textbox inset="8pt,8pt,8pt,8pt">
                  <w:txbxContent>
                    <w:p w14:paraId="24DB2B69" w14:textId="3174994F" w:rsidR="003A49C9" w:rsidRPr="00B903CC" w:rsidRDefault="00372D3C" w:rsidP="008F195B">
                      <w:pPr>
                        <w:pStyle w:val="Label"/>
                        <w:rPr>
                          <w:rFonts w:ascii="XCCW Joined PC1a" w:hAnsi="XCCW Joined PC1a"/>
                          <w:color w:val="FFFFFF" w:themeColor="background1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002060"/>
                        </w:rPr>
                        <w:t>6. Personal Development &amp; Wellbeing</w:t>
                      </w:r>
                    </w:p>
                  </w:txbxContent>
                </v:textbox>
                <w10:wrap type="topAndBottom" anchorx="margin" anchory="margin"/>
              </v:roundrect>
            </w:pict>
          </mc:Fallback>
        </mc:AlternateContent>
      </w:r>
      <w:r w:rsidRPr="004A326D">
        <w:rPr>
          <w:rFonts w:cstheme="minorHAnsi"/>
          <w:noProof/>
          <w:sz w:val="20"/>
          <w:szCs w:val="20"/>
          <w:lang w:eastAsia="en-GB"/>
        </w:rPr>
        <mc:AlternateContent>
          <mc:Choice Requires="wps">
            <w:drawing>
              <wp:anchor distT="152400" distB="152400" distL="152400" distR="152400" simplePos="0" relativeHeight="251684870" behindDoc="0" locked="0" layoutInCell="1" allowOverlap="1" wp14:anchorId="591B59FB" wp14:editId="095774A3">
                <wp:simplePos x="0" y="0"/>
                <wp:positionH relativeFrom="margin">
                  <wp:posOffset>-203835</wp:posOffset>
                </wp:positionH>
                <wp:positionV relativeFrom="margin">
                  <wp:posOffset>3021330</wp:posOffset>
                </wp:positionV>
                <wp:extent cx="2316480" cy="2225040"/>
                <wp:effectExtent l="0" t="0" r="26670" b="22860"/>
                <wp:wrapTopAndBottom distT="152400" distB="152400"/>
                <wp:docPr id="1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480" cy="2225040"/>
                        </a:xfrm>
                        <a:prstGeom prst="roundRect">
                          <a:avLst>
                            <a:gd name="adj" fmla="val 15000"/>
                          </a:avLst>
                        </a:prstGeom>
                        <a:solidFill>
                          <a:srgbClr val="EEECE1">
                            <a:lumMod val="90000"/>
                          </a:srgbClr>
                        </a:solidFill>
                        <a:ln w="25400" cap="flat" cmpd="sng" algn="ctr">
                          <a:solidFill>
                            <a:srgbClr val="32324C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14E05C1F" w14:textId="4DF5FF5C" w:rsidR="003A49C9" w:rsidRPr="00EA17A7" w:rsidRDefault="003A49C9" w:rsidP="008F195B">
                            <w:pPr>
                              <w:pStyle w:val="Label"/>
                              <w:shd w:val="clear" w:color="auto" w:fill="DDD9C3" w:themeFill="background2" w:themeFillShade="E6"/>
                              <w:rPr>
                                <w:rFonts w:asciiTheme="minorHAnsi" w:hAnsiTheme="minorHAnsi" w:cstheme="minorHAnsi"/>
                                <w:b/>
                                <w:color w:val="002060"/>
                              </w:rPr>
                            </w:pPr>
                            <w:r w:rsidRPr="00EA17A7">
                              <w:rPr>
                                <w:rFonts w:asciiTheme="minorHAnsi" w:hAnsiTheme="minorHAnsi" w:cstheme="minorHAnsi"/>
                                <w:b/>
                                <w:color w:val="002060"/>
                              </w:rPr>
                              <w:t>5. Attendance &amp; Behaviour</w:t>
                            </w:r>
                          </w:p>
                          <w:p w14:paraId="7E3AC39C" w14:textId="77777777" w:rsidR="003A49C9" w:rsidRPr="00B903CC" w:rsidRDefault="003A49C9" w:rsidP="003A49C9">
                            <w:pPr>
                              <w:pStyle w:val="Label"/>
                              <w:ind w:left="1080"/>
                              <w:jc w:val="left"/>
                              <w:rPr>
                                <w:rFonts w:ascii="XCCW Joined PC1a" w:hAnsi="XCCW Joined PC1a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wrap="square" lIns="101600" tIns="101600" rIns="101600" bIns="1016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1B59FB" id="_x0000_s1039" style="position:absolute;margin-left:-16.05pt;margin-top:237.9pt;width:182.4pt;height:175.2pt;z-index:251684870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margin;mso-width-percent:0;mso-height-percent:0;mso-width-relative:margin;mso-height-relative:margin;v-text-anchor:top" arcsize="98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" fillcolor="#ddd9c3" strokecolor="#222235" strokeweight="2pt">
                <v:textbox inset="8pt,8pt,8pt,8pt">
                  <w:txbxContent>
                    <w:p w14:paraId="14E05C1F" w14:textId="4DF5FF5C" w:rsidR="003A49C9" w:rsidRPr="00EA17A7" w:rsidRDefault="003A49C9" w:rsidP="008F195B">
                      <w:pPr>
                        <w:pStyle w:val="Label"/>
                        <w:shd w:val="clear" w:color="auto" w:fill="DDD9C3" w:themeFill="background2" w:themeFillShade="E6"/>
                        <w:rPr>
                          <w:rFonts w:asciiTheme="minorHAnsi" w:hAnsiTheme="minorHAnsi" w:cstheme="minorHAnsi"/>
                          <w:b/>
                          <w:color w:val="002060"/>
                        </w:rPr>
                      </w:pPr>
                      <w:bookmarkStart w:id="1" w:name="_GoBack"/>
                      <w:r w:rsidRPr="00EA17A7">
                        <w:rPr>
                          <w:rFonts w:asciiTheme="minorHAnsi" w:hAnsiTheme="minorHAnsi" w:cstheme="minorHAnsi"/>
                          <w:b/>
                          <w:color w:val="002060"/>
                        </w:rPr>
                        <w:t>5. Attendance &amp; Behaviour</w:t>
                      </w:r>
                    </w:p>
                    <w:bookmarkEnd w:id="1"/>
                    <w:p w14:paraId="7E3AC39C" w14:textId="77777777" w:rsidR="003A49C9" w:rsidRPr="00B903CC" w:rsidRDefault="003A49C9" w:rsidP="003A49C9">
                      <w:pPr>
                        <w:pStyle w:val="Label"/>
                        <w:ind w:left="1080"/>
                        <w:jc w:val="left"/>
                        <w:rPr>
                          <w:rFonts w:ascii="XCCW Joined PC1a" w:hAnsi="XCCW Joined PC1a"/>
                          <w:color w:val="FFFFFF" w:themeColor="background1"/>
                        </w:rPr>
                      </w:pPr>
                    </w:p>
                  </w:txbxContent>
                </v:textbox>
                <w10:wrap type="topAndBottom" anchorx="margin" anchory="margin"/>
              </v:roundrect>
            </w:pict>
          </mc:Fallback>
        </mc:AlternateContent>
      </w:r>
      <w:r w:rsidR="006D63D3" w:rsidRPr="004A326D">
        <w:rPr>
          <w:rFonts w:cstheme="minorHAnsi"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C7D56A3" wp14:editId="57CBD09B">
                <wp:simplePos x="0" y="0"/>
                <wp:positionH relativeFrom="margin">
                  <wp:posOffset>-97790</wp:posOffset>
                </wp:positionH>
                <wp:positionV relativeFrom="paragraph">
                  <wp:posOffset>-179705</wp:posOffset>
                </wp:positionV>
                <wp:extent cx="9403308" cy="482600"/>
                <wp:effectExtent l="0" t="0" r="762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03308" cy="482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C761E4" w14:textId="5C6459A1" w:rsidR="00E20E0B" w:rsidRPr="00EA17A7" w:rsidRDefault="00E20E0B" w:rsidP="00EF196E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cstheme="minorHAnsi"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EA17A7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  <w:szCs w:val="32"/>
                              </w:rPr>
                              <w:t>School Improvement Priorities and Objectives 202</w:t>
                            </w:r>
                            <w:r w:rsidR="002903A1" w:rsidRPr="00EA17A7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  <w:szCs w:val="32"/>
                              </w:rPr>
                              <w:t>5</w:t>
                            </w:r>
                            <w:r w:rsidRPr="00EA17A7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  <w:szCs w:val="32"/>
                              </w:rPr>
                              <w:t>/202</w:t>
                            </w:r>
                            <w:r w:rsidR="002903A1" w:rsidRPr="00EA17A7">
                              <w:rPr>
                                <w:rFonts w:cstheme="minorHAnsi"/>
                                <w:b/>
                                <w:color w:val="002060"/>
                                <w:sz w:val="32"/>
                                <w:szCs w:val="32"/>
                              </w:rPr>
                              <w:t xml:space="preserve">6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7D56A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40" type="#_x0000_t202" style="position:absolute;margin-left:-7.7pt;margin-top:-14.15pt;width:740.4pt;height:38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" fillcolor="white [3201]" stroked="f" strokeweight="2pt">
                <v:textbox>
                  <w:txbxContent>
                    <w:p w14:paraId="5CC761E4" w14:textId="5C6459A1" w:rsidR="00E20E0B" w:rsidRPr="00EA17A7" w:rsidRDefault="00E20E0B" w:rsidP="00EF196E">
                      <w:pPr>
                        <w:shd w:val="clear" w:color="auto" w:fill="FFFFFF" w:themeFill="background1"/>
                        <w:jc w:val="center"/>
                        <w:rPr>
                          <w:rFonts w:cstheme="minorHAnsi"/>
                          <w:color w:val="002060"/>
                          <w:sz w:val="32"/>
                          <w:szCs w:val="32"/>
                        </w:rPr>
                      </w:pPr>
                      <w:r w:rsidRPr="00EA17A7">
                        <w:rPr>
                          <w:rFonts w:cstheme="minorHAnsi"/>
                          <w:b/>
                          <w:color w:val="002060"/>
                          <w:sz w:val="32"/>
                          <w:szCs w:val="32"/>
                        </w:rPr>
                        <w:t>School Improvement Priorities and Objectives 202</w:t>
                      </w:r>
                      <w:r w:rsidR="002903A1" w:rsidRPr="00EA17A7">
                        <w:rPr>
                          <w:rFonts w:cstheme="minorHAnsi"/>
                          <w:b/>
                          <w:color w:val="002060"/>
                          <w:sz w:val="32"/>
                          <w:szCs w:val="32"/>
                        </w:rPr>
                        <w:t>5</w:t>
                      </w:r>
                      <w:r w:rsidRPr="00EA17A7">
                        <w:rPr>
                          <w:rFonts w:cstheme="minorHAnsi"/>
                          <w:b/>
                          <w:color w:val="002060"/>
                          <w:sz w:val="32"/>
                          <w:szCs w:val="32"/>
                        </w:rPr>
                        <w:t>/202</w:t>
                      </w:r>
                      <w:r w:rsidR="002903A1" w:rsidRPr="00EA17A7">
                        <w:rPr>
                          <w:rFonts w:cstheme="minorHAnsi"/>
                          <w:b/>
                          <w:color w:val="002060"/>
                          <w:sz w:val="32"/>
                          <w:szCs w:val="32"/>
                        </w:rPr>
                        <w:t xml:space="preserve">6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7A8" w:rsidRPr="004A326D">
        <w:rPr>
          <w:rFonts w:cstheme="minorHAnsi"/>
          <w:noProof/>
          <w:sz w:val="20"/>
          <w:szCs w:val="20"/>
          <w:lang w:eastAsia="en-GB"/>
        </w:rPr>
        <w:t xml:space="preserve"> </w:t>
      </w:r>
    </w:p>
    <w:p w14:paraId="68A215A3" w14:textId="77777777" w:rsidR="003A49C9" w:rsidRPr="004A326D" w:rsidRDefault="003A49C9" w:rsidP="008630B3">
      <w:pPr>
        <w:rPr>
          <w:rFonts w:cstheme="minorHAnsi"/>
          <w:sz w:val="20"/>
          <w:szCs w:val="20"/>
        </w:rPr>
      </w:pPr>
    </w:p>
    <w:p w14:paraId="07113E9B" w14:textId="0FED6628" w:rsidR="003A49C9" w:rsidRDefault="003A49C9" w:rsidP="00A771B3">
      <w:pPr>
        <w:spacing w:after="0"/>
        <w:jc w:val="center"/>
        <w:rPr>
          <w:rFonts w:cstheme="minorHAnsi"/>
          <w:b/>
          <w:sz w:val="36"/>
          <w:szCs w:val="36"/>
        </w:rPr>
      </w:pPr>
    </w:p>
    <w:p w14:paraId="15B05A29" w14:textId="64E18143" w:rsidR="002628B1" w:rsidRPr="004A326D" w:rsidRDefault="002628B1" w:rsidP="00EA17A7">
      <w:pPr>
        <w:spacing w:after="0"/>
        <w:jc w:val="center"/>
        <w:rPr>
          <w:rFonts w:cstheme="minorHAnsi"/>
          <w:b/>
          <w:sz w:val="36"/>
          <w:szCs w:val="36"/>
        </w:rPr>
      </w:pPr>
      <w:r w:rsidRPr="004A326D">
        <w:rPr>
          <w:rFonts w:cstheme="minorHAnsi"/>
          <w:b/>
          <w:sz w:val="36"/>
          <w:szCs w:val="36"/>
        </w:rPr>
        <w:lastRenderedPageBreak/>
        <w:t xml:space="preserve">School </w:t>
      </w:r>
      <w:r w:rsidR="00F958B0" w:rsidRPr="004A326D">
        <w:rPr>
          <w:rFonts w:cstheme="minorHAnsi"/>
          <w:b/>
          <w:sz w:val="36"/>
          <w:szCs w:val="36"/>
        </w:rPr>
        <w:t>Development</w:t>
      </w:r>
      <w:r w:rsidRPr="004A326D">
        <w:rPr>
          <w:rFonts w:cstheme="minorHAnsi"/>
          <w:b/>
          <w:sz w:val="36"/>
          <w:szCs w:val="36"/>
        </w:rPr>
        <w:t xml:space="preserve"> Plan</w:t>
      </w: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2726"/>
        <w:gridCol w:w="3489"/>
        <w:gridCol w:w="1182"/>
        <w:gridCol w:w="5031"/>
        <w:gridCol w:w="1835"/>
        <w:gridCol w:w="616"/>
      </w:tblGrid>
      <w:tr w:rsidR="00516596" w:rsidRPr="004A326D" w14:paraId="3A1F4170" w14:textId="77777777" w:rsidTr="00D953E2">
        <w:tc>
          <w:tcPr>
            <w:tcW w:w="6215" w:type="dxa"/>
            <w:gridSpan w:val="2"/>
            <w:shd w:val="clear" w:color="auto" w:fill="FFCABC" w:themeFill="accent6" w:themeFillTint="33"/>
          </w:tcPr>
          <w:p w14:paraId="43640A60" w14:textId="422B150B" w:rsidR="00516596" w:rsidRPr="004A326D" w:rsidRDefault="00516596" w:rsidP="002903A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32"/>
                <w:szCs w:val="32"/>
              </w:rPr>
              <w:t xml:space="preserve">Priority Area: </w:t>
            </w:r>
            <w:r w:rsidR="002903A1" w:rsidRPr="004A326D">
              <w:rPr>
                <w:rFonts w:cstheme="minorHAnsi"/>
                <w:b/>
                <w:sz w:val="32"/>
                <w:szCs w:val="32"/>
              </w:rPr>
              <w:t xml:space="preserve">Safeguarding </w:t>
            </w:r>
          </w:p>
        </w:tc>
        <w:tc>
          <w:tcPr>
            <w:tcW w:w="8664" w:type="dxa"/>
            <w:gridSpan w:val="4"/>
            <w:shd w:val="clear" w:color="auto" w:fill="FFCABC" w:themeFill="accent6" w:themeFillTint="33"/>
          </w:tcPr>
          <w:p w14:paraId="6FEEE049" w14:textId="444F1236" w:rsidR="00516596" w:rsidRPr="004A326D" w:rsidRDefault="00516596" w:rsidP="00E20E0B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K</w:t>
            </w:r>
            <w:r w:rsidR="002903A1" w:rsidRPr="004A326D">
              <w:rPr>
                <w:rFonts w:cstheme="minorHAnsi"/>
                <w:b/>
                <w:sz w:val="20"/>
                <w:szCs w:val="20"/>
              </w:rPr>
              <w:t xml:space="preserve">ey Staff –                               </w:t>
            </w:r>
            <w:r w:rsidRPr="004A326D">
              <w:rPr>
                <w:rFonts w:cstheme="minorHAnsi"/>
                <w:b/>
                <w:sz w:val="20"/>
                <w:szCs w:val="20"/>
              </w:rPr>
              <w:t xml:space="preserve"> + responsible governors </w:t>
            </w:r>
          </w:p>
        </w:tc>
      </w:tr>
      <w:tr w:rsidR="00516596" w:rsidRPr="004A326D" w14:paraId="71CBD7BD" w14:textId="77777777" w:rsidTr="00805D9F">
        <w:tc>
          <w:tcPr>
            <w:tcW w:w="2726" w:type="dxa"/>
          </w:tcPr>
          <w:p w14:paraId="5C1E3556" w14:textId="77777777" w:rsidR="00516596" w:rsidRPr="004A326D" w:rsidRDefault="00516596" w:rsidP="00E20E0B">
            <w:pPr>
              <w:rPr>
                <w:rFonts w:cstheme="minorHAnsi"/>
                <w:sz w:val="20"/>
                <w:szCs w:val="20"/>
              </w:rPr>
            </w:pPr>
            <w:r w:rsidRPr="004A326D">
              <w:rPr>
                <w:rFonts w:cstheme="minorHAnsi"/>
                <w:sz w:val="20"/>
                <w:szCs w:val="20"/>
              </w:rPr>
              <w:t>Objective</w:t>
            </w:r>
          </w:p>
        </w:tc>
        <w:tc>
          <w:tcPr>
            <w:tcW w:w="12153" w:type="dxa"/>
            <w:gridSpan w:val="5"/>
          </w:tcPr>
          <w:p w14:paraId="5D9CD204" w14:textId="77777777" w:rsidR="00516596" w:rsidRPr="004A326D" w:rsidRDefault="00516596" w:rsidP="002903A1">
            <w:pPr>
              <w:rPr>
                <w:rFonts w:cstheme="minorHAnsi"/>
                <w:b/>
                <w:bCs/>
                <w:color w:val="252538" w:themeColor="accent1" w:themeShade="BF"/>
                <w:sz w:val="18"/>
                <w:szCs w:val="20"/>
              </w:rPr>
            </w:pPr>
          </w:p>
          <w:p w14:paraId="2F791996" w14:textId="77777777" w:rsidR="002903A1" w:rsidRPr="004A326D" w:rsidRDefault="002903A1" w:rsidP="002903A1">
            <w:pPr>
              <w:rPr>
                <w:rFonts w:cstheme="minorHAnsi"/>
                <w:b/>
                <w:bCs/>
                <w:color w:val="252538" w:themeColor="accent1" w:themeShade="BF"/>
                <w:sz w:val="18"/>
                <w:szCs w:val="20"/>
              </w:rPr>
            </w:pPr>
          </w:p>
          <w:p w14:paraId="0DF1014E" w14:textId="416A8B91" w:rsidR="002903A1" w:rsidRPr="004A326D" w:rsidRDefault="002903A1" w:rsidP="002903A1">
            <w:pPr>
              <w:rPr>
                <w:rFonts w:cstheme="minorHAnsi"/>
                <w:b/>
                <w:bCs/>
                <w:sz w:val="18"/>
                <w:szCs w:val="20"/>
              </w:rPr>
            </w:pPr>
          </w:p>
        </w:tc>
      </w:tr>
      <w:tr w:rsidR="00892FE0" w:rsidRPr="004A326D" w14:paraId="6C600F68" w14:textId="77777777" w:rsidTr="00E20E0B">
        <w:tc>
          <w:tcPr>
            <w:tcW w:w="14879" w:type="dxa"/>
            <w:gridSpan w:val="6"/>
            <w:tcBorders>
              <w:bottom w:val="single" w:sz="4" w:space="0" w:color="auto"/>
            </w:tcBorders>
          </w:tcPr>
          <w:p w14:paraId="492145A2" w14:textId="33025709" w:rsidR="00892FE0" w:rsidRPr="004A326D" w:rsidRDefault="00892FE0" w:rsidP="003B717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Impact Statement </w:t>
            </w:r>
          </w:p>
          <w:p w14:paraId="7BD1B83A" w14:textId="038473D6" w:rsidR="00805D9F" w:rsidRPr="004A326D" w:rsidRDefault="00805D9F" w:rsidP="003B717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0B5C8E65" w14:textId="23A367FD" w:rsidR="00805D9F" w:rsidRPr="004A326D" w:rsidRDefault="00805D9F" w:rsidP="003B717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4ED92502" w14:textId="303F7D72" w:rsidR="00805D9F" w:rsidRPr="004A326D" w:rsidRDefault="00805D9F" w:rsidP="003B717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0EBC442D" w14:textId="0871AEBA" w:rsidR="00805D9F" w:rsidRPr="004A326D" w:rsidRDefault="00805D9F" w:rsidP="003B717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0C48DAE2" w14:textId="77777777" w:rsidR="00805D9F" w:rsidRPr="004A326D" w:rsidRDefault="00805D9F" w:rsidP="003B717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0CE29AFA" w14:textId="696D7490" w:rsidR="00892FE0" w:rsidRPr="004A326D" w:rsidRDefault="00892FE0" w:rsidP="003B7171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D96F33" w:rsidRPr="004A326D" w14:paraId="6F890201" w14:textId="77777777" w:rsidTr="00805D9F">
        <w:tc>
          <w:tcPr>
            <w:tcW w:w="7397" w:type="dxa"/>
            <w:gridSpan w:val="3"/>
            <w:tcBorders>
              <w:bottom w:val="single" w:sz="4" w:space="0" w:color="auto"/>
            </w:tcBorders>
          </w:tcPr>
          <w:p w14:paraId="45BEC396" w14:textId="77777777" w:rsidR="00D96F33" w:rsidRPr="004A326D" w:rsidRDefault="00D96F33" w:rsidP="003B717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Actions (Including CPD)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14:paraId="42621FF1" w14:textId="2D22E88D" w:rsidR="00D96F33" w:rsidRPr="004A326D" w:rsidRDefault="00757C0B" w:rsidP="003B717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Success Criteria</w:t>
            </w:r>
          </w:p>
        </w:tc>
        <w:tc>
          <w:tcPr>
            <w:tcW w:w="1835" w:type="dxa"/>
            <w:tcBorders>
              <w:bottom w:val="single" w:sz="4" w:space="0" w:color="auto"/>
            </w:tcBorders>
            <w:shd w:val="clear" w:color="auto" w:fill="auto"/>
          </w:tcPr>
          <w:p w14:paraId="7282743B" w14:textId="74F816FB" w:rsidR="00D96F33" w:rsidRPr="004A326D" w:rsidRDefault="00720ABD" w:rsidP="003B717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Outcomes</w:t>
            </w:r>
          </w:p>
        </w:tc>
        <w:tc>
          <w:tcPr>
            <w:tcW w:w="616" w:type="dxa"/>
            <w:tcBorders>
              <w:bottom w:val="single" w:sz="4" w:space="0" w:color="auto"/>
            </w:tcBorders>
            <w:shd w:val="clear" w:color="auto" w:fill="auto"/>
          </w:tcPr>
          <w:p w14:paraId="11B1DD71" w14:textId="77777777" w:rsidR="00D96F33" w:rsidRPr="004A326D" w:rsidRDefault="00D96F33" w:rsidP="00C516B8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18"/>
                <w:szCs w:val="18"/>
              </w:rPr>
              <w:t>RAG</w:t>
            </w:r>
          </w:p>
        </w:tc>
      </w:tr>
      <w:tr w:rsidR="00E563D9" w:rsidRPr="004A326D" w14:paraId="40225657" w14:textId="77777777" w:rsidTr="00372D3C">
        <w:tc>
          <w:tcPr>
            <w:tcW w:w="148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CABC" w:themeFill="accent6" w:themeFillTint="33"/>
          </w:tcPr>
          <w:p w14:paraId="2EF32013" w14:textId="2DEAD1CD" w:rsidR="00E563D9" w:rsidRPr="004A326D" w:rsidRDefault="00E563D9" w:rsidP="00F6002A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4C1D70" w:rsidRPr="004A326D" w14:paraId="3714341B" w14:textId="77777777" w:rsidTr="00805D9F">
        <w:tc>
          <w:tcPr>
            <w:tcW w:w="7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A6BD2" w14:textId="77777777" w:rsidR="004C1D70" w:rsidRPr="004A326D" w:rsidRDefault="004C1D70" w:rsidP="00805D9F">
            <w:pPr>
              <w:rPr>
                <w:rFonts w:cstheme="minorHAnsi"/>
                <w:sz w:val="20"/>
                <w:szCs w:val="20"/>
              </w:rPr>
            </w:pPr>
          </w:p>
          <w:p w14:paraId="318B7343" w14:textId="77777777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672AEB58" w14:textId="537081AE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37C49" w14:textId="1B7B90EA" w:rsidR="004C1D70" w:rsidRPr="004A326D" w:rsidRDefault="004C1D70" w:rsidP="00805D9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3FD3F" w14:textId="77777777" w:rsidR="004C1D70" w:rsidRPr="004A326D" w:rsidRDefault="004C1D70" w:rsidP="00F6002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E7361F" w14:textId="77777777" w:rsidR="004C1D70" w:rsidRPr="004A326D" w:rsidRDefault="004C1D70" w:rsidP="00F6002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C1D70" w:rsidRPr="004A326D" w14:paraId="1325FBEC" w14:textId="77777777" w:rsidTr="00805D9F">
        <w:tc>
          <w:tcPr>
            <w:tcW w:w="7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3E8D" w14:textId="77777777" w:rsidR="004C1D70" w:rsidRPr="004A326D" w:rsidRDefault="004C1D70" w:rsidP="00805D9F">
            <w:pPr>
              <w:rPr>
                <w:rFonts w:cstheme="minorHAnsi"/>
                <w:sz w:val="20"/>
                <w:szCs w:val="20"/>
              </w:rPr>
            </w:pPr>
          </w:p>
          <w:p w14:paraId="7FCF78EB" w14:textId="77777777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748A03D7" w14:textId="77777777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1C866653" w14:textId="77777777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61E9E917" w14:textId="174DBE33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FF504" w14:textId="6E4FEB77" w:rsidR="004C1D70" w:rsidRPr="004A326D" w:rsidRDefault="004C1D70" w:rsidP="00805D9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7763E" w14:textId="22398292" w:rsidR="004C1D70" w:rsidRPr="004A326D" w:rsidRDefault="004C1D70" w:rsidP="00F6002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BCFEF8F" w14:textId="77777777" w:rsidR="004C1D70" w:rsidRPr="004A326D" w:rsidRDefault="004C1D70" w:rsidP="00F6002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C1D70" w:rsidRPr="004A326D" w14:paraId="2A124571" w14:textId="77777777" w:rsidTr="00805D9F">
        <w:tc>
          <w:tcPr>
            <w:tcW w:w="7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16A35" w14:textId="048E862D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516B685A" w14:textId="77777777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0E076C90" w14:textId="1A81CC25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C8656" w14:textId="4770861D" w:rsidR="004C1D70" w:rsidRPr="004A326D" w:rsidRDefault="004C1D70" w:rsidP="00EA17A7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A69A9" w14:textId="20005C93" w:rsidR="004C1D70" w:rsidRPr="004A326D" w:rsidRDefault="004C1D70" w:rsidP="00805D9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05438C2" w14:textId="77777777" w:rsidR="004C1D70" w:rsidRPr="004A326D" w:rsidRDefault="004C1D70" w:rsidP="00F6002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C1D70" w:rsidRPr="004A326D" w14:paraId="37117685" w14:textId="77777777" w:rsidTr="00805D9F">
        <w:tc>
          <w:tcPr>
            <w:tcW w:w="7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6BD09" w14:textId="0438D36E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5B176C36" w14:textId="77777777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5BF3D458" w14:textId="77777777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7C133C33" w14:textId="77777777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787C9B96" w14:textId="75F611BB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9C679" w14:textId="3E109451" w:rsidR="004C1D70" w:rsidRPr="004A326D" w:rsidRDefault="004C1D70" w:rsidP="00EA17A7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FF46F" w14:textId="77777777" w:rsidR="004C1D70" w:rsidRPr="004A326D" w:rsidRDefault="004C1D70" w:rsidP="00F6002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B81366B" w14:textId="77777777" w:rsidR="004C1D70" w:rsidRPr="004A326D" w:rsidRDefault="004C1D70" w:rsidP="00F6002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55D4" w:rsidRPr="004A326D" w14:paraId="13901557" w14:textId="77777777" w:rsidTr="00805D9F">
        <w:tc>
          <w:tcPr>
            <w:tcW w:w="7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C890" w14:textId="77777777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5636FD54" w14:textId="77777777" w:rsidR="00805D9F" w:rsidRPr="004A326D" w:rsidRDefault="00805D9F" w:rsidP="00805D9F">
            <w:pPr>
              <w:rPr>
                <w:rFonts w:cstheme="minorHAnsi"/>
                <w:sz w:val="20"/>
                <w:szCs w:val="20"/>
              </w:rPr>
            </w:pPr>
          </w:p>
          <w:p w14:paraId="4AAD1AA7" w14:textId="77777777" w:rsidR="00805D9F" w:rsidRPr="004A326D" w:rsidRDefault="00805D9F" w:rsidP="0093454C">
            <w:pPr>
              <w:rPr>
                <w:rFonts w:cstheme="minorHAnsi"/>
                <w:sz w:val="20"/>
                <w:szCs w:val="20"/>
              </w:rPr>
            </w:pPr>
          </w:p>
          <w:p w14:paraId="725E91BE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22770C17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4A24B560" w14:textId="4094E64F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F0E7F" w14:textId="174A9D7B" w:rsidR="004C1D70" w:rsidRPr="004A326D" w:rsidRDefault="004C1D70" w:rsidP="00EA17A7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C0A2F" w14:textId="77777777" w:rsidR="004C1D70" w:rsidRPr="004A326D" w:rsidRDefault="004C1D70" w:rsidP="00F6002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4F8437" w14:textId="77777777" w:rsidR="004C1D70" w:rsidRPr="004A326D" w:rsidRDefault="004C1D70" w:rsidP="00F6002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55646D1E" w14:textId="77777777" w:rsidR="00CA7A74" w:rsidRPr="004A326D" w:rsidRDefault="00CA7A74" w:rsidP="007D536A">
      <w:pPr>
        <w:jc w:val="center"/>
        <w:rPr>
          <w:rFonts w:cstheme="minorHAnsi"/>
          <w:b/>
          <w:sz w:val="20"/>
          <w:szCs w:val="20"/>
        </w:rPr>
      </w:pP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2726"/>
        <w:gridCol w:w="3489"/>
        <w:gridCol w:w="1182"/>
        <w:gridCol w:w="5031"/>
        <w:gridCol w:w="1835"/>
        <w:gridCol w:w="616"/>
      </w:tblGrid>
      <w:tr w:rsidR="00D953E2" w:rsidRPr="004A326D" w14:paraId="12E3772A" w14:textId="77777777" w:rsidTr="00D953E2">
        <w:tc>
          <w:tcPr>
            <w:tcW w:w="6215" w:type="dxa"/>
            <w:gridSpan w:val="2"/>
            <w:shd w:val="clear" w:color="auto" w:fill="D0D0E0" w:themeFill="accent1" w:themeFillTint="33"/>
          </w:tcPr>
          <w:p w14:paraId="522A86EE" w14:textId="2D368CEB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32"/>
                <w:szCs w:val="32"/>
              </w:rPr>
              <w:lastRenderedPageBreak/>
              <w:t xml:space="preserve">Priority Area: </w:t>
            </w:r>
            <w:r>
              <w:rPr>
                <w:rFonts w:cstheme="minorHAnsi"/>
                <w:b/>
                <w:sz w:val="32"/>
                <w:szCs w:val="32"/>
              </w:rPr>
              <w:t>Inclusion</w:t>
            </w:r>
          </w:p>
        </w:tc>
        <w:tc>
          <w:tcPr>
            <w:tcW w:w="8664" w:type="dxa"/>
            <w:gridSpan w:val="4"/>
            <w:shd w:val="clear" w:color="auto" w:fill="D0D0E0" w:themeFill="accent1" w:themeFillTint="33"/>
          </w:tcPr>
          <w:p w14:paraId="44873AB1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Key Staff –                                + responsible governors </w:t>
            </w:r>
          </w:p>
        </w:tc>
      </w:tr>
      <w:tr w:rsidR="00D953E2" w:rsidRPr="004A326D" w14:paraId="0CFA9311" w14:textId="77777777" w:rsidTr="00E46D51">
        <w:tc>
          <w:tcPr>
            <w:tcW w:w="2726" w:type="dxa"/>
          </w:tcPr>
          <w:p w14:paraId="3B5F3816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  <w:r w:rsidRPr="004A326D">
              <w:rPr>
                <w:rFonts w:cstheme="minorHAnsi"/>
                <w:sz w:val="20"/>
                <w:szCs w:val="20"/>
              </w:rPr>
              <w:t>Objective</w:t>
            </w:r>
          </w:p>
        </w:tc>
        <w:tc>
          <w:tcPr>
            <w:tcW w:w="12153" w:type="dxa"/>
            <w:gridSpan w:val="5"/>
          </w:tcPr>
          <w:p w14:paraId="4EF775D0" w14:textId="77777777" w:rsidR="00D953E2" w:rsidRPr="004A326D" w:rsidRDefault="00D953E2" w:rsidP="00E46D51">
            <w:pPr>
              <w:rPr>
                <w:rFonts w:cstheme="minorHAnsi"/>
                <w:b/>
                <w:bCs/>
                <w:color w:val="252538" w:themeColor="accent1" w:themeShade="BF"/>
                <w:sz w:val="18"/>
                <w:szCs w:val="20"/>
              </w:rPr>
            </w:pPr>
          </w:p>
          <w:p w14:paraId="066F93E4" w14:textId="77777777" w:rsidR="00D953E2" w:rsidRPr="004A326D" w:rsidRDefault="00D953E2" w:rsidP="00E46D51">
            <w:pPr>
              <w:rPr>
                <w:rFonts w:cstheme="minorHAnsi"/>
                <w:b/>
                <w:bCs/>
                <w:color w:val="252538" w:themeColor="accent1" w:themeShade="BF"/>
                <w:sz w:val="18"/>
                <w:szCs w:val="20"/>
              </w:rPr>
            </w:pPr>
          </w:p>
          <w:p w14:paraId="018957D1" w14:textId="77777777" w:rsidR="00D953E2" w:rsidRPr="004A326D" w:rsidRDefault="00D953E2" w:rsidP="00E46D51">
            <w:pPr>
              <w:rPr>
                <w:rFonts w:cstheme="minorHAnsi"/>
                <w:b/>
                <w:bCs/>
                <w:sz w:val="18"/>
                <w:szCs w:val="20"/>
              </w:rPr>
            </w:pPr>
          </w:p>
        </w:tc>
      </w:tr>
      <w:tr w:rsidR="00D953E2" w:rsidRPr="004A326D" w14:paraId="5F4F11B6" w14:textId="77777777" w:rsidTr="00E46D51">
        <w:tc>
          <w:tcPr>
            <w:tcW w:w="14879" w:type="dxa"/>
            <w:gridSpan w:val="6"/>
            <w:tcBorders>
              <w:bottom w:val="single" w:sz="4" w:space="0" w:color="auto"/>
            </w:tcBorders>
          </w:tcPr>
          <w:p w14:paraId="03E8B81D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Impact Statement </w:t>
            </w:r>
          </w:p>
          <w:p w14:paraId="11EBF3B6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3F14DAC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7B3D7252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7F57AA22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6126E9FD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CEB70B1" w14:textId="77777777" w:rsidR="00D953E2" w:rsidRPr="004A326D" w:rsidRDefault="00D953E2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D953E2" w:rsidRPr="004A326D" w14:paraId="12D0A727" w14:textId="77777777" w:rsidTr="00E46D51">
        <w:tc>
          <w:tcPr>
            <w:tcW w:w="7397" w:type="dxa"/>
            <w:gridSpan w:val="3"/>
            <w:tcBorders>
              <w:bottom w:val="single" w:sz="4" w:space="0" w:color="auto"/>
            </w:tcBorders>
          </w:tcPr>
          <w:p w14:paraId="77676408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Actions (Including CPD)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14:paraId="54757CD8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Success Criteria</w:t>
            </w:r>
          </w:p>
        </w:tc>
        <w:tc>
          <w:tcPr>
            <w:tcW w:w="1835" w:type="dxa"/>
            <w:tcBorders>
              <w:bottom w:val="single" w:sz="4" w:space="0" w:color="auto"/>
            </w:tcBorders>
            <w:shd w:val="clear" w:color="auto" w:fill="auto"/>
          </w:tcPr>
          <w:p w14:paraId="3A4340B6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Outcomes</w:t>
            </w:r>
          </w:p>
        </w:tc>
        <w:tc>
          <w:tcPr>
            <w:tcW w:w="616" w:type="dxa"/>
            <w:tcBorders>
              <w:bottom w:val="single" w:sz="4" w:space="0" w:color="auto"/>
            </w:tcBorders>
            <w:shd w:val="clear" w:color="auto" w:fill="auto"/>
          </w:tcPr>
          <w:p w14:paraId="41166294" w14:textId="77777777" w:rsidR="00D953E2" w:rsidRPr="004A326D" w:rsidRDefault="00D953E2" w:rsidP="00E46D51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18"/>
                <w:szCs w:val="18"/>
              </w:rPr>
              <w:t>RAG</w:t>
            </w:r>
          </w:p>
        </w:tc>
      </w:tr>
      <w:tr w:rsidR="00D953E2" w:rsidRPr="004A326D" w14:paraId="1CF27A7C" w14:textId="77777777" w:rsidTr="00D953E2">
        <w:tc>
          <w:tcPr>
            <w:tcW w:w="148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0D0E0" w:themeFill="accent1" w:themeFillTint="33"/>
          </w:tcPr>
          <w:p w14:paraId="69A93F68" w14:textId="77777777" w:rsidR="00D953E2" w:rsidRPr="004A326D" w:rsidRDefault="00D953E2" w:rsidP="00E46D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D953E2" w:rsidRPr="004A326D" w14:paraId="4463608A" w14:textId="77777777" w:rsidTr="00E46D51">
        <w:tc>
          <w:tcPr>
            <w:tcW w:w="7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1AAA2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610BDC8B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1F18BC94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74BD1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4406F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589BF2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953E2" w:rsidRPr="004A326D" w14:paraId="7C54D56B" w14:textId="77777777" w:rsidTr="00E46D51">
        <w:tc>
          <w:tcPr>
            <w:tcW w:w="7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B6EDE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2159013C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6E911251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4E789E1E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0456C5EF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41DEC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C8DC6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F47B0C1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953E2" w:rsidRPr="004A326D" w14:paraId="2ED4BD98" w14:textId="77777777" w:rsidTr="00E46D51">
        <w:tc>
          <w:tcPr>
            <w:tcW w:w="7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C6D12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6F412779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3194484A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820" w14:textId="77777777" w:rsidR="00D953E2" w:rsidRPr="004A326D" w:rsidRDefault="00D953E2" w:rsidP="00E46D51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843EA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5523C01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953E2" w:rsidRPr="004A326D" w14:paraId="19607991" w14:textId="77777777" w:rsidTr="00E46D51">
        <w:tc>
          <w:tcPr>
            <w:tcW w:w="7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31C8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14D49D07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3B98C114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6E33E432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57C63A63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DB47" w14:textId="77777777" w:rsidR="00D953E2" w:rsidRPr="004A326D" w:rsidRDefault="00D953E2" w:rsidP="00E46D51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B218A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C27072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953E2" w:rsidRPr="004A326D" w14:paraId="4EC5A9AF" w14:textId="77777777" w:rsidTr="00E46D51">
        <w:tc>
          <w:tcPr>
            <w:tcW w:w="7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47357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026984E9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251C89E1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52E24F29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4F03C13E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  <w:p w14:paraId="5E195032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684DB" w14:textId="77777777" w:rsidR="00D953E2" w:rsidRPr="004A326D" w:rsidRDefault="00D953E2" w:rsidP="00E46D51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36E3F" w14:textId="77777777" w:rsidR="00D953E2" w:rsidRPr="004A326D" w:rsidRDefault="00D953E2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0693291" w14:textId="77777777" w:rsidR="00D953E2" w:rsidRPr="004A326D" w:rsidRDefault="00D953E2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47C026E" w14:textId="07865643" w:rsidR="00805D9F" w:rsidRPr="004A326D" w:rsidRDefault="00805D9F" w:rsidP="007D536A">
      <w:pPr>
        <w:jc w:val="center"/>
        <w:rPr>
          <w:rFonts w:cstheme="minorHAnsi"/>
          <w:b/>
          <w:sz w:val="20"/>
          <w:szCs w:val="20"/>
        </w:rPr>
      </w:pPr>
    </w:p>
    <w:p w14:paraId="3D8292DD" w14:textId="236B17D6" w:rsidR="00416729" w:rsidRPr="004A326D" w:rsidRDefault="00416729" w:rsidP="00AB22B2">
      <w:pPr>
        <w:tabs>
          <w:tab w:val="left" w:pos="580"/>
        </w:tabs>
        <w:rPr>
          <w:rFonts w:cstheme="minorHAnsi"/>
          <w:b/>
          <w:sz w:val="18"/>
          <w:szCs w:val="18"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2722"/>
        <w:gridCol w:w="3485"/>
        <w:gridCol w:w="876"/>
        <w:gridCol w:w="4763"/>
        <w:gridCol w:w="1992"/>
        <w:gridCol w:w="758"/>
      </w:tblGrid>
      <w:tr w:rsidR="00883FEE" w:rsidRPr="004A326D" w14:paraId="2AF0DB79" w14:textId="77777777" w:rsidTr="00722308">
        <w:tc>
          <w:tcPr>
            <w:tcW w:w="6207" w:type="dxa"/>
            <w:gridSpan w:val="2"/>
            <w:shd w:val="clear" w:color="auto" w:fill="92D050"/>
          </w:tcPr>
          <w:p w14:paraId="1C6F57AE" w14:textId="3F7ECE82" w:rsidR="00883FEE" w:rsidRPr="004A326D" w:rsidRDefault="00883FEE" w:rsidP="00E20E0B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32"/>
                <w:szCs w:val="32"/>
              </w:rPr>
              <w:lastRenderedPageBreak/>
              <w:t>Pri</w:t>
            </w:r>
            <w:r w:rsidR="00805D9F" w:rsidRPr="004A326D">
              <w:rPr>
                <w:rFonts w:cstheme="minorHAnsi"/>
                <w:b/>
                <w:sz w:val="32"/>
                <w:szCs w:val="32"/>
              </w:rPr>
              <w:t>ority Area: Cur</w:t>
            </w:r>
            <w:r w:rsidR="0093454C" w:rsidRPr="004A326D">
              <w:rPr>
                <w:rFonts w:cstheme="minorHAnsi"/>
                <w:b/>
                <w:sz w:val="32"/>
                <w:szCs w:val="32"/>
              </w:rPr>
              <w:t>ri</w:t>
            </w:r>
            <w:r w:rsidR="00805D9F" w:rsidRPr="004A326D">
              <w:rPr>
                <w:rFonts w:cstheme="minorHAnsi"/>
                <w:b/>
                <w:sz w:val="32"/>
                <w:szCs w:val="32"/>
              </w:rPr>
              <w:t>culum a</w:t>
            </w:r>
            <w:r w:rsidR="0093454C" w:rsidRPr="004A326D">
              <w:rPr>
                <w:rFonts w:cstheme="minorHAnsi"/>
                <w:b/>
                <w:sz w:val="32"/>
                <w:szCs w:val="32"/>
              </w:rPr>
              <w:t xml:space="preserve">nd Teaching </w:t>
            </w:r>
            <w:r w:rsidR="00805D9F" w:rsidRPr="004A326D">
              <w:rPr>
                <w:rFonts w:cstheme="minorHAnsi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8389" w:type="dxa"/>
            <w:gridSpan w:val="4"/>
            <w:shd w:val="clear" w:color="auto" w:fill="92D050"/>
          </w:tcPr>
          <w:p w14:paraId="76836CC6" w14:textId="14A0FC74" w:rsidR="00883FEE" w:rsidRPr="004A326D" w:rsidRDefault="00416729" w:rsidP="00E20E0B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Key Staff – </w:t>
            </w:r>
            <w:r w:rsidR="00883FEE" w:rsidRPr="004A326D">
              <w:rPr>
                <w:rFonts w:cstheme="minorHAnsi"/>
                <w:b/>
                <w:sz w:val="20"/>
                <w:szCs w:val="20"/>
              </w:rPr>
              <w:t xml:space="preserve"> + responsible governors </w:t>
            </w:r>
          </w:p>
        </w:tc>
      </w:tr>
      <w:tr w:rsidR="00883FEE" w:rsidRPr="004A326D" w14:paraId="7D6E35ED" w14:textId="77777777" w:rsidTr="00722308">
        <w:tc>
          <w:tcPr>
            <w:tcW w:w="2722" w:type="dxa"/>
          </w:tcPr>
          <w:p w14:paraId="75206807" w14:textId="77777777" w:rsidR="00883FEE" w:rsidRPr="004A326D" w:rsidRDefault="00883FEE" w:rsidP="00883FEE">
            <w:pPr>
              <w:rPr>
                <w:rFonts w:cstheme="minorHAnsi"/>
                <w:sz w:val="20"/>
                <w:szCs w:val="20"/>
              </w:rPr>
            </w:pPr>
            <w:r w:rsidRPr="004A326D">
              <w:rPr>
                <w:rFonts w:cstheme="minorHAnsi"/>
                <w:sz w:val="20"/>
                <w:szCs w:val="20"/>
              </w:rPr>
              <w:t>Objective</w:t>
            </w:r>
          </w:p>
        </w:tc>
        <w:tc>
          <w:tcPr>
            <w:tcW w:w="11874" w:type="dxa"/>
            <w:gridSpan w:val="5"/>
          </w:tcPr>
          <w:p w14:paraId="717FFF0B" w14:textId="77777777" w:rsidR="0093454C" w:rsidRPr="004A326D" w:rsidRDefault="0093454C" w:rsidP="00883FEE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  <w:p w14:paraId="7743C1C9" w14:textId="5F47DA05" w:rsidR="00883FEE" w:rsidRPr="004A326D" w:rsidRDefault="00883FEE" w:rsidP="00883FEE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</w:tc>
      </w:tr>
      <w:tr w:rsidR="00216458" w:rsidRPr="004A326D" w14:paraId="6A641F23" w14:textId="77777777" w:rsidTr="00E20E0B">
        <w:tc>
          <w:tcPr>
            <w:tcW w:w="14596" w:type="dxa"/>
            <w:gridSpan w:val="6"/>
          </w:tcPr>
          <w:p w14:paraId="4FDD78FA" w14:textId="77777777" w:rsidR="003C7961" w:rsidRPr="004A326D" w:rsidRDefault="003C7961" w:rsidP="00883FEE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Impact Statement </w:t>
            </w:r>
          </w:p>
          <w:p w14:paraId="473DC7D8" w14:textId="77777777" w:rsidR="0093454C" w:rsidRPr="004A326D" w:rsidRDefault="0093454C" w:rsidP="0093454C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13EF5F0B" w14:textId="77777777" w:rsidR="0093454C" w:rsidRPr="004A326D" w:rsidRDefault="0093454C" w:rsidP="0093454C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4B5A8318" w14:textId="075553DA" w:rsidR="00216458" w:rsidRPr="004A326D" w:rsidRDefault="00216458" w:rsidP="0093454C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D44325" w:rsidRPr="004A326D" w14:paraId="539AC1DE" w14:textId="77777777" w:rsidTr="004D0286">
        <w:tc>
          <w:tcPr>
            <w:tcW w:w="7083" w:type="dxa"/>
            <w:gridSpan w:val="3"/>
            <w:tcBorders>
              <w:bottom w:val="single" w:sz="4" w:space="0" w:color="auto"/>
            </w:tcBorders>
          </w:tcPr>
          <w:p w14:paraId="531BA97E" w14:textId="77777777" w:rsidR="00D44325" w:rsidRPr="004A326D" w:rsidRDefault="00D44325" w:rsidP="00883FEE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Actions (Including CPD)</w:t>
            </w:r>
          </w:p>
        </w:tc>
        <w:tc>
          <w:tcPr>
            <w:tcW w:w="4763" w:type="dxa"/>
            <w:tcBorders>
              <w:bottom w:val="single" w:sz="4" w:space="0" w:color="auto"/>
            </w:tcBorders>
          </w:tcPr>
          <w:p w14:paraId="72E66ACB" w14:textId="0B996A06" w:rsidR="00D44325" w:rsidRPr="004A326D" w:rsidRDefault="002F37A6" w:rsidP="00883FEE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Success Criteria</w:t>
            </w:r>
          </w:p>
        </w:tc>
        <w:tc>
          <w:tcPr>
            <w:tcW w:w="1992" w:type="dxa"/>
            <w:tcBorders>
              <w:bottom w:val="single" w:sz="4" w:space="0" w:color="auto"/>
            </w:tcBorders>
            <w:shd w:val="clear" w:color="auto" w:fill="auto"/>
          </w:tcPr>
          <w:p w14:paraId="0C9BE855" w14:textId="542C8E7A" w:rsidR="00D44325" w:rsidRPr="004A326D" w:rsidRDefault="00D44325" w:rsidP="00883FEE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Outcomes</w:t>
            </w:r>
          </w:p>
        </w:tc>
        <w:tc>
          <w:tcPr>
            <w:tcW w:w="758" w:type="dxa"/>
            <w:shd w:val="clear" w:color="auto" w:fill="auto"/>
          </w:tcPr>
          <w:p w14:paraId="542CBEA6" w14:textId="77777777" w:rsidR="00D44325" w:rsidRPr="004A326D" w:rsidRDefault="00D44325" w:rsidP="00883FEE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RAG</w:t>
            </w:r>
          </w:p>
        </w:tc>
      </w:tr>
      <w:tr w:rsidR="00B8484E" w:rsidRPr="004A326D" w14:paraId="70241F69" w14:textId="77777777" w:rsidTr="00E20E0B">
        <w:tc>
          <w:tcPr>
            <w:tcW w:w="145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D050"/>
          </w:tcPr>
          <w:p w14:paraId="6811061B" w14:textId="671547C2" w:rsidR="00B8484E" w:rsidRPr="004A326D" w:rsidRDefault="00B8484E" w:rsidP="00883FEE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E40E1" w:rsidRPr="004A326D" w14:paraId="38EA2FFD" w14:textId="77777777" w:rsidTr="0093454C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9C91" w14:textId="63168A01" w:rsidR="003E40E1" w:rsidRPr="004A326D" w:rsidRDefault="003E40E1" w:rsidP="0093454C">
            <w:pPr>
              <w:rPr>
                <w:rFonts w:cstheme="minorHAnsi"/>
                <w:sz w:val="20"/>
                <w:szCs w:val="20"/>
              </w:rPr>
            </w:pPr>
          </w:p>
          <w:p w14:paraId="0F9A93B1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69F716EE" w14:textId="6BDCC5BB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47379A47" w14:textId="7E2DF27C" w:rsidR="003E40E1" w:rsidRPr="004A326D" w:rsidRDefault="003E40E1" w:rsidP="007B266E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3B266C43" w14:textId="77777777" w:rsidR="003E40E1" w:rsidRPr="004A326D" w:rsidRDefault="003E40E1" w:rsidP="00883FEE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4C141158" w14:textId="77777777" w:rsidR="003E40E1" w:rsidRPr="004A326D" w:rsidRDefault="003E40E1" w:rsidP="00883FEE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E40E1" w:rsidRPr="004A326D" w14:paraId="21C8EE28" w14:textId="77777777" w:rsidTr="0093454C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4B64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7B0FD228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0904B2FD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1BA27FCD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30E78F8A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2E838236" w14:textId="54059EC0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3AA2FE54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0B3FE0A5" w14:textId="0EE6DDFB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2C99C45A" w14:textId="1CF9B8F3" w:rsidR="003E40E1" w:rsidRPr="004A326D" w:rsidRDefault="003E40E1" w:rsidP="007B266E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220E8332" w14:textId="77777777" w:rsidR="003E40E1" w:rsidRPr="004A326D" w:rsidRDefault="003E40E1" w:rsidP="00883FEE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21CBC81E" w14:textId="77777777" w:rsidR="003E40E1" w:rsidRPr="004A326D" w:rsidRDefault="003E40E1" w:rsidP="00883FEE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E40E1" w:rsidRPr="004A326D" w14:paraId="1B619F2F" w14:textId="77777777" w:rsidTr="0093454C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0640" w14:textId="494C29CF" w:rsidR="003E40E1" w:rsidRPr="004A326D" w:rsidRDefault="003E40E1" w:rsidP="0093454C">
            <w:pPr>
              <w:rPr>
                <w:rFonts w:cstheme="minorHAnsi"/>
                <w:sz w:val="20"/>
                <w:szCs w:val="20"/>
              </w:rPr>
            </w:pPr>
          </w:p>
          <w:p w14:paraId="4C7EF753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4F0502A9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34654468" w14:textId="1AF5492D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2BFE1563" w14:textId="1AF7BA0B" w:rsidR="003E40E1" w:rsidRPr="004A326D" w:rsidRDefault="003E40E1" w:rsidP="007B266E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4D873501" w14:textId="77777777" w:rsidR="003E40E1" w:rsidRPr="004A326D" w:rsidRDefault="003E40E1" w:rsidP="00883FEE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5709507D" w14:textId="77777777" w:rsidR="003E40E1" w:rsidRPr="004A326D" w:rsidRDefault="003E40E1" w:rsidP="00883FEE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E40E1" w:rsidRPr="004A326D" w14:paraId="5C14265C" w14:textId="77777777" w:rsidTr="0093454C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8BE11" w14:textId="77777777" w:rsidR="003E40E1" w:rsidRPr="004A326D" w:rsidRDefault="003E40E1" w:rsidP="0093454C">
            <w:pPr>
              <w:rPr>
                <w:rFonts w:cstheme="minorHAnsi"/>
                <w:sz w:val="20"/>
                <w:szCs w:val="20"/>
              </w:rPr>
            </w:pPr>
          </w:p>
          <w:p w14:paraId="2DA5441E" w14:textId="3D866DC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018529A3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6553056D" w14:textId="7D896552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3D041558" w14:textId="466223A9" w:rsidR="003E40E1" w:rsidRPr="004A326D" w:rsidRDefault="003E40E1" w:rsidP="007B266E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60B39647" w14:textId="77777777" w:rsidR="003E40E1" w:rsidRPr="004A326D" w:rsidRDefault="003E40E1" w:rsidP="00883FEE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6498FC4E" w14:textId="77777777" w:rsidR="003E40E1" w:rsidRPr="004A326D" w:rsidRDefault="003E40E1" w:rsidP="00883FEE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E40E1" w:rsidRPr="004A326D" w14:paraId="721BFC87" w14:textId="77777777" w:rsidTr="0093454C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3A7AE" w14:textId="77777777" w:rsidR="003E40E1" w:rsidRPr="004A326D" w:rsidRDefault="003E40E1" w:rsidP="0093454C">
            <w:pPr>
              <w:rPr>
                <w:rFonts w:cstheme="minorHAnsi"/>
                <w:sz w:val="20"/>
                <w:szCs w:val="20"/>
              </w:rPr>
            </w:pPr>
          </w:p>
          <w:p w14:paraId="2335795D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0A711F92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5A940815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2DFA5869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59F69EC7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67E6CC86" w14:textId="77777777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  <w:p w14:paraId="0C107217" w14:textId="44075222" w:rsidR="0093454C" w:rsidRPr="004A326D" w:rsidRDefault="0093454C" w:rsidP="0093454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6DF58796" w14:textId="55C1FD57" w:rsidR="003E40E1" w:rsidRPr="004A326D" w:rsidRDefault="003E40E1" w:rsidP="007B266E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7F5F7E46" w14:textId="77777777" w:rsidR="003E40E1" w:rsidRPr="004A326D" w:rsidRDefault="003E40E1" w:rsidP="00883FEE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0D7C3C25" w14:textId="77777777" w:rsidR="003E40E1" w:rsidRPr="004A326D" w:rsidRDefault="003E40E1" w:rsidP="00883FEE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1F63EBB6" w14:textId="1D9C60EE" w:rsidR="0093454C" w:rsidRPr="004A326D" w:rsidRDefault="0093454C" w:rsidP="00AB22B2">
      <w:pPr>
        <w:tabs>
          <w:tab w:val="left" w:pos="580"/>
        </w:tabs>
        <w:rPr>
          <w:rFonts w:cstheme="minorHAnsi"/>
          <w:b/>
          <w:sz w:val="20"/>
          <w:szCs w:val="20"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2722"/>
        <w:gridCol w:w="3485"/>
        <w:gridCol w:w="876"/>
        <w:gridCol w:w="4763"/>
        <w:gridCol w:w="1992"/>
        <w:gridCol w:w="758"/>
      </w:tblGrid>
      <w:tr w:rsidR="00372D3C" w:rsidRPr="004A326D" w14:paraId="41726744" w14:textId="77777777" w:rsidTr="00372D3C">
        <w:tc>
          <w:tcPr>
            <w:tcW w:w="6207" w:type="dxa"/>
            <w:gridSpan w:val="2"/>
            <w:shd w:val="clear" w:color="auto" w:fill="FFE084" w:themeFill="accent5" w:themeFillTint="66"/>
          </w:tcPr>
          <w:p w14:paraId="1742B1D9" w14:textId="488D9F33" w:rsidR="00372D3C" w:rsidRPr="004A326D" w:rsidRDefault="00372D3C" w:rsidP="00372D3C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32"/>
                <w:szCs w:val="32"/>
              </w:rPr>
              <w:lastRenderedPageBreak/>
              <w:t xml:space="preserve">Priority Area: </w:t>
            </w:r>
            <w:r>
              <w:rPr>
                <w:rFonts w:cstheme="minorHAnsi"/>
                <w:b/>
                <w:sz w:val="32"/>
                <w:szCs w:val="32"/>
              </w:rPr>
              <w:t xml:space="preserve">Achievement </w:t>
            </w:r>
            <w:r w:rsidRPr="004A326D">
              <w:rPr>
                <w:rFonts w:cstheme="minorHAnsi"/>
                <w:b/>
                <w:sz w:val="32"/>
                <w:szCs w:val="32"/>
              </w:rPr>
              <w:t xml:space="preserve">  </w:t>
            </w:r>
          </w:p>
        </w:tc>
        <w:tc>
          <w:tcPr>
            <w:tcW w:w="8389" w:type="dxa"/>
            <w:gridSpan w:val="4"/>
            <w:shd w:val="clear" w:color="auto" w:fill="FFE084" w:themeFill="accent5" w:themeFillTint="66"/>
          </w:tcPr>
          <w:p w14:paraId="74AD8FCB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Key Staff –  + responsible governors </w:t>
            </w:r>
          </w:p>
        </w:tc>
      </w:tr>
      <w:tr w:rsidR="00372D3C" w:rsidRPr="004A326D" w14:paraId="191D9A74" w14:textId="77777777" w:rsidTr="00E46D51">
        <w:tc>
          <w:tcPr>
            <w:tcW w:w="2722" w:type="dxa"/>
          </w:tcPr>
          <w:p w14:paraId="5CF073BE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  <w:r w:rsidRPr="004A326D">
              <w:rPr>
                <w:rFonts w:cstheme="minorHAnsi"/>
                <w:sz w:val="20"/>
                <w:szCs w:val="20"/>
              </w:rPr>
              <w:t>Objective</w:t>
            </w:r>
          </w:p>
        </w:tc>
        <w:tc>
          <w:tcPr>
            <w:tcW w:w="11874" w:type="dxa"/>
            <w:gridSpan w:val="5"/>
          </w:tcPr>
          <w:p w14:paraId="0F952A46" w14:textId="77777777" w:rsidR="00372D3C" w:rsidRPr="004A326D" w:rsidRDefault="00372D3C" w:rsidP="00E46D51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  <w:p w14:paraId="688388A2" w14:textId="77777777" w:rsidR="00372D3C" w:rsidRPr="004A326D" w:rsidRDefault="00372D3C" w:rsidP="00E46D51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</w:tc>
      </w:tr>
      <w:tr w:rsidR="00372D3C" w:rsidRPr="004A326D" w14:paraId="2E0F6DB2" w14:textId="77777777" w:rsidTr="00E46D51">
        <w:tc>
          <w:tcPr>
            <w:tcW w:w="14596" w:type="dxa"/>
            <w:gridSpan w:val="6"/>
          </w:tcPr>
          <w:p w14:paraId="1FBB0153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Impact Statement </w:t>
            </w:r>
          </w:p>
          <w:p w14:paraId="642E94EF" w14:textId="77777777" w:rsidR="00372D3C" w:rsidRPr="004A326D" w:rsidRDefault="00372D3C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6A146F1C" w14:textId="77777777" w:rsidR="00372D3C" w:rsidRPr="004A326D" w:rsidRDefault="00372D3C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2CF780A8" w14:textId="77777777" w:rsidR="00372D3C" w:rsidRPr="004A326D" w:rsidRDefault="00372D3C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372D3C" w:rsidRPr="004A326D" w14:paraId="2D21C4E4" w14:textId="77777777" w:rsidTr="00E46D51">
        <w:tc>
          <w:tcPr>
            <w:tcW w:w="7083" w:type="dxa"/>
            <w:gridSpan w:val="3"/>
            <w:tcBorders>
              <w:bottom w:val="single" w:sz="4" w:space="0" w:color="auto"/>
            </w:tcBorders>
          </w:tcPr>
          <w:p w14:paraId="20F01624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Actions (Including CPD)</w:t>
            </w:r>
          </w:p>
        </w:tc>
        <w:tc>
          <w:tcPr>
            <w:tcW w:w="4763" w:type="dxa"/>
            <w:tcBorders>
              <w:bottom w:val="single" w:sz="4" w:space="0" w:color="auto"/>
            </w:tcBorders>
          </w:tcPr>
          <w:p w14:paraId="358E19B4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Success Criteria</w:t>
            </w:r>
          </w:p>
        </w:tc>
        <w:tc>
          <w:tcPr>
            <w:tcW w:w="1992" w:type="dxa"/>
            <w:tcBorders>
              <w:bottom w:val="single" w:sz="4" w:space="0" w:color="auto"/>
            </w:tcBorders>
            <w:shd w:val="clear" w:color="auto" w:fill="auto"/>
          </w:tcPr>
          <w:p w14:paraId="277CD1D4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Outcomes</w:t>
            </w:r>
          </w:p>
        </w:tc>
        <w:tc>
          <w:tcPr>
            <w:tcW w:w="758" w:type="dxa"/>
            <w:shd w:val="clear" w:color="auto" w:fill="auto"/>
          </w:tcPr>
          <w:p w14:paraId="7A8A77C5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RAG</w:t>
            </w:r>
          </w:p>
        </w:tc>
      </w:tr>
      <w:tr w:rsidR="00372D3C" w:rsidRPr="004A326D" w14:paraId="0DC7D848" w14:textId="77777777" w:rsidTr="00372D3C">
        <w:tc>
          <w:tcPr>
            <w:tcW w:w="145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084" w:themeFill="accent5" w:themeFillTint="66"/>
          </w:tcPr>
          <w:p w14:paraId="038B3047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638476E3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0F662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73B8D83A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54C25FB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2559B9DE" w14:textId="77777777" w:rsidR="00372D3C" w:rsidRPr="004A326D" w:rsidRDefault="00372D3C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7E3C4F83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6AC35AEF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4C35C4CB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CA2A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6A459615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0A9B81F8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0AD5AE82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42947988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55073B1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1737FCF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6FAEB7D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3328D23C" w14:textId="77777777" w:rsidR="00372D3C" w:rsidRPr="004A326D" w:rsidRDefault="00372D3C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401607A3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282FC8C4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71199473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856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BCA6CBB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0FBA1C60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71DF4B90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1E62D876" w14:textId="77777777" w:rsidR="00372D3C" w:rsidRPr="004A326D" w:rsidRDefault="00372D3C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5116F82A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793B402A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6381D194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F017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0AE7AD5A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74F20712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04063248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7CC3A7A1" w14:textId="77777777" w:rsidR="00372D3C" w:rsidRPr="004A326D" w:rsidRDefault="00372D3C" w:rsidP="00E46D5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7902C385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7A13C537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00A9E842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20BB0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4970827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01206FE7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54719914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50A7BE5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E3FC727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0FC7D72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009668B6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253BCAA9" w14:textId="77777777" w:rsidR="00372D3C" w:rsidRPr="004A326D" w:rsidRDefault="00372D3C" w:rsidP="00E46D5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01DA863F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375CDD7D" w14:textId="12F24412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3585721F" w14:textId="3704456F" w:rsidR="002A204C" w:rsidRDefault="002A204C" w:rsidP="00AB22B2">
      <w:pPr>
        <w:tabs>
          <w:tab w:val="left" w:pos="580"/>
        </w:tabs>
        <w:rPr>
          <w:rFonts w:cstheme="minorHAnsi"/>
          <w:b/>
          <w:sz w:val="20"/>
          <w:szCs w:val="20"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2722"/>
        <w:gridCol w:w="3485"/>
        <w:gridCol w:w="876"/>
        <w:gridCol w:w="4763"/>
        <w:gridCol w:w="1992"/>
        <w:gridCol w:w="758"/>
      </w:tblGrid>
      <w:tr w:rsidR="00372D3C" w:rsidRPr="004A326D" w14:paraId="0B1E08C0" w14:textId="77777777" w:rsidTr="00372D3C">
        <w:tc>
          <w:tcPr>
            <w:tcW w:w="6207" w:type="dxa"/>
            <w:gridSpan w:val="2"/>
            <w:shd w:val="clear" w:color="auto" w:fill="EEECE1" w:themeFill="background2"/>
          </w:tcPr>
          <w:p w14:paraId="1AA08FCC" w14:textId="7C8F3D46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32"/>
                <w:szCs w:val="32"/>
              </w:rPr>
              <w:lastRenderedPageBreak/>
              <w:t>Pri</w:t>
            </w:r>
            <w:r>
              <w:rPr>
                <w:rFonts w:cstheme="minorHAnsi"/>
                <w:b/>
                <w:sz w:val="32"/>
                <w:szCs w:val="32"/>
              </w:rPr>
              <w:t xml:space="preserve">ority Area: Attendance &amp; Behaviour </w:t>
            </w:r>
            <w:r w:rsidRPr="004A326D">
              <w:rPr>
                <w:rFonts w:cstheme="minorHAnsi"/>
                <w:b/>
                <w:sz w:val="32"/>
                <w:szCs w:val="32"/>
              </w:rPr>
              <w:t xml:space="preserve">  </w:t>
            </w:r>
          </w:p>
        </w:tc>
        <w:tc>
          <w:tcPr>
            <w:tcW w:w="8389" w:type="dxa"/>
            <w:gridSpan w:val="4"/>
            <w:shd w:val="clear" w:color="auto" w:fill="EEECE1" w:themeFill="background2"/>
          </w:tcPr>
          <w:p w14:paraId="1CB94879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Key Staff –  + responsible governors </w:t>
            </w:r>
          </w:p>
        </w:tc>
      </w:tr>
      <w:tr w:rsidR="00372D3C" w:rsidRPr="004A326D" w14:paraId="7B06E809" w14:textId="77777777" w:rsidTr="00E46D51">
        <w:tc>
          <w:tcPr>
            <w:tcW w:w="2722" w:type="dxa"/>
          </w:tcPr>
          <w:p w14:paraId="1A426978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  <w:r w:rsidRPr="004A326D">
              <w:rPr>
                <w:rFonts w:cstheme="minorHAnsi"/>
                <w:sz w:val="20"/>
                <w:szCs w:val="20"/>
              </w:rPr>
              <w:t>Objective</w:t>
            </w:r>
          </w:p>
        </w:tc>
        <w:tc>
          <w:tcPr>
            <w:tcW w:w="11874" w:type="dxa"/>
            <w:gridSpan w:val="5"/>
          </w:tcPr>
          <w:p w14:paraId="00D4F185" w14:textId="77777777" w:rsidR="00372D3C" w:rsidRPr="004A326D" w:rsidRDefault="00372D3C" w:rsidP="00E46D51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  <w:p w14:paraId="04423564" w14:textId="77777777" w:rsidR="00372D3C" w:rsidRPr="004A326D" w:rsidRDefault="00372D3C" w:rsidP="00E46D51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</w:tc>
      </w:tr>
      <w:tr w:rsidR="00372D3C" w:rsidRPr="004A326D" w14:paraId="1442D69D" w14:textId="77777777" w:rsidTr="00E46D51">
        <w:tc>
          <w:tcPr>
            <w:tcW w:w="14596" w:type="dxa"/>
            <w:gridSpan w:val="6"/>
          </w:tcPr>
          <w:p w14:paraId="53009B23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Impact Statement </w:t>
            </w:r>
          </w:p>
          <w:p w14:paraId="594C5DAA" w14:textId="77777777" w:rsidR="00372D3C" w:rsidRPr="004A326D" w:rsidRDefault="00372D3C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61B21554" w14:textId="77777777" w:rsidR="00372D3C" w:rsidRPr="004A326D" w:rsidRDefault="00372D3C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07E917CD" w14:textId="77777777" w:rsidR="00372D3C" w:rsidRPr="004A326D" w:rsidRDefault="00372D3C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372D3C" w:rsidRPr="004A326D" w14:paraId="30EF376B" w14:textId="77777777" w:rsidTr="00E46D51">
        <w:tc>
          <w:tcPr>
            <w:tcW w:w="7083" w:type="dxa"/>
            <w:gridSpan w:val="3"/>
            <w:tcBorders>
              <w:bottom w:val="single" w:sz="4" w:space="0" w:color="auto"/>
            </w:tcBorders>
          </w:tcPr>
          <w:p w14:paraId="632FEEEB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Actions (Including CPD)</w:t>
            </w:r>
          </w:p>
        </w:tc>
        <w:tc>
          <w:tcPr>
            <w:tcW w:w="4763" w:type="dxa"/>
            <w:tcBorders>
              <w:bottom w:val="single" w:sz="4" w:space="0" w:color="auto"/>
            </w:tcBorders>
          </w:tcPr>
          <w:p w14:paraId="40ED9BD1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Success Criteria</w:t>
            </w:r>
          </w:p>
        </w:tc>
        <w:tc>
          <w:tcPr>
            <w:tcW w:w="1992" w:type="dxa"/>
            <w:tcBorders>
              <w:bottom w:val="single" w:sz="4" w:space="0" w:color="auto"/>
            </w:tcBorders>
            <w:shd w:val="clear" w:color="auto" w:fill="auto"/>
          </w:tcPr>
          <w:p w14:paraId="767F70B9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Outcomes</w:t>
            </w:r>
          </w:p>
        </w:tc>
        <w:tc>
          <w:tcPr>
            <w:tcW w:w="758" w:type="dxa"/>
            <w:shd w:val="clear" w:color="auto" w:fill="auto"/>
          </w:tcPr>
          <w:p w14:paraId="12145435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RAG</w:t>
            </w:r>
          </w:p>
        </w:tc>
      </w:tr>
      <w:tr w:rsidR="00372D3C" w:rsidRPr="004A326D" w14:paraId="4B1BA945" w14:textId="77777777" w:rsidTr="00372D3C">
        <w:tc>
          <w:tcPr>
            <w:tcW w:w="145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EECE1" w:themeFill="background2"/>
          </w:tcPr>
          <w:p w14:paraId="642DC641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7D46A488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986FE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5CFCB0B0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651337D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2D52F0A7" w14:textId="77777777" w:rsidR="00372D3C" w:rsidRPr="004A326D" w:rsidRDefault="00372D3C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61E70890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77406A9B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6036DD55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2E8B9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4846C9AA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5EB34B09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F526EAA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386C33CB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A0BC9E4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14CECD2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F260896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1124233C" w14:textId="77777777" w:rsidR="00372D3C" w:rsidRPr="004A326D" w:rsidRDefault="00372D3C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326865E0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6A191B3D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3195615A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5EE7B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312AAE0A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4D6388CD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7E841223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2BB8B79C" w14:textId="77777777" w:rsidR="00372D3C" w:rsidRPr="004A326D" w:rsidRDefault="00372D3C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6868AEEA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130B3FA5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12442CC5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48D51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716E2B2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A7B3384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53742498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29ACCCA9" w14:textId="77777777" w:rsidR="00372D3C" w:rsidRPr="004A326D" w:rsidRDefault="00372D3C" w:rsidP="00E46D5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65344962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21F01436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69564FEF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62A2D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3C3CEB6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0820575E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5BC46F6A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9F30D2D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C4D3EC2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5A6D4FE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E9FFA76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4A583FA8" w14:textId="77777777" w:rsidR="00372D3C" w:rsidRPr="004A326D" w:rsidRDefault="00372D3C" w:rsidP="00E46D5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368EF21D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24EB1376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39E87902" w14:textId="1CD489E9" w:rsidR="00372D3C" w:rsidRDefault="00372D3C" w:rsidP="00AB22B2">
      <w:pPr>
        <w:tabs>
          <w:tab w:val="left" w:pos="580"/>
        </w:tabs>
        <w:rPr>
          <w:rFonts w:cstheme="minorHAnsi"/>
          <w:b/>
          <w:sz w:val="20"/>
          <w:szCs w:val="20"/>
        </w:rPr>
      </w:pPr>
    </w:p>
    <w:p w14:paraId="20BB6A9E" w14:textId="1D24B394" w:rsidR="00372D3C" w:rsidRDefault="00372D3C" w:rsidP="00AB22B2">
      <w:pPr>
        <w:tabs>
          <w:tab w:val="left" w:pos="580"/>
        </w:tabs>
        <w:rPr>
          <w:rFonts w:cstheme="minorHAnsi"/>
          <w:b/>
          <w:sz w:val="20"/>
          <w:szCs w:val="20"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2722"/>
        <w:gridCol w:w="3485"/>
        <w:gridCol w:w="876"/>
        <w:gridCol w:w="4763"/>
        <w:gridCol w:w="1992"/>
        <w:gridCol w:w="758"/>
      </w:tblGrid>
      <w:tr w:rsidR="00372D3C" w:rsidRPr="004A326D" w14:paraId="190DFA9C" w14:textId="77777777" w:rsidTr="008F195B">
        <w:tc>
          <w:tcPr>
            <w:tcW w:w="6207" w:type="dxa"/>
            <w:gridSpan w:val="2"/>
            <w:shd w:val="clear" w:color="auto" w:fill="FFE0CC" w:themeFill="accent2" w:themeFillTint="33"/>
          </w:tcPr>
          <w:p w14:paraId="55AD4FA0" w14:textId="536B849B" w:rsidR="00372D3C" w:rsidRPr="00372D3C" w:rsidRDefault="00372D3C" w:rsidP="00E46D51">
            <w:pPr>
              <w:rPr>
                <w:rFonts w:cstheme="minorHAnsi"/>
                <w:b/>
                <w:sz w:val="28"/>
                <w:szCs w:val="28"/>
              </w:rPr>
            </w:pPr>
            <w:r w:rsidRPr="00372D3C">
              <w:rPr>
                <w:rFonts w:cstheme="minorHAnsi"/>
                <w:b/>
                <w:sz w:val="28"/>
                <w:szCs w:val="28"/>
              </w:rPr>
              <w:t>Priority Area: Personal Development &amp; Wellbeing</w:t>
            </w:r>
          </w:p>
        </w:tc>
        <w:tc>
          <w:tcPr>
            <w:tcW w:w="8389" w:type="dxa"/>
            <w:gridSpan w:val="4"/>
            <w:shd w:val="clear" w:color="auto" w:fill="FFE0CC" w:themeFill="accent2" w:themeFillTint="33"/>
          </w:tcPr>
          <w:p w14:paraId="74D48C0E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Key Staff –  + responsible governors </w:t>
            </w:r>
          </w:p>
        </w:tc>
      </w:tr>
      <w:tr w:rsidR="00372D3C" w:rsidRPr="004A326D" w14:paraId="4DDEB1B7" w14:textId="77777777" w:rsidTr="00E46D51">
        <w:tc>
          <w:tcPr>
            <w:tcW w:w="2722" w:type="dxa"/>
          </w:tcPr>
          <w:p w14:paraId="48540086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  <w:r w:rsidRPr="004A326D">
              <w:rPr>
                <w:rFonts w:cstheme="minorHAnsi"/>
                <w:sz w:val="20"/>
                <w:szCs w:val="20"/>
              </w:rPr>
              <w:t>Objective</w:t>
            </w:r>
          </w:p>
        </w:tc>
        <w:tc>
          <w:tcPr>
            <w:tcW w:w="11874" w:type="dxa"/>
            <w:gridSpan w:val="5"/>
          </w:tcPr>
          <w:p w14:paraId="59A4E3F4" w14:textId="77777777" w:rsidR="00372D3C" w:rsidRPr="004A326D" w:rsidRDefault="00372D3C" w:rsidP="00E46D51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  <w:p w14:paraId="25C9E83A" w14:textId="77777777" w:rsidR="00372D3C" w:rsidRPr="004A326D" w:rsidRDefault="00372D3C" w:rsidP="00E46D51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</w:tc>
      </w:tr>
      <w:tr w:rsidR="00372D3C" w:rsidRPr="004A326D" w14:paraId="2E7D5F17" w14:textId="77777777" w:rsidTr="00E46D51">
        <w:tc>
          <w:tcPr>
            <w:tcW w:w="14596" w:type="dxa"/>
            <w:gridSpan w:val="6"/>
          </w:tcPr>
          <w:p w14:paraId="73549F9B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Impact Statement </w:t>
            </w:r>
          </w:p>
          <w:p w14:paraId="107BED41" w14:textId="77777777" w:rsidR="00372D3C" w:rsidRPr="004A326D" w:rsidRDefault="00372D3C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7D499879" w14:textId="77777777" w:rsidR="00372D3C" w:rsidRPr="004A326D" w:rsidRDefault="00372D3C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0B6B4D33" w14:textId="77777777" w:rsidR="00372D3C" w:rsidRPr="004A326D" w:rsidRDefault="00372D3C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372D3C" w:rsidRPr="004A326D" w14:paraId="69A3D157" w14:textId="77777777" w:rsidTr="00E46D51">
        <w:tc>
          <w:tcPr>
            <w:tcW w:w="7083" w:type="dxa"/>
            <w:gridSpan w:val="3"/>
            <w:tcBorders>
              <w:bottom w:val="single" w:sz="4" w:space="0" w:color="auto"/>
            </w:tcBorders>
          </w:tcPr>
          <w:p w14:paraId="1AB5CCB9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Actions (Including CPD)</w:t>
            </w:r>
          </w:p>
        </w:tc>
        <w:tc>
          <w:tcPr>
            <w:tcW w:w="4763" w:type="dxa"/>
            <w:tcBorders>
              <w:bottom w:val="single" w:sz="4" w:space="0" w:color="auto"/>
            </w:tcBorders>
          </w:tcPr>
          <w:p w14:paraId="4B7BA71A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Success Criteria</w:t>
            </w:r>
          </w:p>
        </w:tc>
        <w:tc>
          <w:tcPr>
            <w:tcW w:w="1992" w:type="dxa"/>
            <w:tcBorders>
              <w:bottom w:val="single" w:sz="4" w:space="0" w:color="auto"/>
            </w:tcBorders>
            <w:shd w:val="clear" w:color="auto" w:fill="auto"/>
          </w:tcPr>
          <w:p w14:paraId="61C67EBD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Outcomes</w:t>
            </w:r>
          </w:p>
        </w:tc>
        <w:tc>
          <w:tcPr>
            <w:tcW w:w="758" w:type="dxa"/>
            <w:shd w:val="clear" w:color="auto" w:fill="auto"/>
          </w:tcPr>
          <w:p w14:paraId="16F900E3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RAG</w:t>
            </w:r>
          </w:p>
        </w:tc>
      </w:tr>
      <w:tr w:rsidR="00372D3C" w:rsidRPr="004A326D" w14:paraId="1F3A1F09" w14:textId="77777777" w:rsidTr="008F195B">
        <w:tc>
          <w:tcPr>
            <w:tcW w:w="145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0CC" w:themeFill="accent2" w:themeFillTint="33"/>
          </w:tcPr>
          <w:p w14:paraId="4CA2DE61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79710284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5500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39CA38B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7B3AD466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1AF34325" w14:textId="77777777" w:rsidR="00372D3C" w:rsidRPr="004A326D" w:rsidRDefault="00372D3C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0163A01D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66021874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131ED8D7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A683A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5FD7707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37CC080F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95DE9FD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2E64DC7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8428DFB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C4DA2FD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69727E5A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6866369B" w14:textId="77777777" w:rsidR="00372D3C" w:rsidRPr="004A326D" w:rsidRDefault="00372D3C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3449D870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10010B65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7306188F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17DF5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9F9EF48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45D5761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BEDDCE3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5F3FB03A" w14:textId="77777777" w:rsidR="00372D3C" w:rsidRPr="004A326D" w:rsidRDefault="00372D3C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29589104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45C0082A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7F31305E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15F7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47FC93D9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3FC0D3F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63913074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53FCBE09" w14:textId="77777777" w:rsidR="00372D3C" w:rsidRPr="004A326D" w:rsidRDefault="00372D3C" w:rsidP="00E46D5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22134EB1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59BE9399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72D3C" w:rsidRPr="004A326D" w14:paraId="6ACE9D51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9738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74727CD3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672BA8FB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0FE889E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0FCBCA4D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81CA898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1E7C80AC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  <w:p w14:paraId="29611BD4" w14:textId="77777777" w:rsidR="00372D3C" w:rsidRPr="004A326D" w:rsidRDefault="00372D3C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0D756996" w14:textId="77777777" w:rsidR="00372D3C" w:rsidRPr="004A326D" w:rsidRDefault="00372D3C" w:rsidP="00E46D5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6C60639A" w14:textId="77777777" w:rsidR="00372D3C" w:rsidRPr="004A326D" w:rsidRDefault="00372D3C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48D9E90E" w14:textId="77777777" w:rsidR="00372D3C" w:rsidRPr="004A326D" w:rsidRDefault="00372D3C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409F1D6" w14:textId="3A43F941" w:rsidR="00372D3C" w:rsidRDefault="00372D3C" w:rsidP="00AB22B2">
      <w:pPr>
        <w:tabs>
          <w:tab w:val="left" w:pos="580"/>
        </w:tabs>
        <w:rPr>
          <w:rFonts w:cstheme="minorHAnsi"/>
          <w:b/>
          <w:sz w:val="20"/>
          <w:szCs w:val="20"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2722"/>
        <w:gridCol w:w="3485"/>
        <w:gridCol w:w="876"/>
        <w:gridCol w:w="4763"/>
        <w:gridCol w:w="1992"/>
        <w:gridCol w:w="758"/>
      </w:tblGrid>
      <w:tr w:rsidR="008F195B" w:rsidRPr="004A326D" w14:paraId="4CA68B92" w14:textId="77777777" w:rsidTr="008F195B">
        <w:tc>
          <w:tcPr>
            <w:tcW w:w="6207" w:type="dxa"/>
            <w:gridSpan w:val="2"/>
            <w:shd w:val="clear" w:color="auto" w:fill="FFF2CC" w:themeFill="accent3" w:themeFillTint="33"/>
          </w:tcPr>
          <w:p w14:paraId="2859C8A9" w14:textId="50CB82B4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32"/>
                <w:szCs w:val="32"/>
              </w:rPr>
              <w:t>Pri</w:t>
            </w:r>
            <w:r>
              <w:rPr>
                <w:rFonts w:cstheme="minorHAnsi"/>
                <w:b/>
                <w:sz w:val="32"/>
                <w:szCs w:val="32"/>
              </w:rPr>
              <w:t>ority Area: Early Years</w:t>
            </w:r>
          </w:p>
        </w:tc>
        <w:tc>
          <w:tcPr>
            <w:tcW w:w="8389" w:type="dxa"/>
            <w:gridSpan w:val="4"/>
            <w:shd w:val="clear" w:color="auto" w:fill="FFF2CC" w:themeFill="accent3" w:themeFillTint="33"/>
          </w:tcPr>
          <w:p w14:paraId="1773B2FE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Key Staff –  + responsible governors </w:t>
            </w:r>
          </w:p>
        </w:tc>
      </w:tr>
      <w:tr w:rsidR="008F195B" w:rsidRPr="004A326D" w14:paraId="106AFD76" w14:textId="77777777" w:rsidTr="00E46D51">
        <w:tc>
          <w:tcPr>
            <w:tcW w:w="2722" w:type="dxa"/>
          </w:tcPr>
          <w:p w14:paraId="2C453CF4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  <w:r w:rsidRPr="004A326D">
              <w:rPr>
                <w:rFonts w:cstheme="minorHAnsi"/>
                <w:sz w:val="20"/>
                <w:szCs w:val="20"/>
              </w:rPr>
              <w:t>Objective</w:t>
            </w:r>
          </w:p>
        </w:tc>
        <w:tc>
          <w:tcPr>
            <w:tcW w:w="11874" w:type="dxa"/>
            <w:gridSpan w:val="5"/>
          </w:tcPr>
          <w:p w14:paraId="7740191B" w14:textId="77777777" w:rsidR="008F195B" w:rsidRPr="004A326D" w:rsidRDefault="008F195B" w:rsidP="00E46D51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  <w:p w14:paraId="7110110C" w14:textId="77777777" w:rsidR="008F195B" w:rsidRPr="004A326D" w:rsidRDefault="008F195B" w:rsidP="00E46D51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</w:tc>
      </w:tr>
      <w:tr w:rsidR="008F195B" w:rsidRPr="004A326D" w14:paraId="677E019A" w14:textId="77777777" w:rsidTr="00E46D51">
        <w:tc>
          <w:tcPr>
            <w:tcW w:w="14596" w:type="dxa"/>
            <w:gridSpan w:val="6"/>
          </w:tcPr>
          <w:p w14:paraId="738A5455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Impact Statement </w:t>
            </w:r>
          </w:p>
          <w:p w14:paraId="1CD23120" w14:textId="77777777" w:rsidR="008F195B" w:rsidRPr="004A326D" w:rsidRDefault="008F195B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46B34FFF" w14:textId="77777777" w:rsidR="008F195B" w:rsidRPr="004A326D" w:rsidRDefault="008F195B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6810CC64" w14:textId="77777777" w:rsidR="008F195B" w:rsidRPr="004A326D" w:rsidRDefault="008F195B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8F195B" w:rsidRPr="004A326D" w14:paraId="7150918A" w14:textId="77777777" w:rsidTr="00E46D51">
        <w:tc>
          <w:tcPr>
            <w:tcW w:w="7083" w:type="dxa"/>
            <w:gridSpan w:val="3"/>
            <w:tcBorders>
              <w:bottom w:val="single" w:sz="4" w:space="0" w:color="auto"/>
            </w:tcBorders>
          </w:tcPr>
          <w:p w14:paraId="681052A6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Actions (Including CPD)</w:t>
            </w:r>
          </w:p>
        </w:tc>
        <w:tc>
          <w:tcPr>
            <w:tcW w:w="4763" w:type="dxa"/>
            <w:tcBorders>
              <w:bottom w:val="single" w:sz="4" w:space="0" w:color="auto"/>
            </w:tcBorders>
          </w:tcPr>
          <w:p w14:paraId="553FA51C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Success Criteria</w:t>
            </w:r>
          </w:p>
        </w:tc>
        <w:tc>
          <w:tcPr>
            <w:tcW w:w="1992" w:type="dxa"/>
            <w:tcBorders>
              <w:bottom w:val="single" w:sz="4" w:space="0" w:color="auto"/>
            </w:tcBorders>
            <w:shd w:val="clear" w:color="auto" w:fill="auto"/>
          </w:tcPr>
          <w:p w14:paraId="05AE1837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Outcomes</w:t>
            </w:r>
          </w:p>
        </w:tc>
        <w:tc>
          <w:tcPr>
            <w:tcW w:w="758" w:type="dxa"/>
            <w:shd w:val="clear" w:color="auto" w:fill="auto"/>
          </w:tcPr>
          <w:p w14:paraId="02E39ED2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RAG</w:t>
            </w:r>
          </w:p>
        </w:tc>
      </w:tr>
      <w:tr w:rsidR="008F195B" w:rsidRPr="004A326D" w14:paraId="141D8D19" w14:textId="77777777" w:rsidTr="008F195B">
        <w:tc>
          <w:tcPr>
            <w:tcW w:w="145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2CC" w:themeFill="accent3" w:themeFillTint="33"/>
          </w:tcPr>
          <w:p w14:paraId="3AEC3E44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2BA6DB59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ABC1E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2CFA20B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62883CFC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1F988A35" w14:textId="77777777" w:rsidR="008F195B" w:rsidRPr="004A326D" w:rsidRDefault="008F195B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39FAD3FE" w14:textId="77777777" w:rsidR="008F195B" w:rsidRPr="004A326D" w:rsidRDefault="008F195B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66A38EB6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0548D597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A925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2E1AB2AE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51458691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73483BD8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52CBF23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10AD6A53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67D4A600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63F14283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399186BD" w14:textId="77777777" w:rsidR="008F195B" w:rsidRPr="004A326D" w:rsidRDefault="008F195B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1EEAD0C3" w14:textId="77777777" w:rsidR="008F195B" w:rsidRPr="004A326D" w:rsidRDefault="008F195B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315782FC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4C4E1669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5BD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0E4CD33B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45043AB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0640CAAC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7EABC9E6" w14:textId="77777777" w:rsidR="008F195B" w:rsidRPr="004A326D" w:rsidRDefault="008F195B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1F6D7D35" w14:textId="77777777" w:rsidR="008F195B" w:rsidRPr="004A326D" w:rsidRDefault="008F195B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46692F73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7E377EEA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E867F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2A3A9380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2439556A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468E9B06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67DE1503" w14:textId="77777777" w:rsidR="008F195B" w:rsidRPr="004A326D" w:rsidRDefault="008F195B" w:rsidP="00E46D5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4DD8FA24" w14:textId="77777777" w:rsidR="008F195B" w:rsidRPr="004A326D" w:rsidRDefault="008F195B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1801200E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32637BF3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CE24D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352713A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7CCE7BF5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1876678F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116F8EAD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7FC13F63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3A9B02D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0FD887E4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00E1EBA1" w14:textId="77777777" w:rsidR="008F195B" w:rsidRPr="004A326D" w:rsidRDefault="008F195B" w:rsidP="00E46D5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761942FF" w14:textId="77777777" w:rsidR="008F195B" w:rsidRPr="004A326D" w:rsidRDefault="008F195B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422C23BA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2BDF7359" w14:textId="77777777" w:rsidTr="008F195B">
        <w:tc>
          <w:tcPr>
            <w:tcW w:w="6207" w:type="dxa"/>
            <w:gridSpan w:val="2"/>
            <w:shd w:val="clear" w:color="auto" w:fill="DDDDD8" w:themeFill="text2" w:themeFillTint="33"/>
          </w:tcPr>
          <w:p w14:paraId="042F9CF6" w14:textId="2A4F9958" w:rsidR="008F195B" w:rsidRPr="004A326D" w:rsidRDefault="008F195B" w:rsidP="008F195B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32"/>
                <w:szCs w:val="32"/>
              </w:rPr>
              <w:lastRenderedPageBreak/>
              <w:t xml:space="preserve">Priority Area: </w:t>
            </w:r>
            <w:r>
              <w:rPr>
                <w:rFonts w:cstheme="minorHAnsi"/>
                <w:b/>
                <w:sz w:val="32"/>
                <w:szCs w:val="32"/>
              </w:rPr>
              <w:t>Leadership &amp; Governance</w:t>
            </w:r>
            <w:r w:rsidRPr="004A326D">
              <w:rPr>
                <w:rFonts w:cstheme="minorHAnsi"/>
                <w:b/>
                <w:sz w:val="32"/>
                <w:szCs w:val="32"/>
              </w:rPr>
              <w:t xml:space="preserve">  </w:t>
            </w:r>
          </w:p>
        </w:tc>
        <w:tc>
          <w:tcPr>
            <w:tcW w:w="8389" w:type="dxa"/>
            <w:gridSpan w:val="4"/>
            <w:shd w:val="clear" w:color="auto" w:fill="DDDDD8" w:themeFill="text2" w:themeFillTint="33"/>
          </w:tcPr>
          <w:p w14:paraId="31A541F0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Key Staff –  + responsible governors </w:t>
            </w:r>
          </w:p>
        </w:tc>
      </w:tr>
      <w:tr w:rsidR="008F195B" w:rsidRPr="004A326D" w14:paraId="19FDAE9D" w14:textId="77777777" w:rsidTr="00E46D51">
        <w:tc>
          <w:tcPr>
            <w:tcW w:w="2722" w:type="dxa"/>
          </w:tcPr>
          <w:p w14:paraId="3658EB09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  <w:r w:rsidRPr="004A326D">
              <w:rPr>
                <w:rFonts w:cstheme="minorHAnsi"/>
                <w:sz w:val="20"/>
                <w:szCs w:val="20"/>
              </w:rPr>
              <w:t>Objective</w:t>
            </w:r>
          </w:p>
        </w:tc>
        <w:tc>
          <w:tcPr>
            <w:tcW w:w="11874" w:type="dxa"/>
            <w:gridSpan w:val="5"/>
          </w:tcPr>
          <w:p w14:paraId="0C3D799C" w14:textId="77777777" w:rsidR="008F195B" w:rsidRPr="004A326D" w:rsidRDefault="008F195B" w:rsidP="00E46D51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  <w:p w14:paraId="2D6F1822" w14:textId="77777777" w:rsidR="008F195B" w:rsidRPr="004A326D" w:rsidRDefault="008F195B" w:rsidP="00E46D51">
            <w:pPr>
              <w:rPr>
                <w:rFonts w:cstheme="minorHAnsi"/>
                <w:b/>
                <w:bCs/>
                <w:i/>
                <w:sz w:val="20"/>
                <w:szCs w:val="20"/>
              </w:rPr>
            </w:pPr>
          </w:p>
        </w:tc>
      </w:tr>
      <w:tr w:rsidR="008F195B" w:rsidRPr="004A326D" w14:paraId="040DEBDA" w14:textId="77777777" w:rsidTr="00E46D51">
        <w:tc>
          <w:tcPr>
            <w:tcW w:w="14596" w:type="dxa"/>
            <w:gridSpan w:val="6"/>
          </w:tcPr>
          <w:p w14:paraId="342083D8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 xml:space="preserve">Impact Statement </w:t>
            </w:r>
          </w:p>
          <w:p w14:paraId="5E6EC1E5" w14:textId="77777777" w:rsidR="008F195B" w:rsidRPr="004A326D" w:rsidRDefault="008F195B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5A115285" w14:textId="77777777" w:rsidR="008F195B" w:rsidRPr="004A326D" w:rsidRDefault="008F195B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  <w:p w14:paraId="65979A78" w14:textId="77777777" w:rsidR="008F195B" w:rsidRPr="004A326D" w:rsidRDefault="008F195B" w:rsidP="00E46D51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8F195B" w:rsidRPr="004A326D" w14:paraId="6B282ACB" w14:textId="77777777" w:rsidTr="00E46D51">
        <w:tc>
          <w:tcPr>
            <w:tcW w:w="7083" w:type="dxa"/>
            <w:gridSpan w:val="3"/>
            <w:tcBorders>
              <w:bottom w:val="single" w:sz="4" w:space="0" w:color="auto"/>
            </w:tcBorders>
          </w:tcPr>
          <w:p w14:paraId="251DC025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Actions (Including CPD)</w:t>
            </w:r>
          </w:p>
        </w:tc>
        <w:tc>
          <w:tcPr>
            <w:tcW w:w="4763" w:type="dxa"/>
            <w:tcBorders>
              <w:bottom w:val="single" w:sz="4" w:space="0" w:color="auto"/>
            </w:tcBorders>
          </w:tcPr>
          <w:p w14:paraId="01611CE5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Success Criteria</w:t>
            </w:r>
          </w:p>
        </w:tc>
        <w:tc>
          <w:tcPr>
            <w:tcW w:w="1992" w:type="dxa"/>
            <w:tcBorders>
              <w:bottom w:val="single" w:sz="4" w:space="0" w:color="auto"/>
            </w:tcBorders>
            <w:shd w:val="clear" w:color="auto" w:fill="auto"/>
          </w:tcPr>
          <w:p w14:paraId="059E1B51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Outcomes</w:t>
            </w:r>
          </w:p>
        </w:tc>
        <w:tc>
          <w:tcPr>
            <w:tcW w:w="758" w:type="dxa"/>
            <w:shd w:val="clear" w:color="auto" w:fill="auto"/>
          </w:tcPr>
          <w:p w14:paraId="1D8AA6A8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  <w:r w:rsidRPr="004A326D">
              <w:rPr>
                <w:rFonts w:cstheme="minorHAnsi"/>
                <w:b/>
                <w:sz w:val="20"/>
                <w:szCs w:val="20"/>
              </w:rPr>
              <w:t>RAG</w:t>
            </w:r>
          </w:p>
        </w:tc>
      </w:tr>
      <w:tr w:rsidR="008F195B" w:rsidRPr="004A326D" w14:paraId="0632A0E1" w14:textId="77777777" w:rsidTr="008F195B">
        <w:tc>
          <w:tcPr>
            <w:tcW w:w="145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DDDD8" w:themeFill="text2" w:themeFillTint="33"/>
          </w:tcPr>
          <w:p w14:paraId="7EFE8B4A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2EE00663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2891D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7C631245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7FC0E11E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25892613" w14:textId="77777777" w:rsidR="008F195B" w:rsidRPr="004A326D" w:rsidRDefault="008F195B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19866937" w14:textId="77777777" w:rsidR="008F195B" w:rsidRPr="004A326D" w:rsidRDefault="008F195B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547F334D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3FE10329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CFA4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A67B1F3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7229C48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45D24A4D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2F794523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5A5E2F66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6A4D342B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2ED746D7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13C56B31" w14:textId="77777777" w:rsidR="008F195B" w:rsidRPr="004A326D" w:rsidRDefault="008F195B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17ADFC69" w14:textId="77777777" w:rsidR="008F195B" w:rsidRPr="004A326D" w:rsidRDefault="008F195B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08B9182C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6E9B9E18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3180F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46FEBAF6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5573C18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6EA93E8E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6DD1C59E" w14:textId="77777777" w:rsidR="008F195B" w:rsidRPr="004A326D" w:rsidRDefault="008F195B" w:rsidP="00E46D51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23973E4E" w14:textId="77777777" w:rsidR="008F195B" w:rsidRPr="004A326D" w:rsidRDefault="008F195B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7C3DEC35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544ED6B3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EDD6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020D12F9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4A9D80F8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176991E0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480DF872" w14:textId="77777777" w:rsidR="008F195B" w:rsidRPr="004A326D" w:rsidRDefault="008F195B" w:rsidP="00E46D5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5B00FE7C" w14:textId="77777777" w:rsidR="008F195B" w:rsidRPr="004A326D" w:rsidRDefault="008F195B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502FC96A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195B" w:rsidRPr="004A326D" w14:paraId="75B39449" w14:textId="77777777" w:rsidTr="00E46D51">
        <w:tc>
          <w:tcPr>
            <w:tcW w:w="7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F8025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6F33F397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714D447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5207B57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A288063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3ED23041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209202BC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  <w:p w14:paraId="1C7FA6F6" w14:textId="77777777" w:rsidR="008F195B" w:rsidRPr="004A326D" w:rsidRDefault="008F195B" w:rsidP="00E46D5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</w:tcBorders>
          </w:tcPr>
          <w:p w14:paraId="6834FBD7" w14:textId="77777777" w:rsidR="008F195B" w:rsidRPr="004A326D" w:rsidRDefault="008F195B" w:rsidP="00E46D51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14:paraId="53AE4417" w14:textId="77777777" w:rsidR="008F195B" w:rsidRPr="004A326D" w:rsidRDefault="008F195B" w:rsidP="00E46D51">
            <w:pPr>
              <w:tabs>
                <w:tab w:val="right" w:pos="1832"/>
              </w:tabs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8" w:type="dxa"/>
            <w:shd w:val="clear" w:color="auto" w:fill="auto"/>
          </w:tcPr>
          <w:p w14:paraId="5F771027" w14:textId="77777777" w:rsidR="008F195B" w:rsidRPr="004A326D" w:rsidRDefault="008F195B" w:rsidP="00E46D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0C44CB2A" w14:textId="2874DB17" w:rsidR="00773D0A" w:rsidRPr="004A326D" w:rsidRDefault="00773D0A" w:rsidP="008F195B">
      <w:pPr>
        <w:tabs>
          <w:tab w:val="left" w:pos="580"/>
        </w:tabs>
        <w:rPr>
          <w:rFonts w:cstheme="minorHAnsi"/>
          <w:b/>
          <w:sz w:val="20"/>
          <w:szCs w:val="20"/>
        </w:rPr>
      </w:pPr>
    </w:p>
    <w:sectPr w:rsidR="00773D0A" w:rsidRPr="004A326D" w:rsidSect="00A601CA">
      <w:headerReference w:type="default" r:id="rId57"/>
      <w:footerReference w:type="default" r:id="rId58"/>
      <w:pgSz w:w="16820" w:h="11900" w:orient="landscape"/>
      <w:pgMar w:top="851" w:right="1077" w:bottom="851" w:left="1077" w:header="709" w:footer="709" w:gutter="0"/>
      <w:pgBorders w:offsetFrom="page">
        <w:top w:val="single" w:sz="24" w:space="24" w:color="32324C" w:themeColor="text1"/>
        <w:left w:val="single" w:sz="24" w:space="24" w:color="32324C" w:themeColor="text1"/>
        <w:bottom w:val="single" w:sz="24" w:space="24" w:color="32324C" w:themeColor="text1"/>
        <w:right w:val="single" w:sz="24" w:space="24" w:color="32324C" w:themeColor="tex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1D347B" w14:textId="77777777" w:rsidR="00FB520E" w:rsidRDefault="00FB520E" w:rsidP="004132AB">
      <w:pPr>
        <w:spacing w:after="0" w:line="240" w:lineRule="auto"/>
      </w:pPr>
      <w:r>
        <w:separator/>
      </w:r>
    </w:p>
  </w:endnote>
  <w:endnote w:type="continuationSeparator" w:id="0">
    <w:p w14:paraId="3734A32F" w14:textId="77777777" w:rsidR="00FB520E" w:rsidRDefault="00FB520E" w:rsidP="004132AB">
      <w:pPr>
        <w:spacing w:after="0" w:line="240" w:lineRule="auto"/>
      </w:pPr>
      <w:r>
        <w:continuationSeparator/>
      </w:r>
    </w:p>
  </w:endnote>
  <w:endnote w:type="continuationNotice" w:id="1">
    <w:p w14:paraId="377F4B16" w14:textId="77777777" w:rsidR="00FB520E" w:rsidRDefault="00FB52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XCCW Joined PC1a">
    <w:altName w:val="Calibri"/>
    <w:charset w:val="00"/>
    <w:family w:val="script"/>
    <w:pitch w:val="variable"/>
    <w:sig w:usb0="800000A7" w:usb1="10000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ptos" w:hAnsi="Aptos"/>
        <w:sz w:val="18"/>
        <w:szCs w:val="18"/>
      </w:rPr>
      <w:id w:val="-1407921233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6F226637" w14:textId="43EABC85" w:rsidR="00E20E0B" w:rsidRPr="00D903CD" w:rsidRDefault="00E20E0B">
        <w:pPr>
          <w:pStyle w:val="Footer"/>
          <w:pBdr>
            <w:top w:val="single" w:sz="4" w:space="1" w:color="D9D9D9" w:themeColor="background1" w:themeShade="D9"/>
          </w:pBdr>
          <w:rPr>
            <w:rFonts w:ascii="Aptos" w:hAnsi="Aptos"/>
            <w:b/>
            <w:bCs/>
            <w:sz w:val="18"/>
            <w:szCs w:val="18"/>
          </w:rPr>
        </w:pPr>
        <w:r w:rsidRPr="00D903CD">
          <w:rPr>
            <w:rFonts w:ascii="Aptos" w:hAnsi="Aptos"/>
            <w:sz w:val="18"/>
            <w:szCs w:val="18"/>
          </w:rPr>
          <w:fldChar w:fldCharType="begin"/>
        </w:r>
        <w:r w:rsidRPr="00D903CD">
          <w:rPr>
            <w:rFonts w:ascii="Aptos" w:hAnsi="Aptos"/>
            <w:sz w:val="18"/>
            <w:szCs w:val="18"/>
          </w:rPr>
          <w:instrText xml:space="preserve"> PAGE   \* MERGEFORMAT </w:instrText>
        </w:r>
        <w:r w:rsidRPr="00D903CD">
          <w:rPr>
            <w:rFonts w:ascii="Aptos" w:hAnsi="Aptos"/>
            <w:sz w:val="18"/>
            <w:szCs w:val="18"/>
          </w:rPr>
          <w:fldChar w:fldCharType="separate"/>
        </w:r>
        <w:r w:rsidR="000452BA" w:rsidRPr="000452BA">
          <w:rPr>
            <w:rFonts w:ascii="Aptos" w:hAnsi="Aptos"/>
            <w:b/>
            <w:bCs/>
            <w:noProof/>
            <w:sz w:val="18"/>
            <w:szCs w:val="18"/>
          </w:rPr>
          <w:t>2</w:t>
        </w:r>
        <w:r w:rsidRPr="00D903CD">
          <w:rPr>
            <w:rFonts w:ascii="Aptos" w:hAnsi="Aptos"/>
            <w:b/>
            <w:bCs/>
            <w:noProof/>
            <w:sz w:val="18"/>
            <w:szCs w:val="18"/>
          </w:rPr>
          <w:fldChar w:fldCharType="end"/>
        </w:r>
        <w:r w:rsidRPr="00D903CD">
          <w:rPr>
            <w:rFonts w:ascii="Aptos" w:hAnsi="Aptos"/>
            <w:b/>
            <w:bCs/>
            <w:sz w:val="18"/>
            <w:szCs w:val="18"/>
          </w:rPr>
          <w:t xml:space="preserve"> | </w:t>
        </w:r>
        <w:r w:rsidRPr="00D903CD">
          <w:rPr>
            <w:rFonts w:ascii="Aptos" w:hAnsi="Aptos"/>
            <w:color w:val="808080" w:themeColor="background1" w:themeShade="80"/>
            <w:spacing w:val="60"/>
            <w:sz w:val="18"/>
            <w:szCs w:val="18"/>
          </w:rPr>
          <w:t>Page</w:t>
        </w:r>
      </w:p>
    </w:sdtContent>
  </w:sdt>
  <w:p w14:paraId="15B83DB9" w14:textId="77777777" w:rsidR="00E20E0B" w:rsidRDefault="00E20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32B05" w14:textId="77777777" w:rsidR="00FB520E" w:rsidRDefault="00FB520E" w:rsidP="004132AB">
      <w:pPr>
        <w:spacing w:after="0" w:line="240" w:lineRule="auto"/>
      </w:pPr>
      <w:r>
        <w:separator/>
      </w:r>
    </w:p>
  </w:footnote>
  <w:footnote w:type="continuationSeparator" w:id="0">
    <w:p w14:paraId="555805D5" w14:textId="77777777" w:rsidR="00FB520E" w:rsidRDefault="00FB520E" w:rsidP="004132AB">
      <w:pPr>
        <w:spacing w:after="0" w:line="240" w:lineRule="auto"/>
      </w:pPr>
      <w:r>
        <w:continuationSeparator/>
      </w:r>
    </w:p>
  </w:footnote>
  <w:footnote w:type="continuationNotice" w:id="1">
    <w:p w14:paraId="5B96EF28" w14:textId="77777777" w:rsidR="00FB520E" w:rsidRDefault="00FB52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59036" w14:textId="6D3C3863" w:rsidR="00E20E0B" w:rsidRDefault="00E20E0B" w:rsidP="00A31CE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5706F"/>
    <w:multiLevelType w:val="hybridMultilevel"/>
    <w:tmpl w:val="CBB0D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1A68B2"/>
    <w:multiLevelType w:val="hybridMultilevel"/>
    <w:tmpl w:val="D86655A2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8D0FDA"/>
    <w:multiLevelType w:val="hybridMultilevel"/>
    <w:tmpl w:val="CA8E62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D53C3F"/>
    <w:multiLevelType w:val="hybridMultilevel"/>
    <w:tmpl w:val="222AF4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265853"/>
    <w:multiLevelType w:val="hybridMultilevel"/>
    <w:tmpl w:val="481481A8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9A024C"/>
    <w:multiLevelType w:val="hybridMultilevel"/>
    <w:tmpl w:val="17FC6D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E2506A"/>
    <w:multiLevelType w:val="hybridMultilevel"/>
    <w:tmpl w:val="FFC27FC4"/>
    <w:lvl w:ilvl="0" w:tplc="F1E2EEF0">
      <w:start w:val="1"/>
      <w:numFmt w:val="bullet"/>
      <w:pStyle w:val="Bulletsspaced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9648D2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413D4"/>
    <w:multiLevelType w:val="hybridMultilevel"/>
    <w:tmpl w:val="3552D5E4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2745AA"/>
    <w:multiLevelType w:val="hybridMultilevel"/>
    <w:tmpl w:val="661A91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D1202B"/>
    <w:multiLevelType w:val="hybridMultilevel"/>
    <w:tmpl w:val="9AE49A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4E42A10"/>
    <w:multiLevelType w:val="hybridMultilevel"/>
    <w:tmpl w:val="44503102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AE158CC"/>
    <w:multiLevelType w:val="hybridMultilevel"/>
    <w:tmpl w:val="9162F93A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89138B"/>
    <w:multiLevelType w:val="hybridMultilevel"/>
    <w:tmpl w:val="EFD8D83C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C72912"/>
    <w:multiLevelType w:val="hybridMultilevel"/>
    <w:tmpl w:val="5BF0737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674304"/>
    <w:multiLevelType w:val="hybridMultilevel"/>
    <w:tmpl w:val="D360B8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377B86"/>
    <w:multiLevelType w:val="hybridMultilevel"/>
    <w:tmpl w:val="085CF644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152C59"/>
    <w:multiLevelType w:val="hybridMultilevel"/>
    <w:tmpl w:val="27320E34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24232B"/>
    <w:multiLevelType w:val="hybridMultilevel"/>
    <w:tmpl w:val="67AA4F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3F1AF5"/>
    <w:multiLevelType w:val="hybridMultilevel"/>
    <w:tmpl w:val="D14A9766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1C4998"/>
    <w:multiLevelType w:val="hybridMultilevel"/>
    <w:tmpl w:val="3CEEDE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C60F99"/>
    <w:multiLevelType w:val="hybridMultilevel"/>
    <w:tmpl w:val="15AA6D18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46681F"/>
    <w:multiLevelType w:val="hybridMultilevel"/>
    <w:tmpl w:val="8E721C6E"/>
    <w:lvl w:ilvl="0" w:tplc="3992E660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  <w:b/>
        <w:color w:val="00206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C213BE"/>
    <w:multiLevelType w:val="hybridMultilevel"/>
    <w:tmpl w:val="3FC86B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49685E"/>
    <w:multiLevelType w:val="hybridMultilevel"/>
    <w:tmpl w:val="ED603ED8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937DAC"/>
    <w:multiLevelType w:val="hybridMultilevel"/>
    <w:tmpl w:val="14E4E1B8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A3A23EC"/>
    <w:multiLevelType w:val="hybridMultilevel"/>
    <w:tmpl w:val="93CC97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D251BA6"/>
    <w:multiLevelType w:val="hybridMultilevel"/>
    <w:tmpl w:val="FC3E88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212F89"/>
    <w:multiLevelType w:val="hybridMultilevel"/>
    <w:tmpl w:val="7AE4E6EA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33A74E7"/>
    <w:multiLevelType w:val="hybridMultilevel"/>
    <w:tmpl w:val="8CF29B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86650A7"/>
    <w:multiLevelType w:val="hybridMultilevel"/>
    <w:tmpl w:val="596624BC"/>
    <w:lvl w:ilvl="0" w:tplc="D1D8C4E0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  <w:b/>
        <w:color w:val="00206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F2703EC"/>
    <w:multiLevelType w:val="hybridMultilevel"/>
    <w:tmpl w:val="08ACE7C8"/>
    <w:lvl w:ilvl="0" w:tplc="C450C812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  <w:b/>
        <w:color w:val="00206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0693531"/>
    <w:multiLevelType w:val="hybridMultilevel"/>
    <w:tmpl w:val="89D89CBC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17A194D"/>
    <w:multiLevelType w:val="hybridMultilevel"/>
    <w:tmpl w:val="9DA8AE48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660DE2"/>
    <w:multiLevelType w:val="hybridMultilevel"/>
    <w:tmpl w:val="AE98B204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DF5725A"/>
    <w:multiLevelType w:val="hybridMultilevel"/>
    <w:tmpl w:val="5BB4602C"/>
    <w:lvl w:ilvl="0" w:tplc="28C22230">
      <w:start w:val="1"/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3"/>
  </w:num>
  <w:num w:numId="4">
    <w:abstractNumId w:val="17"/>
  </w:num>
  <w:num w:numId="5">
    <w:abstractNumId w:val="9"/>
  </w:num>
  <w:num w:numId="6">
    <w:abstractNumId w:val="0"/>
  </w:num>
  <w:num w:numId="7">
    <w:abstractNumId w:val="25"/>
  </w:num>
  <w:num w:numId="8">
    <w:abstractNumId w:val="19"/>
  </w:num>
  <w:num w:numId="9">
    <w:abstractNumId w:val="28"/>
  </w:num>
  <w:num w:numId="10">
    <w:abstractNumId w:val="26"/>
  </w:num>
  <w:num w:numId="11">
    <w:abstractNumId w:val="3"/>
  </w:num>
  <w:num w:numId="12">
    <w:abstractNumId w:val="4"/>
  </w:num>
  <w:num w:numId="13">
    <w:abstractNumId w:val="5"/>
  </w:num>
  <w:num w:numId="14">
    <w:abstractNumId w:val="22"/>
  </w:num>
  <w:num w:numId="15">
    <w:abstractNumId w:val="10"/>
  </w:num>
  <w:num w:numId="16">
    <w:abstractNumId w:val="32"/>
  </w:num>
  <w:num w:numId="17">
    <w:abstractNumId w:val="31"/>
  </w:num>
  <w:num w:numId="18">
    <w:abstractNumId w:val="27"/>
  </w:num>
  <w:num w:numId="19">
    <w:abstractNumId w:val="15"/>
  </w:num>
  <w:num w:numId="20">
    <w:abstractNumId w:val="14"/>
  </w:num>
  <w:num w:numId="21">
    <w:abstractNumId w:val="11"/>
  </w:num>
  <w:num w:numId="22">
    <w:abstractNumId w:val="33"/>
  </w:num>
  <w:num w:numId="23">
    <w:abstractNumId w:val="2"/>
  </w:num>
  <w:num w:numId="24">
    <w:abstractNumId w:val="18"/>
  </w:num>
  <w:num w:numId="25">
    <w:abstractNumId w:val="16"/>
  </w:num>
  <w:num w:numId="26">
    <w:abstractNumId w:val="1"/>
  </w:num>
  <w:num w:numId="27">
    <w:abstractNumId w:val="23"/>
  </w:num>
  <w:num w:numId="28">
    <w:abstractNumId w:val="7"/>
  </w:num>
  <w:num w:numId="29">
    <w:abstractNumId w:val="12"/>
  </w:num>
  <w:num w:numId="30">
    <w:abstractNumId w:val="20"/>
  </w:num>
  <w:num w:numId="31">
    <w:abstractNumId w:val="24"/>
  </w:num>
  <w:num w:numId="32">
    <w:abstractNumId w:val="34"/>
  </w:num>
  <w:num w:numId="33">
    <w:abstractNumId w:val="30"/>
  </w:num>
  <w:num w:numId="34">
    <w:abstractNumId w:val="29"/>
  </w:num>
  <w:num w:numId="35">
    <w:abstractNumId w:val="2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3sDAzNrcwNTUxMzNT0lEKTi0uzszPAykwNKgFADOmCootAAAA"/>
  </w:docVars>
  <w:rsids>
    <w:rsidRoot w:val="00773D0A"/>
    <w:rsid w:val="00005435"/>
    <w:rsid w:val="0000671C"/>
    <w:rsid w:val="00010EA3"/>
    <w:rsid w:val="00015D53"/>
    <w:rsid w:val="0001672F"/>
    <w:rsid w:val="00024E38"/>
    <w:rsid w:val="00030190"/>
    <w:rsid w:val="0003463B"/>
    <w:rsid w:val="000374DA"/>
    <w:rsid w:val="000405C9"/>
    <w:rsid w:val="000406A1"/>
    <w:rsid w:val="00040791"/>
    <w:rsid w:val="00041B48"/>
    <w:rsid w:val="000433CC"/>
    <w:rsid w:val="000437CD"/>
    <w:rsid w:val="000452BA"/>
    <w:rsid w:val="00047E52"/>
    <w:rsid w:val="000503A3"/>
    <w:rsid w:val="000514BD"/>
    <w:rsid w:val="00051BFB"/>
    <w:rsid w:val="00052D46"/>
    <w:rsid w:val="000554EA"/>
    <w:rsid w:val="000602B9"/>
    <w:rsid w:val="0006124F"/>
    <w:rsid w:val="0006280A"/>
    <w:rsid w:val="0007202A"/>
    <w:rsid w:val="00072375"/>
    <w:rsid w:val="000729B2"/>
    <w:rsid w:val="00073BF4"/>
    <w:rsid w:val="00076769"/>
    <w:rsid w:val="00076CE9"/>
    <w:rsid w:val="00080790"/>
    <w:rsid w:val="00080D01"/>
    <w:rsid w:val="00082BB7"/>
    <w:rsid w:val="00083E54"/>
    <w:rsid w:val="00087181"/>
    <w:rsid w:val="000904E0"/>
    <w:rsid w:val="00091D14"/>
    <w:rsid w:val="000940C5"/>
    <w:rsid w:val="00095564"/>
    <w:rsid w:val="0009560A"/>
    <w:rsid w:val="00095808"/>
    <w:rsid w:val="0009652C"/>
    <w:rsid w:val="00097C00"/>
    <w:rsid w:val="000A0CAF"/>
    <w:rsid w:val="000A3238"/>
    <w:rsid w:val="000A65CD"/>
    <w:rsid w:val="000B4231"/>
    <w:rsid w:val="000B6E12"/>
    <w:rsid w:val="000C0D53"/>
    <w:rsid w:val="000C0FB7"/>
    <w:rsid w:val="000C1E24"/>
    <w:rsid w:val="000C40A2"/>
    <w:rsid w:val="000C48A3"/>
    <w:rsid w:val="000C7799"/>
    <w:rsid w:val="000C7C73"/>
    <w:rsid w:val="000D4336"/>
    <w:rsid w:val="000D6E4A"/>
    <w:rsid w:val="000E0F8C"/>
    <w:rsid w:val="000F0BE5"/>
    <w:rsid w:val="000F12E0"/>
    <w:rsid w:val="000F77E5"/>
    <w:rsid w:val="00100A12"/>
    <w:rsid w:val="00101D14"/>
    <w:rsid w:val="00102036"/>
    <w:rsid w:val="001031AE"/>
    <w:rsid w:val="0010343B"/>
    <w:rsid w:val="00105F34"/>
    <w:rsid w:val="0010606E"/>
    <w:rsid w:val="001079EC"/>
    <w:rsid w:val="00112CBD"/>
    <w:rsid w:val="00113B14"/>
    <w:rsid w:val="001146A2"/>
    <w:rsid w:val="00116DF3"/>
    <w:rsid w:val="001204A3"/>
    <w:rsid w:val="00120BF2"/>
    <w:rsid w:val="00120F1D"/>
    <w:rsid w:val="0012161A"/>
    <w:rsid w:val="0012419C"/>
    <w:rsid w:val="00124D49"/>
    <w:rsid w:val="0012652C"/>
    <w:rsid w:val="001275C1"/>
    <w:rsid w:val="00133A16"/>
    <w:rsid w:val="0013520C"/>
    <w:rsid w:val="00135B4E"/>
    <w:rsid w:val="0014725E"/>
    <w:rsid w:val="00150DF9"/>
    <w:rsid w:val="001510AC"/>
    <w:rsid w:val="00154DF0"/>
    <w:rsid w:val="001554D2"/>
    <w:rsid w:val="00155756"/>
    <w:rsid w:val="001572DC"/>
    <w:rsid w:val="00161D0A"/>
    <w:rsid w:val="00161D54"/>
    <w:rsid w:val="00161E87"/>
    <w:rsid w:val="001626A9"/>
    <w:rsid w:val="00170B7C"/>
    <w:rsid w:val="00173FA7"/>
    <w:rsid w:val="00174175"/>
    <w:rsid w:val="001748CD"/>
    <w:rsid w:val="00180117"/>
    <w:rsid w:val="00181D07"/>
    <w:rsid w:val="001822B4"/>
    <w:rsid w:val="001847E7"/>
    <w:rsid w:val="0018523F"/>
    <w:rsid w:val="00187DB7"/>
    <w:rsid w:val="001919A7"/>
    <w:rsid w:val="001919C6"/>
    <w:rsid w:val="0019440F"/>
    <w:rsid w:val="00197382"/>
    <w:rsid w:val="00197B53"/>
    <w:rsid w:val="001A4EEE"/>
    <w:rsid w:val="001A55EF"/>
    <w:rsid w:val="001A676E"/>
    <w:rsid w:val="001A6CBC"/>
    <w:rsid w:val="001B24E7"/>
    <w:rsid w:val="001B2A35"/>
    <w:rsid w:val="001B3458"/>
    <w:rsid w:val="001C184F"/>
    <w:rsid w:val="001C538A"/>
    <w:rsid w:val="001D0B00"/>
    <w:rsid w:val="001D1356"/>
    <w:rsid w:val="001D1A00"/>
    <w:rsid w:val="001D3625"/>
    <w:rsid w:val="001D5DF5"/>
    <w:rsid w:val="001E035A"/>
    <w:rsid w:val="001E588D"/>
    <w:rsid w:val="001E69F6"/>
    <w:rsid w:val="001F1582"/>
    <w:rsid w:val="001F1ACE"/>
    <w:rsid w:val="001F478C"/>
    <w:rsid w:val="001F557F"/>
    <w:rsid w:val="001F5A06"/>
    <w:rsid w:val="001F666F"/>
    <w:rsid w:val="00200CA9"/>
    <w:rsid w:val="00201DB9"/>
    <w:rsid w:val="00203A36"/>
    <w:rsid w:val="002046A0"/>
    <w:rsid w:val="00205608"/>
    <w:rsid w:val="00205882"/>
    <w:rsid w:val="0021001D"/>
    <w:rsid w:val="00210481"/>
    <w:rsid w:val="00210E97"/>
    <w:rsid w:val="002110F6"/>
    <w:rsid w:val="002112A8"/>
    <w:rsid w:val="0021138A"/>
    <w:rsid w:val="00212E69"/>
    <w:rsid w:val="00214D45"/>
    <w:rsid w:val="00216458"/>
    <w:rsid w:val="00217D1F"/>
    <w:rsid w:val="00220E91"/>
    <w:rsid w:val="00222658"/>
    <w:rsid w:val="002228BA"/>
    <w:rsid w:val="00223469"/>
    <w:rsid w:val="0022411B"/>
    <w:rsid w:val="002336E9"/>
    <w:rsid w:val="00235995"/>
    <w:rsid w:val="00236AEC"/>
    <w:rsid w:val="00237083"/>
    <w:rsid w:val="00240156"/>
    <w:rsid w:val="00240803"/>
    <w:rsid w:val="00240BAA"/>
    <w:rsid w:val="00245067"/>
    <w:rsid w:val="002472F8"/>
    <w:rsid w:val="00250C0E"/>
    <w:rsid w:val="00251CD6"/>
    <w:rsid w:val="0025268D"/>
    <w:rsid w:val="0025377C"/>
    <w:rsid w:val="00255BA5"/>
    <w:rsid w:val="00255D2A"/>
    <w:rsid w:val="00257977"/>
    <w:rsid w:val="00260B1E"/>
    <w:rsid w:val="002628B1"/>
    <w:rsid w:val="002631C4"/>
    <w:rsid w:val="00265930"/>
    <w:rsid w:val="00266380"/>
    <w:rsid w:val="00266968"/>
    <w:rsid w:val="00267B91"/>
    <w:rsid w:val="00267E81"/>
    <w:rsid w:val="00270D47"/>
    <w:rsid w:val="00272D66"/>
    <w:rsid w:val="002748E7"/>
    <w:rsid w:val="00275008"/>
    <w:rsid w:val="00280688"/>
    <w:rsid w:val="00281B4E"/>
    <w:rsid w:val="00281E4B"/>
    <w:rsid w:val="002825E3"/>
    <w:rsid w:val="00283537"/>
    <w:rsid w:val="00284300"/>
    <w:rsid w:val="00284C13"/>
    <w:rsid w:val="00287C0D"/>
    <w:rsid w:val="002903A1"/>
    <w:rsid w:val="00292726"/>
    <w:rsid w:val="002935C4"/>
    <w:rsid w:val="00294857"/>
    <w:rsid w:val="00295E0A"/>
    <w:rsid w:val="00296815"/>
    <w:rsid w:val="00297B68"/>
    <w:rsid w:val="002A204C"/>
    <w:rsid w:val="002A2892"/>
    <w:rsid w:val="002A4FD8"/>
    <w:rsid w:val="002A73DB"/>
    <w:rsid w:val="002B31DB"/>
    <w:rsid w:val="002C242B"/>
    <w:rsid w:val="002C305F"/>
    <w:rsid w:val="002C45A4"/>
    <w:rsid w:val="002C591C"/>
    <w:rsid w:val="002D0E67"/>
    <w:rsid w:val="002D2B1D"/>
    <w:rsid w:val="002D578B"/>
    <w:rsid w:val="002D73E2"/>
    <w:rsid w:val="002E071B"/>
    <w:rsid w:val="002E1A87"/>
    <w:rsid w:val="002F08D5"/>
    <w:rsid w:val="002F23D4"/>
    <w:rsid w:val="002F2567"/>
    <w:rsid w:val="002F2A7D"/>
    <w:rsid w:val="002F37A6"/>
    <w:rsid w:val="002F5B21"/>
    <w:rsid w:val="00300961"/>
    <w:rsid w:val="0030225C"/>
    <w:rsid w:val="003069B3"/>
    <w:rsid w:val="00307FCF"/>
    <w:rsid w:val="00311534"/>
    <w:rsid w:val="00312495"/>
    <w:rsid w:val="00312B4F"/>
    <w:rsid w:val="003158C9"/>
    <w:rsid w:val="0032297A"/>
    <w:rsid w:val="003267E6"/>
    <w:rsid w:val="0032757C"/>
    <w:rsid w:val="00333660"/>
    <w:rsid w:val="00340088"/>
    <w:rsid w:val="00340E8F"/>
    <w:rsid w:val="0034251D"/>
    <w:rsid w:val="00345F61"/>
    <w:rsid w:val="00346060"/>
    <w:rsid w:val="00350038"/>
    <w:rsid w:val="00350841"/>
    <w:rsid w:val="003511DE"/>
    <w:rsid w:val="00351EF7"/>
    <w:rsid w:val="0035301C"/>
    <w:rsid w:val="00355123"/>
    <w:rsid w:val="0036487D"/>
    <w:rsid w:val="00365CBD"/>
    <w:rsid w:val="00366037"/>
    <w:rsid w:val="00371970"/>
    <w:rsid w:val="00371EF5"/>
    <w:rsid w:val="00372D3C"/>
    <w:rsid w:val="003753DD"/>
    <w:rsid w:val="00381D2A"/>
    <w:rsid w:val="003958B0"/>
    <w:rsid w:val="00396588"/>
    <w:rsid w:val="00397293"/>
    <w:rsid w:val="003A0544"/>
    <w:rsid w:val="003A1359"/>
    <w:rsid w:val="003A2BEB"/>
    <w:rsid w:val="003A465A"/>
    <w:rsid w:val="003A49C9"/>
    <w:rsid w:val="003B17BF"/>
    <w:rsid w:val="003B59F0"/>
    <w:rsid w:val="003B7171"/>
    <w:rsid w:val="003C1052"/>
    <w:rsid w:val="003C136B"/>
    <w:rsid w:val="003C182D"/>
    <w:rsid w:val="003C2318"/>
    <w:rsid w:val="003C62F5"/>
    <w:rsid w:val="003C7491"/>
    <w:rsid w:val="003C7961"/>
    <w:rsid w:val="003D0CDD"/>
    <w:rsid w:val="003D3B44"/>
    <w:rsid w:val="003D5E37"/>
    <w:rsid w:val="003E0AF9"/>
    <w:rsid w:val="003E24E0"/>
    <w:rsid w:val="003E2E70"/>
    <w:rsid w:val="003E3FAF"/>
    <w:rsid w:val="003E40E1"/>
    <w:rsid w:val="003E4E59"/>
    <w:rsid w:val="003E5746"/>
    <w:rsid w:val="003E5D14"/>
    <w:rsid w:val="003E687E"/>
    <w:rsid w:val="003F2E5D"/>
    <w:rsid w:val="003F4032"/>
    <w:rsid w:val="004001E4"/>
    <w:rsid w:val="004010D6"/>
    <w:rsid w:val="00401531"/>
    <w:rsid w:val="00402DB8"/>
    <w:rsid w:val="004031EE"/>
    <w:rsid w:val="0040421C"/>
    <w:rsid w:val="004049AC"/>
    <w:rsid w:val="00407BE5"/>
    <w:rsid w:val="00410FAC"/>
    <w:rsid w:val="004132AB"/>
    <w:rsid w:val="004146ED"/>
    <w:rsid w:val="00416729"/>
    <w:rsid w:val="004205C9"/>
    <w:rsid w:val="004211C8"/>
    <w:rsid w:val="00431A9B"/>
    <w:rsid w:val="0043386C"/>
    <w:rsid w:val="00434C43"/>
    <w:rsid w:val="00435305"/>
    <w:rsid w:val="004361BC"/>
    <w:rsid w:val="00436988"/>
    <w:rsid w:val="00436F97"/>
    <w:rsid w:val="00441CD5"/>
    <w:rsid w:val="004449CC"/>
    <w:rsid w:val="00444D2C"/>
    <w:rsid w:val="00445171"/>
    <w:rsid w:val="004460D0"/>
    <w:rsid w:val="00446D12"/>
    <w:rsid w:val="004514A7"/>
    <w:rsid w:val="004579C6"/>
    <w:rsid w:val="004606B3"/>
    <w:rsid w:val="00461410"/>
    <w:rsid w:val="0046172D"/>
    <w:rsid w:val="00463D79"/>
    <w:rsid w:val="004657A8"/>
    <w:rsid w:val="004662D5"/>
    <w:rsid w:val="004666F6"/>
    <w:rsid w:val="0046726E"/>
    <w:rsid w:val="00471A63"/>
    <w:rsid w:val="004729B6"/>
    <w:rsid w:val="00473669"/>
    <w:rsid w:val="00474F8C"/>
    <w:rsid w:val="0047500C"/>
    <w:rsid w:val="00481810"/>
    <w:rsid w:val="0048335E"/>
    <w:rsid w:val="004874AE"/>
    <w:rsid w:val="00490DC8"/>
    <w:rsid w:val="004936F3"/>
    <w:rsid w:val="00493839"/>
    <w:rsid w:val="004952C6"/>
    <w:rsid w:val="00496319"/>
    <w:rsid w:val="00497D40"/>
    <w:rsid w:val="004A0F0F"/>
    <w:rsid w:val="004A326D"/>
    <w:rsid w:val="004A7BFC"/>
    <w:rsid w:val="004B06EE"/>
    <w:rsid w:val="004B4C5C"/>
    <w:rsid w:val="004B4EEB"/>
    <w:rsid w:val="004B61E8"/>
    <w:rsid w:val="004B65BE"/>
    <w:rsid w:val="004C1D70"/>
    <w:rsid w:val="004C40E4"/>
    <w:rsid w:val="004C4DEE"/>
    <w:rsid w:val="004C56B4"/>
    <w:rsid w:val="004C5EF8"/>
    <w:rsid w:val="004C6C87"/>
    <w:rsid w:val="004D0286"/>
    <w:rsid w:val="004D173C"/>
    <w:rsid w:val="004D543A"/>
    <w:rsid w:val="004D5FD8"/>
    <w:rsid w:val="004D6489"/>
    <w:rsid w:val="004D76DF"/>
    <w:rsid w:val="004D775B"/>
    <w:rsid w:val="004E0213"/>
    <w:rsid w:val="004E2ED4"/>
    <w:rsid w:val="004E5A75"/>
    <w:rsid w:val="004E6739"/>
    <w:rsid w:val="004E7C93"/>
    <w:rsid w:val="004F01F7"/>
    <w:rsid w:val="004F12C7"/>
    <w:rsid w:val="004F131E"/>
    <w:rsid w:val="004F21F2"/>
    <w:rsid w:val="004F2ED4"/>
    <w:rsid w:val="004F4981"/>
    <w:rsid w:val="004F7B20"/>
    <w:rsid w:val="00500FE6"/>
    <w:rsid w:val="00505D9A"/>
    <w:rsid w:val="005127DB"/>
    <w:rsid w:val="00513FA8"/>
    <w:rsid w:val="00516596"/>
    <w:rsid w:val="0051735C"/>
    <w:rsid w:val="005210F0"/>
    <w:rsid w:val="00521830"/>
    <w:rsid w:val="00523576"/>
    <w:rsid w:val="00524D8D"/>
    <w:rsid w:val="0052600E"/>
    <w:rsid w:val="00526AA5"/>
    <w:rsid w:val="00533175"/>
    <w:rsid w:val="00535B30"/>
    <w:rsid w:val="00535C7B"/>
    <w:rsid w:val="00535D32"/>
    <w:rsid w:val="005372E2"/>
    <w:rsid w:val="00537A66"/>
    <w:rsid w:val="005425A3"/>
    <w:rsid w:val="00543004"/>
    <w:rsid w:val="00546BC1"/>
    <w:rsid w:val="005472A3"/>
    <w:rsid w:val="00547702"/>
    <w:rsid w:val="00551A84"/>
    <w:rsid w:val="00553B06"/>
    <w:rsid w:val="005624AD"/>
    <w:rsid w:val="00563595"/>
    <w:rsid w:val="005650D8"/>
    <w:rsid w:val="00567D9B"/>
    <w:rsid w:val="00570CBB"/>
    <w:rsid w:val="00574558"/>
    <w:rsid w:val="00584B8B"/>
    <w:rsid w:val="005871FE"/>
    <w:rsid w:val="00587FB1"/>
    <w:rsid w:val="005931E8"/>
    <w:rsid w:val="00593412"/>
    <w:rsid w:val="00593C44"/>
    <w:rsid w:val="005945C8"/>
    <w:rsid w:val="00595AF4"/>
    <w:rsid w:val="00597D84"/>
    <w:rsid w:val="005A2CC4"/>
    <w:rsid w:val="005A5185"/>
    <w:rsid w:val="005A5399"/>
    <w:rsid w:val="005A5A26"/>
    <w:rsid w:val="005A76A5"/>
    <w:rsid w:val="005A7963"/>
    <w:rsid w:val="005B042E"/>
    <w:rsid w:val="005B09A7"/>
    <w:rsid w:val="005B1928"/>
    <w:rsid w:val="005B1B3A"/>
    <w:rsid w:val="005B5E5B"/>
    <w:rsid w:val="005C1CDE"/>
    <w:rsid w:val="005C255A"/>
    <w:rsid w:val="005C5385"/>
    <w:rsid w:val="005C5FA3"/>
    <w:rsid w:val="005C706A"/>
    <w:rsid w:val="005C7E50"/>
    <w:rsid w:val="005D14EF"/>
    <w:rsid w:val="005D5FB1"/>
    <w:rsid w:val="005E0B5B"/>
    <w:rsid w:val="005E4D4C"/>
    <w:rsid w:val="005F0D8C"/>
    <w:rsid w:val="005F15B3"/>
    <w:rsid w:val="005F2A39"/>
    <w:rsid w:val="005F4715"/>
    <w:rsid w:val="006013E3"/>
    <w:rsid w:val="00603E96"/>
    <w:rsid w:val="006054F0"/>
    <w:rsid w:val="006067FA"/>
    <w:rsid w:val="00607660"/>
    <w:rsid w:val="006126F0"/>
    <w:rsid w:val="0061376E"/>
    <w:rsid w:val="006178FA"/>
    <w:rsid w:val="00622ED0"/>
    <w:rsid w:val="00627767"/>
    <w:rsid w:val="00631EBD"/>
    <w:rsid w:val="00632C11"/>
    <w:rsid w:val="00632C7A"/>
    <w:rsid w:val="00635C58"/>
    <w:rsid w:val="00637BB7"/>
    <w:rsid w:val="00640941"/>
    <w:rsid w:val="00640D2A"/>
    <w:rsid w:val="00641482"/>
    <w:rsid w:val="006475F6"/>
    <w:rsid w:val="00654D8E"/>
    <w:rsid w:val="0066086E"/>
    <w:rsid w:val="00663DEA"/>
    <w:rsid w:val="0066419F"/>
    <w:rsid w:val="00664733"/>
    <w:rsid w:val="00666185"/>
    <w:rsid w:val="00666E40"/>
    <w:rsid w:val="00666E6C"/>
    <w:rsid w:val="006715E2"/>
    <w:rsid w:val="00671F4C"/>
    <w:rsid w:val="00675A43"/>
    <w:rsid w:val="00676B77"/>
    <w:rsid w:val="006816B6"/>
    <w:rsid w:val="00682430"/>
    <w:rsid w:val="0068420E"/>
    <w:rsid w:val="00685917"/>
    <w:rsid w:val="00686AC7"/>
    <w:rsid w:val="00687973"/>
    <w:rsid w:val="006926E8"/>
    <w:rsid w:val="00697BA2"/>
    <w:rsid w:val="006A08A6"/>
    <w:rsid w:val="006A3DC0"/>
    <w:rsid w:val="006A4482"/>
    <w:rsid w:val="006A5A6C"/>
    <w:rsid w:val="006A7B42"/>
    <w:rsid w:val="006B09DF"/>
    <w:rsid w:val="006B30F9"/>
    <w:rsid w:val="006B5D02"/>
    <w:rsid w:val="006C0ADD"/>
    <w:rsid w:val="006C5852"/>
    <w:rsid w:val="006C623B"/>
    <w:rsid w:val="006D0E0E"/>
    <w:rsid w:val="006D31BD"/>
    <w:rsid w:val="006D37CE"/>
    <w:rsid w:val="006D42D8"/>
    <w:rsid w:val="006D5916"/>
    <w:rsid w:val="006D6139"/>
    <w:rsid w:val="006D63D3"/>
    <w:rsid w:val="006E02FA"/>
    <w:rsid w:val="006E19C0"/>
    <w:rsid w:val="006E31B9"/>
    <w:rsid w:val="006E470B"/>
    <w:rsid w:val="006E4B99"/>
    <w:rsid w:val="006E4E4E"/>
    <w:rsid w:val="006E4E6A"/>
    <w:rsid w:val="006E5F95"/>
    <w:rsid w:val="006F2AB6"/>
    <w:rsid w:val="006F4195"/>
    <w:rsid w:val="006F432B"/>
    <w:rsid w:val="006F6510"/>
    <w:rsid w:val="0070496C"/>
    <w:rsid w:val="00705E9B"/>
    <w:rsid w:val="0070709D"/>
    <w:rsid w:val="00707CD9"/>
    <w:rsid w:val="00716250"/>
    <w:rsid w:val="00717B12"/>
    <w:rsid w:val="00720ABD"/>
    <w:rsid w:val="00721AC7"/>
    <w:rsid w:val="0072206B"/>
    <w:rsid w:val="00722308"/>
    <w:rsid w:val="00724993"/>
    <w:rsid w:val="007267EB"/>
    <w:rsid w:val="0073499B"/>
    <w:rsid w:val="00736B80"/>
    <w:rsid w:val="0074115F"/>
    <w:rsid w:val="0074279B"/>
    <w:rsid w:val="007428C7"/>
    <w:rsid w:val="00742926"/>
    <w:rsid w:val="00744258"/>
    <w:rsid w:val="0074504C"/>
    <w:rsid w:val="007469D1"/>
    <w:rsid w:val="00752317"/>
    <w:rsid w:val="00753524"/>
    <w:rsid w:val="00757C0B"/>
    <w:rsid w:val="00760A6B"/>
    <w:rsid w:val="00760D03"/>
    <w:rsid w:val="00763878"/>
    <w:rsid w:val="00764E9C"/>
    <w:rsid w:val="00767511"/>
    <w:rsid w:val="00773975"/>
    <w:rsid w:val="00773D0A"/>
    <w:rsid w:val="0077481A"/>
    <w:rsid w:val="007756F3"/>
    <w:rsid w:val="00777224"/>
    <w:rsid w:val="00780254"/>
    <w:rsid w:val="00780779"/>
    <w:rsid w:val="00780E89"/>
    <w:rsid w:val="0078199B"/>
    <w:rsid w:val="0078214C"/>
    <w:rsid w:val="007836EE"/>
    <w:rsid w:val="00790B8B"/>
    <w:rsid w:val="00793A36"/>
    <w:rsid w:val="00796C9D"/>
    <w:rsid w:val="007A019D"/>
    <w:rsid w:val="007A01BA"/>
    <w:rsid w:val="007A173B"/>
    <w:rsid w:val="007A3644"/>
    <w:rsid w:val="007A6B3E"/>
    <w:rsid w:val="007A7169"/>
    <w:rsid w:val="007A7D20"/>
    <w:rsid w:val="007B1BC0"/>
    <w:rsid w:val="007B1ED2"/>
    <w:rsid w:val="007B266E"/>
    <w:rsid w:val="007B26F8"/>
    <w:rsid w:val="007B2848"/>
    <w:rsid w:val="007B59CE"/>
    <w:rsid w:val="007B5EC4"/>
    <w:rsid w:val="007B6303"/>
    <w:rsid w:val="007C1C49"/>
    <w:rsid w:val="007C1DDC"/>
    <w:rsid w:val="007C6908"/>
    <w:rsid w:val="007D0790"/>
    <w:rsid w:val="007D1087"/>
    <w:rsid w:val="007D1F09"/>
    <w:rsid w:val="007D536A"/>
    <w:rsid w:val="007D5B2F"/>
    <w:rsid w:val="007D7EE8"/>
    <w:rsid w:val="007E225D"/>
    <w:rsid w:val="007E533F"/>
    <w:rsid w:val="007E70BA"/>
    <w:rsid w:val="007F0A3D"/>
    <w:rsid w:val="007F351D"/>
    <w:rsid w:val="007F403D"/>
    <w:rsid w:val="00800273"/>
    <w:rsid w:val="00801D41"/>
    <w:rsid w:val="00803C9E"/>
    <w:rsid w:val="00805D9F"/>
    <w:rsid w:val="0081124E"/>
    <w:rsid w:val="0081190F"/>
    <w:rsid w:val="00813593"/>
    <w:rsid w:val="00813DF7"/>
    <w:rsid w:val="00814A42"/>
    <w:rsid w:val="00814E42"/>
    <w:rsid w:val="00816836"/>
    <w:rsid w:val="008174BB"/>
    <w:rsid w:val="008214BC"/>
    <w:rsid w:val="00824ACD"/>
    <w:rsid w:val="008269D2"/>
    <w:rsid w:val="008274D3"/>
    <w:rsid w:val="008275C2"/>
    <w:rsid w:val="0083055F"/>
    <w:rsid w:val="008315B2"/>
    <w:rsid w:val="0083600C"/>
    <w:rsid w:val="00837A09"/>
    <w:rsid w:val="00840745"/>
    <w:rsid w:val="00840891"/>
    <w:rsid w:val="00842A00"/>
    <w:rsid w:val="008444D5"/>
    <w:rsid w:val="008468BD"/>
    <w:rsid w:val="00847E2B"/>
    <w:rsid w:val="00850656"/>
    <w:rsid w:val="00851E5D"/>
    <w:rsid w:val="008554CB"/>
    <w:rsid w:val="00857FE2"/>
    <w:rsid w:val="008630B3"/>
    <w:rsid w:val="008634F1"/>
    <w:rsid w:val="008640AB"/>
    <w:rsid w:val="00864B49"/>
    <w:rsid w:val="00867855"/>
    <w:rsid w:val="00870DB0"/>
    <w:rsid w:val="0087145F"/>
    <w:rsid w:val="00871567"/>
    <w:rsid w:val="00873AFF"/>
    <w:rsid w:val="00874B18"/>
    <w:rsid w:val="00874E1D"/>
    <w:rsid w:val="00877E6F"/>
    <w:rsid w:val="008808EB"/>
    <w:rsid w:val="00883C44"/>
    <w:rsid w:val="00883FEE"/>
    <w:rsid w:val="00890576"/>
    <w:rsid w:val="00892FE0"/>
    <w:rsid w:val="00896688"/>
    <w:rsid w:val="00896A56"/>
    <w:rsid w:val="00896E05"/>
    <w:rsid w:val="00897A7C"/>
    <w:rsid w:val="008A2A77"/>
    <w:rsid w:val="008A4248"/>
    <w:rsid w:val="008A4B1D"/>
    <w:rsid w:val="008B00F0"/>
    <w:rsid w:val="008B0278"/>
    <w:rsid w:val="008B0A05"/>
    <w:rsid w:val="008B7761"/>
    <w:rsid w:val="008C25CC"/>
    <w:rsid w:val="008C51F8"/>
    <w:rsid w:val="008C577E"/>
    <w:rsid w:val="008C594A"/>
    <w:rsid w:val="008D37D2"/>
    <w:rsid w:val="008D5630"/>
    <w:rsid w:val="008D6516"/>
    <w:rsid w:val="008E0C14"/>
    <w:rsid w:val="008E0CF0"/>
    <w:rsid w:val="008E1C35"/>
    <w:rsid w:val="008E1CEF"/>
    <w:rsid w:val="008E297F"/>
    <w:rsid w:val="008E4B3D"/>
    <w:rsid w:val="008E5008"/>
    <w:rsid w:val="008E5C3E"/>
    <w:rsid w:val="008E6164"/>
    <w:rsid w:val="008E746B"/>
    <w:rsid w:val="008F195B"/>
    <w:rsid w:val="009020A6"/>
    <w:rsid w:val="00903A17"/>
    <w:rsid w:val="00904B1E"/>
    <w:rsid w:val="009061DC"/>
    <w:rsid w:val="00907449"/>
    <w:rsid w:val="009101B3"/>
    <w:rsid w:val="00912F74"/>
    <w:rsid w:val="0091738F"/>
    <w:rsid w:val="00921FE9"/>
    <w:rsid w:val="009229B6"/>
    <w:rsid w:val="0092459C"/>
    <w:rsid w:val="00925496"/>
    <w:rsid w:val="00925F3D"/>
    <w:rsid w:val="009306A7"/>
    <w:rsid w:val="009322D4"/>
    <w:rsid w:val="0093290B"/>
    <w:rsid w:val="00933E0B"/>
    <w:rsid w:val="0093454C"/>
    <w:rsid w:val="009357DF"/>
    <w:rsid w:val="0093684F"/>
    <w:rsid w:val="00940C42"/>
    <w:rsid w:val="00941880"/>
    <w:rsid w:val="009444CE"/>
    <w:rsid w:val="00944639"/>
    <w:rsid w:val="00947E42"/>
    <w:rsid w:val="00950B72"/>
    <w:rsid w:val="00954539"/>
    <w:rsid w:val="00954EAE"/>
    <w:rsid w:val="00954F47"/>
    <w:rsid w:val="009603CD"/>
    <w:rsid w:val="00960FCF"/>
    <w:rsid w:val="0096230F"/>
    <w:rsid w:val="00964AB9"/>
    <w:rsid w:val="00965901"/>
    <w:rsid w:val="009662C1"/>
    <w:rsid w:val="009724F5"/>
    <w:rsid w:val="009740BF"/>
    <w:rsid w:val="00974D44"/>
    <w:rsid w:val="00977CBC"/>
    <w:rsid w:val="00987E98"/>
    <w:rsid w:val="00991258"/>
    <w:rsid w:val="0099167C"/>
    <w:rsid w:val="00994A07"/>
    <w:rsid w:val="00994F86"/>
    <w:rsid w:val="009A1F96"/>
    <w:rsid w:val="009A2623"/>
    <w:rsid w:val="009A3495"/>
    <w:rsid w:val="009B1DBB"/>
    <w:rsid w:val="009B2FF1"/>
    <w:rsid w:val="009B590F"/>
    <w:rsid w:val="009C190E"/>
    <w:rsid w:val="009C58AE"/>
    <w:rsid w:val="009C6EEE"/>
    <w:rsid w:val="009D0F9F"/>
    <w:rsid w:val="009D46C1"/>
    <w:rsid w:val="009D50B4"/>
    <w:rsid w:val="009D5266"/>
    <w:rsid w:val="009D5DA4"/>
    <w:rsid w:val="009D69A7"/>
    <w:rsid w:val="009D77FE"/>
    <w:rsid w:val="009E053B"/>
    <w:rsid w:val="009E0982"/>
    <w:rsid w:val="009E1118"/>
    <w:rsid w:val="009E412F"/>
    <w:rsid w:val="009E4AFE"/>
    <w:rsid w:val="009E6CF2"/>
    <w:rsid w:val="009E6EC4"/>
    <w:rsid w:val="009F1A41"/>
    <w:rsid w:val="009F361B"/>
    <w:rsid w:val="009F44ED"/>
    <w:rsid w:val="009F48D6"/>
    <w:rsid w:val="009F53F7"/>
    <w:rsid w:val="00A0342E"/>
    <w:rsid w:val="00A041C5"/>
    <w:rsid w:val="00A0435E"/>
    <w:rsid w:val="00A049B0"/>
    <w:rsid w:val="00A04AB3"/>
    <w:rsid w:val="00A06CD4"/>
    <w:rsid w:val="00A1056D"/>
    <w:rsid w:val="00A1588B"/>
    <w:rsid w:val="00A20E56"/>
    <w:rsid w:val="00A21BBE"/>
    <w:rsid w:val="00A22DAF"/>
    <w:rsid w:val="00A271E0"/>
    <w:rsid w:val="00A31CE9"/>
    <w:rsid w:val="00A37ADC"/>
    <w:rsid w:val="00A410C0"/>
    <w:rsid w:val="00A44DCF"/>
    <w:rsid w:val="00A462B8"/>
    <w:rsid w:val="00A47399"/>
    <w:rsid w:val="00A50270"/>
    <w:rsid w:val="00A54F9B"/>
    <w:rsid w:val="00A601CA"/>
    <w:rsid w:val="00A62D0B"/>
    <w:rsid w:val="00A6736C"/>
    <w:rsid w:val="00A700E5"/>
    <w:rsid w:val="00A730E0"/>
    <w:rsid w:val="00A74195"/>
    <w:rsid w:val="00A7549D"/>
    <w:rsid w:val="00A771B3"/>
    <w:rsid w:val="00A82869"/>
    <w:rsid w:val="00A82C40"/>
    <w:rsid w:val="00A831A6"/>
    <w:rsid w:val="00A847DB"/>
    <w:rsid w:val="00A85072"/>
    <w:rsid w:val="00A87C9C"/>
    <w:rsid w:val="00A91854"/>
    <w:rsid w:val="00A94554"/>
    <w:rsid w:val="00A95355"/>
    <w:rsid w:val="00A959AB"/>
    <w:rsid w:val="00AA1310"/>
    <w:rsid w:val="00AA14A9"/>
    <w:rsid w:val="00AA4034"/>
    <w:rsid w:val="00AA5AE3"/>
    <w:rsid w:val="00AB0336"/>
    <w:rsid w:val="00AB22B2"/>
    <w:rsid w:val="00AB5B3B"/>
    <w:rsid w:val="00AC2271"/>
    <w:rsid w:val="00AD5616"/>
    <w:rsid w:val="00AD5ACE"/>
    <w:rsid w:val="00AD69E2"/>
    <w:rsid w:val="00AD6A78"/>
    <w:rsid w:val="00AE059A"/>
    <w:rsid w:val="00AE0EEC"/>
    <w:rsid w:val="00AE353C"/>
    <w:rsid w:val="00AE4D47"/>
    <w:rsid w:val="00AF1FF5"/>
    <w:rsid w:val="00AF44A0"/>
    <w:rsid w:val="00AF47F6"/>
    <w:rsid w:val="00AF5A58"/>
    <w:rsid w:val="00AF6BA5"/>
    <w:rsid w:val="00AF7BC9"/>
    <w:rsid w:val="00B01225"/>
    <w:rsid w:val="00B028D4"/>
    <w:rsid w:val="00B02DE8"/>
    <w:rsid w:val="00B05E95"/>
    <w:rsid w:val="00B10AC1"/>
    <w:rsid w:val="00B12629"/>
    <w:rsid w:val="00B13606"/>
    <w:rsid w:val="00B15C9B"/>
    <w:rsid w:val="00B17669"/>
    <w:rsid w:val="00B20B0E"/>
    <w:rsid w:val="00B2296B"/>
    <w:rsid w:val="00B26252"/>
    <w:rsid w:val="00B26B24"/>
    <w:rsid w:val="00B311FC"/>
    <w:rsid w:val="00B313D8"/>
    <w:rsid w:val="00B35B84"/>
    <w:rsid w:val="00B35E0D"/>
    <w:rsid w:val="00B37FB2"/>
    <w:rsid w:val="00B412DF"/>
    <w:rsid w:val="00B4228F"/>
    <w:rsid w:val="00B438A6"/>
    <w:rsid w:val="00B460FA"/>
    <w:rsid w:val="00B51A91"/>
    <w:rsid w:val="00B53D35"/>
    <w:rsid w:val="00B54065"/>
    <w:rsid w:val="00B54458"/>
    <w:rsid w:val="00B61683"/>
    <w:rsid w:val="00B62086"/>
    <w:rsid w:val="00B651EC"/>
    <w:rsid w:val="00B70646"/>
    <w:rsid w:val="00B707C9"/>
    <w:rsid w:val="00B71F2F"/>
    <w:rsid w:val="00B72DB0"/>
    <w:rsid w:val="00B75870"/>
    <w:rsid w:val="00B76186"/>
    <w:rsid w:val="00B80414"/>
    <w:rsid w:val="00B8154F"/>
    <w:rsid w:val="00B8473D"/>
    <w:rsid w:val="00B8484E"/>
    <w:rsid w:val="00B86610"/>
    <w:rsid w:val="00B9018B"/>
    <w:rsid w:val="00B903CC"/>
    <w:rsid w:val="00B9040C"/>
    <w:rsid w:val="00B9060F"/>
    <w:rsid w:val="00B90F41"/>
    <w:rsid w:val="00B93CED"/>
    <w:rsid w:val="00B9664B"/>
    <w:rsid w:val="00B96FCB"/>
    <w:rsid w:val="00B97E14"/>
    <w:rsid w:val="00BA176A"/>
    <w:rsid w:val="00BA4701"/>
    <w:rsid w:val="00BA4A78"/>
    <w:rsid w:val="00BA5E39"/>
    <w:rsid w:val="00BB167A"/>
    <w:rsid w:val="00BB199E"/>
    <w:rsid w:val="00BB2087"/>
    <w:rsid w:val="00BB3D5D"/>
    <w:rsid w:val="00BB779B"/>
    <w:rsid w:val="00BC31A9"/>
    <w:rsid w:val="00BC402A"/>
    <w:rsid w:val="00BC4AC2"/>
    <w:rsid w:val="00BC4CE3"/>
    <w:rsid w:val="00BC5AE9"/>
    <w:rsid w:val="00BC63E3"/>
    <w:rsid w:val="00BC6B9C"/>
    <w:rsid w:val="00BD62DC"/>
    <w:rsid w:val="00BD71CA"/>
    <w:rsid w:val="00BE027B"/>
    <w:rsid w:val="00BE0364"/>
    <w:rsid w:val="00BE284E"/>
    <w:rsid w:val="00BF0A34"/>
    <w:rsid w:val="00BF54C1"/>
    <w:rsid w:val="00BF5B06"/>
    <w:rsid w:val="00C01720"/>
    <w:rsid w:val="00C01C9F"/>
    <w:rsid w:val="00C03B0E"/>
    <w:rsid w:val="00C056F1"/>
    <w:rsid w:val="00C0588C"/>
    <w:rsid w:val="00C06A1D"/>
    <w:rsid w:val="00C06B6F"/>
    <w:rsid w:val="00C11315"/>
    <w:rsid w:val="00C1324F"/>
    <w:rsid w:val="00C137D8"/>
    <w:rsid w:val="00C13D82"/>
    <w:rsid w:val="00C1427B"/>
    <w:rsid w:val="00C146E2"/>
    <w:rsid w:val="00C20348"/>
    <w:rsid w:val="00C20F7A"/>
    <w:rsid w:val="00C24A11"/>
    <w:rsid w:val="00C3665D"/>
    <w:rsid w:val="00C43A45"/>
    <w:rsid w:val="00C4466A"/>
    <w:rsid w:val="00C46619"/>
    <w:rsid w:val="00C4772C"/>
    <w:rsid w:val="00C5095E"/>
    <w:rsid w:val="00C50A85"/>
    <w:rsid w:val="00C516B8"/>
    <w:rsid w:val="00C52076"/>
    <w:rsid w:val="00C52D86"/>
    <w:rsid w:val="00C54415"/>
    <w:rsid w:val="00C56AAB"/>
    <w:rsid w:val="00C6760D"/>
    <w:rsid w:val="00C67C97"/>
    <w:rsid w:val="00C71D40"/>
    <w:rsid w:val="00C73EDD"/>
    <w:rsid w:val="00C74235"/>
    <w:rsid w:val="00C74597"/>
    <w:rsid w:val="00C751EB"/>
    <w:rsid w:val="00C768BB"/>
    <w:rsid w:val="00C77865"/>
    <w:rsid w:val="00C806CB"/>
    <w:rsid w:val="00C8713C"/>
    <w:rsid w:val="00C87B31"/>
    <w:rsid w:val="00C911FF"/>
    <w:rsid w:val="00C91509"/>
    <w:rsid w:val="00C95578"/>
    <w:rsid w:val="00CA2A5D"/>
    <w:rsid w:val="00CA3B55"/>
    <w:rsid w:val="00CA4D29"/>
    <w:rsid w:val="00CA5418"/>
    <w:rsid w:val="00CA7A74"/>
    <w:rsid w:val="00CB0E44"/>
    <w:rsid w:val="00CB11FA"/>
    <w:rsid w:val="00CB1311"/>
    <w:rsid w:val="00CB2D18"/>
    <w:rsid w:val="00CB388F"/>
    <w:rsid w:val="00CB50C6"/>
    <w:rsid w:val="00CC1920"/>
    <w:rsid w:val="00CC2255"/>
    <w:rsid w:val="00CC5558"/>
    <w:rsid w:val="00CC5752"/>
    <w:rsid w:val="00CC5F11"/>
    <w:rsid w:val="00CC6F44"/>
    <w:rsid w:val="00CD047D"/>
    <w:rsid w:val="00CD1863"/>
    <w:rsid w:val="00CD6758"/>
    <w:rsid w:val="00CE0E82"/>
    <w:rsid w:val="00CE2A17"/>
    <w:rsid w:val="00CE6569"/>
    <w:rsid w:val="00CE70A0"/>
    <w:rsid w:val="00CE79F0"/>
    <w:rsid w:val="00CF409C"/>
    <w:rsid w:val="00CF4BA3"/>
    <w:rsid w:val="00CF514C"/>
    <w:rsid w:val="00CF55D4"/>
    <w:rsid w:val="00CF5EFA"/>
    <w:rsid w:val="00CF6492"/>
    <w:rsid w:val="00CF6A06"/>
    <w:rsid w:val="00CF6ADC"/>
    <w:rsid w:val="00CF6C19"/>
    <w:rsid w:val="00D01810"/>
    <w:rsid w:val="00D038C1"/>
    <w:rsid w:val="00D051D6"/>
    <w:rsid w:val="00D05E98"/>
    <w:rsid w:val="00D10A44"/>
    <w:rsid w:val="00D14AC2"/>
    <w:rsid w:val="00D2216F"/>
    <w:rsid w:val="00D22688"/>
    <w:rsid w:val="00D25332"/>
    <w:rsid w:val="00D27159"/>
    <w:rsid w:val="00D326F0"/>
    <w:rsid w:val="00D326F2"/>
    <w:rsid w:val="00D34457"/>
    <w:rsid w:val="00D36613"/>
    <w:rsid w:val="00D3774B"/>
    <w:rsid w:val="00D37A91"/>
    <w:rsid w:val="00D422E3"/>
    <w:rsid w:val="00D44325"/>
    <w:rsid w:val="00D4486C"/>
    <w:rsid w:val="00D4559B"/>
    <w:rsid w:val="00D47BD6"/>
    <w:rsid w:val="00D51F39"/>
    <w:rsid w:val="00D5260E"/>
    <w:rsid w:val="00D53AF0"/>
    <w:rsid w:val="00D60222"/>
    <w:rsid w:val="00D6035A"/>
    <w:rsid w:val="00D62262"/>
    <w:rsid w:val="00D634A9"/>
    <w:rsid w:val="00D64D41"/>
    <w:rsid w:val="00D6507C"/>
    <w:rsid w:val="00D65B33"/>
    <w:rsid w:val="00D7258F"/>
    <w:rsid w:val="00D7317E"/>
    <w:rsid w:val="00D779D6"/>
    <w:rsid w:val="00D81302"/>
    <w:rsid w:val="00D85A81"/>
    <w:rsid w:val="00D87943"/>
    <w:rsid w:val="00D903CD"/>
    <w:rsid w:val="00D911E0"/>
    <w:rsid w:val="00D94B26"/>
    <w:rsid w:val="00D953E2"/>
    <w:rsid w:val="00D96438"/>
    <w:rsid w:val="00D96F33"/>
    <w:rsid w:val="00D97869"/>
    <w:rsid w:val="00DA2542"/>
    <w:rsid w:val="00DA3706"/>
    <w:rsid w:val="00DA586B"/>
    <w:rsid w:val="00DA6B06"/>
    <w:rsid w:val="00DA6C1A"/>
    <w:rsid w:val="00DB0B41"/>
    <w:rsid w:val="00DB703E"/>
    <w:rsid w:val="00DC32C8"/>
    <w:rsid w:val="00DC5D0B"/>
    <w:rsid w:val="00DC60F9"/>
    <w:rsid w:val="00DC6170"/>
    <w:rsid w:val="00DC75EB"/>
    <w:rsid w:val="00DD0D46"/>
    <w:rsid w:val="00DD14B6"/>
    <w:rsid w:val="00DD538A"/>
    <w:rsid w:val="00DD6F2E"/>
    <w:rsid w:val="00DD7698"/>
    <w:rsid w:val="00DD7B0B"/>
    <w:rsid w:val="00DE453F"/>
    <w:rsid w:val="00DF5B01"/>
    <w:rsid w:val="00DF770F"/>
    <w:rsid w:val="00DF7B8E"/>
    <w:rsid w:val="00E00E5C"/>
    <w:rsid w:val="00E00EBE"/>
    <w:rsid w:val="00E0262F"/>
    <w:rsid w:val="00E0373F"/>
    <w:rsid w:val="00E047ED"/>
    <w:rsid w:val="00E054E5"/>
    <w:rsid w:val="00E06FC6"/>
    <w:rsid w:val="00E10C7A"/>
    <w:rsid w:val="00E13008"/>
    <w:rsid w:val="00E15DE8"/>
    <w:rsid w:val="00E171DD"/>
    <w:rsid w:val="00E20E0B"/>
    <w:rsid w:val="00E20F4B"/>
    <w:rsid w:val="00E21DD8"/>
    <w:rsid w:val="00E22616"/>
    <w:rsid w:val="00E22953"/>
    <w:rsid w:val="00E22F26"/>
    <w:rsid w:val="00E231C8"/>
    <w:rsid w:val="00E23DB4"/>
    <w:rsid w:val="00E306E2"/>
    <w:rsid w:val="00E31AB1"/>
    <w:rsid w:val="00E32D7A"/>
    <w:rsid w:val="00E37ABD"/>
    <w:rsid w:val="00E37D98"/>
    <w:rsid w:val="00E40CA2"/>
    <w:rsid w:val="00E40EB8"/>
    <w:rsid w:val="00E4480E"/>
    <w:rsid w:val="00E45250"/>
    <w:rsid w:val="00E5043B"/>
    <w:rsid w:val="00E5559D"/>
    <w:rsid w:val="00E563D9"/>
    <w:rsid w:val="00E57E3E"/>
    <w:rsid w:val="00E605B2"/>
    <w:rsid w:val="00E63BD8"/>
    <w:rsid w:val="00E63DA3"/>
    <w:rsid w:val="00E63E87"/>
    <w:rsid w:val="00E65183"/>
    <w:rsid w:val="00E65454"/>
    <w:rsid w:val="00E67965"/>
    <w:rsid w:val="00E67A7D"/>
    <w:rsid w:val="00E70653"/>
    <w:rsid w:val="00E7382B"/>
    <w:rsid w:val="00E75718"/>
    <w:rsid w:val="00E77EBE"/>
    <w:rsid w:val="00E800CE"/>
    <w:rsid w:val="00E810C8"/>
    <w:rsid w:val="00E84C7C"/>
    <w:rsid w:val="00E8546B"/>
    <w:rsid w:val="00E864B6"/>
    <w:rsid w:val="00E86D16"/>
    <w:rsid w:val="00E90A79"/>
    <w:rsid w:val="00E9265E"/>
    <w:rsid w:val="00E928FD"/>
    <w:rsid w:val="00E935DC"/>
    <w:rsid w:val="00E96314"/>
    <w:rsid w:val="00E973F1"/>
    <w:rsid w:val="00E97F1D"/>
    <w:rsid w:val="00EA0BD9"/>
    <w:rsid w:val="00EA167A"/>
    <w:rsid w:val="00EA17A7"/>
    <w:rsid w:val="00EA36B9"/>
    <w:rsid w:val="00EA4CDD"/>
    <w:rsid w:val="00EB0276"/>
    <w:rsid w:val="00EB21F9"/>
    <w:rsid w:val="00EB234E"/>
    <w:rsid w:val="00EB25C2"/>
    <w:rsid w:val="00EB4232"/>
    <w:rsid w:val="00EB5327"/>
    <w:rsid w:val="00EC0A59"/>
    <w:rsid w:val="00EC2325"/>
    <w:rsid w:val="00EC2BFB"/>
    <w:rsid w:val="00EC4369"/>
    <w:rsid w:val="00EC4C13"/>
    <w:rsid w:val="00EC5BCE"/>
    <w:rsid w:val="00EC6DC4"/>
    <w:rsid w:val="00ED083B"/>
    <w:rsid w:val="00ED3880"/>
    <w:rsid w:val="00ED3AE3"/>
    <w:rsid w:val="00ED3BDD"/>
    <w:rsid w:val="00ED403C"/>
    <w:rsid w:val="00ED5B41"/>
    <w:rsid w:val="00EE0A5A"/>
    <w:rsid w:val="00EE0ADA"/>
    <w:rsid w:val="00EE58AE"/>
    <w:rsid w:val="00EE60FF"/>
    <w:rsid w:val="00EE6A7A"/>
    <w:rsid w:val="00EF1333"/>
    <w:rsid w:val="00EF196E"/>
    <w:rsid w:val="00EF1A39"/>
    <w:rsid w:val="00EF2289"/>
    <w:rsid w:val="00EF7513"/>
    <w:rsid w:val="00EF7855"/>
    <w:rsid w:val="00F03286"/>
    <w:rsid w:val="00F04316"/>
    <w:rsid w:val="00F04736"/>
    <w:rsid w:val="00F04F17"/>
    <w:rsid w:val="00F05CB7"/>
    <w:rsid w:val="00F06EBE"/>
    <w:rsid w:val="00F07866"/>
    <w:rsid w:val="00F10E35"/>
    <w:rsid w:val="00F1359E"/>
    <w:rsid w:val="00F15D89"/>
    <w:rsid w:val="00F16D2C"/>
    <w:rsid w:val="00F17DBC"/>
    <w:rsid w:val="00F22DEE"/>
    <w:rsid w:val="00F230AC"/>
    <w:rsid w:val="00F2520D"/>
    <w:rsid w:val="00F31591"/>
    <w:rsid w:val="00F41D1F"/>
    <w:rsid w:val="00F43B2E"/>
    <w:rsid w:val="00F4429D"/>
    <w:rsid w:val="00F44E1E"/>
    <w:rsid w:val="00F4715B"/>
    <w:rsid w:val="00F47A22"/>
    <w:rsid w:val="00F50B26"/>
    <w:rsid w:val="00F519C7"/>
    <w:rsid w:val="00F52812"/>
    <w:rsid w:val="00F53C9C"/>
    <w:rsid w:val="00F54920"/>
    <w:rsid w:val="00F6002A"/>
    <w:rsid w:val="00F613A3"/>
    <w:rsid w:val="00F64680"/>
    <w:rsid w:val="00F65B16"/>
    <w:rsid w:val="00F664F0"/>
    <w:rsid w:val="00F669BF"/>
    <w:rsid w:val="00F66C17"/>
    <w:rsid w:val="00F70264"/>
    <w:rsid w:val="00F719EB"/>
    <w:rsid w:val="00F73C7A"/>
    <w:rsid w:val="00F77F37"/>
    <w:rsid w:val="00F866BC"/>
    <w:rsid w:val="00F87F53"/>
    <w:rsid w:val="00F90AA6"/>
    <w:rsid w:val="00F90D9E"/>
    <w:rsid w:val="00F91F8B"/>
    <w:rsid w:val="00F9273D"/>
    <w:rsid w:val="00F94627"/>
    <w:rsid w:val="00F94AB5"/>
    <w:rsid w:val="00F958B0"/>
    <w:rsid w:val="00F96D9F"/>
    <w:rsid w:val="00F96E8B"/>
    <w:rsid w:val="00FA131C"/>
    <w:rsid w:val="00FA4DE0"/>
    <w:rsid w:val="00FB1767"/>
    <w:rsid w:val="00FB520E"/>
    <w:rsid w:val="00FC4250"/>
    <w:rsid w:val="00FC67CB"/>
    <w:rsid w:val="00FC6C4F"/>
    <w:rsid w:val="00FC745A"/>
    <w:rsid w:val="00FC781E"/>
    <w:rsid w:val="00FC7A7A"/>
    <w:rsid w:val="00FD1D3B"/>
    <w:rsid w:val="00FD3EB0"/>
    <w:rsid w:val="00FD4085"/>
    <w:rsid w:val="00FD4629"/>
    <w:rsid w:val="00FD47D4"/>
    <w:rsid w:val="00FD7242"/>
    <w:rsid w:val="00FD78AC"/>
    <w:rsid w:val="00FE11F6"/>
    <w:rsid w:val="00FE19BA"/>
    <w:rsid w:val="00FE1BEC"/>
    <w:rsid w:val="00FE262A"/>
    <w:rsid w:val="00FE3ECA"/>
    <w:rsid w:val="00FF270E"/>
    <w:rsid w:val="00FF3E98"/>
    <w:rsid w:val="00FF4C65"/>
    <w:rsid w:val="00FF5AC7"/>
    <w:rsid w:val="00FF7F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89ADCC"/>
  <w15:docId w15:val="{676B683C-0D2A-824B-8B48-E3A9FA8E7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3D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31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3C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CE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132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2AB"/>
  </w:style>
  <w:style w:type="paragraph" w:styleId="Footer">
    <w:name w:val="footer"/>
    <w:basedOn w:val="Normal"/>
    <w:link w:val="FooterChar"/>
    <w:uiPriority w:val="99"/>
    <w:unhideWhenUsed/>
    <w:rsid w:val="004132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2AB"/>
  </w:style>
  <w:style w:type="paragraph" w:customStyle="1" w:styleId="Default">
    <w:name w:val="Default"/>
    <w:rsid w:val="00A831A6"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  <w:style w:type="paragraph" w:customStyle="1" w:styleId="Bulletsspaced">
    <w:name w:val="Bullets (spaced)"/>
    <w:basedOn w:val="Normal"/>
    <w:link w:val="BulletsspacedChar"/>
    <w:autoRedefine/>
    <w:qFormat/>
    <w:rsid w:val="00563595"/>
    <w:pPr>
      <w:numPr>
        <w:numId w:val="1"/>
      </w:numPr>
      <w:tabs>
        <w:tab w:val="clear" w:pos="1080"/>
        <w:tab w:val="left" w:pos="567"/>
      </w:tabs>
      <w:spacing w:before="120" w:after="0" w:line="240" w:lineRule="auto"/>
      <w:ind w:left="924" w:hanging="357"/>
    </w:pPr>
    <w:rPr>
      <w:rFonts w:ascii="Tahoma" w:eastAsia="Times New Roman" w:hAnsi="Tahoma" w:cs="Times New Roman"/>
      <w:color w:val="000000"/>
      <w:sz w:val="24"/>
      <w:szCs w:val="24"/>
      <w:lang w:eastAsia="en-GB"/>
    </w:rPr>
  </w:style>
  <w:style w:type="paragraph" w:customStyle="1" w:styleId="Bulletsspaced-lastbullet">
    <w:name w:val="Bullets (spaced) - last bullet"/>
    <w:basedOn w:val="Bulletsspaced"/>
    <w:next w:val="Normal"/>
    <w:link w:val="Bulletsspaced-lastbulletChar"/>
    <w:qFormat/>
    <w:rsid w:val="00563595"/>
    <w:pPr>
      <w:spacing w:after="240"/>
    </w:pPr>
  </w:style>
  <w:style w:type="paragraph" w:styleId="BodyText2">
    <w:name w:val="Body Text 2"/>
    <w:aliases w:val=" Char"/>
    <w:basedOn w:val="Bulletsspaced"/>
    <w:link w:val="BodyText2Char"/>
    <w:qFormat/>
    <w:rsid w:val="00563595"/>
    <w:pPr>
      <w:numPr>
        <w:numId w:val="0"/>
      </w:numPr>
      <w:ind w:left="567"/>
    </w:pPr>
    <w:rPr>
      <w:b/>
    </w:rPr>
  </w:style>
  <w:style w:type="character" w:customStyle="1" w:styleId="BodyText2Char">
    <w:name w:val="Body Text 2 Char"/>
    <w:aliases w:val=" Char Char"/>
    <w:basedOn w:val="DefaultParagraphFont"/>
    <w:link w:val="BodyText2"/>
    <w:rsid w:val="00563595"/>
    <w:rPr>
      <w:rFonts w:ascii="Tahoma" w:eastAsia="Times New Roman" w:hAnsi="Tahoma" w:cs="Times New Roman"/>
      <w:b/>
      <w:color w:val="000000"/>
      <w:sz w:val="24"/>
      <w:szCs w:val="24"/>
      <w:lang w:eastAsia="en-GB"/>
    </w:rPr>
  </w:style>
  <w:style w:type="character" w:customStyle="1" w:styleId="BulletsspacedChar">
    <w:name w:val="Bullets (spaced) Char"/>
    <w:link w:val="Bulletsspaced"/>
    <w:locked/>
    <w:rsid w:val="00563595"/>
    <w:rPr>
      <w:rFonts w:ascii="Tahoma" w:eastAsia="Times New Roman" w:hAnsi="Tahoma" w:cs="Times New Roman"/>
      <w:color w:val="000000"/>
      <w:sz w:val="24"/>
      <w:szCs w:val="24"/>
      <w:lang w:eastAsia="en-GB"/>
    </w:rPr>
  </w:style>
  <w:style w:type="character" w:customStyle="1" w:styleId="Bulletsspaced-lastbulletChar">
    <w:name w:val="Bullets (spaced) - last bullet Char"/>
    <w:link w:val="Bulletsspaced-lastbullet"/>
    <w:locked/>
    <w:rsid w:val="00563595"/>
    <w:rPr>
      <w:rFonts w:ascii="Tahoma" w:eastAsia="Times New Roman" w:hAnsi="Tahoma" w:cs="Times New Roman"/>
      <w:color w:val="000000"/>
      <w:sz w:val="24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rsid w:val="00767511"/>
    <w:pPr>
      <w:spacing w:after="0" w:line="240" w:lineRule="auto"/>
    </w:pPr>
    <w:rPr>
      <w:rFonts w:ascii="Tahoma" w:eastAsia="Times New Roman" w:hAnsi="Tahoma" w:cs="Times New Roman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7511"/>
    <w:rPr>
      <w:rFonts w:ascii="Tahoma" w:eastAsia="Times New Roman" w:hAnsi="Tahoma" w:cs="Times New Roman"/>
      <w:color w:val="000000"/>
      <w:sz w:val="20"/>
      <w:szCs w:val="20"/>
    </w:rPr>
  </w:style>
  <w:style w:type="character" w:styleId="FootnoteReference">
    <w:name w:val="footnote reference"/>
    <w:uiPriority w:val="99"/>
    <w:rsid w:val="00767511"/>
    <w:rPr>
      <w:vertAlign w:val="superscript"/>
    </w:rPr>
  </w:style>
  <w:style w:type="character" w:styleId="Hyperlink">
    <w:name w:val="Hyperlink"/>
    <w:uiPriority w:val="99"/>
    <w:rsid w:val="00767511"/>
    <w:rPr>
      <w:color w:val="0000FF"/>
      <w:u w:val="none"/>
    </w:rPr>
  </w:style>
  <w:style w:type="paragraph" w:customStyle="1" w:styleId="Label">
    <w:name w:val="Label"/>
    <w:rsid w:val="00D47BD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center"/>
    </w:pPr>
    <w:rPr>
      <w:rFonts w:ascii="Helvetica Neue" w:eastAsia="Arial Unicode MS" w:hAnsi="Helvetica Neue" w:cs="Arial Unicode MS"/>
      <w:color w:val="FFFFFF"/>
      <w:sz w:val="24"/>
      <w:szCs w:val="24"/>
      <w:bdr w:val="nil"/>
      <w:lang w:val="en-US"/>
    </w:rPr>
  </w:style>
  <w:style w:type="paragraph" w:customStyle="1" w:styleId="Body">
    <w:name w:val="Body"/>
    <w:rsid w:val="00D47BD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/>
    </w:rPr>
  </w:style>
  <w:style w:type="paragraph" w:styleId="NormalWeb">
    <w:name w:val="Normal (Web)"/>
    <w:basedOn w:val="Normal"/>
    <w:uiPriority w:val="99"/>
    <w:unhideWhenUsed/>
    <w:rsid w:val="00671F4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A6CB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en-GB"/>
    </w:rPr>
  </w:style>
  <w:style w:type="character" w:customStyle="1" w:styleId="CharChar2">
    <w:name w:val="Char Char2"/>
    <w:rsid w:val="001A6CBC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Heading">
    <w:name w:val="Heading"/>
    <w:basedOn w:val="Normal"/>
    <w:link w:val="HeadingChar"/>
    <w:qFormat/>
    <w:rsid w:val="001A6CBC"/>
    <w:pPr>
      <w:spacing w:after="0" w:line="240" w:lineRule="auto"/>
    </w:pPr>
    <w:rPr>
      <w:rFonts w:ascii="Calibri" w:eastAsia="Calibri" w:hAnsi="Calibri" w:cs="Calibri"/>
      <w:b/>
      <w:color w:val="BF4C00" w:themeColor="accent2" w:themeShade="BF"/>
      <w:sz w:val="52"/>
      <w:szCs w:val="52"/>
      <w:lang w:eastAsia="en-GB"/>
    </w:rPr>
  </w:style>
  <w:style w:type="character" w:customStyle="1" w:styleId="HeadingChar">
    <w:name w:val="Heading Char"/>
    <w:basedOn w:val="DefaultParagraphFont"/>
    <w:link w:val="Heading"/>
    <w:rsid w:val="001A6CBC"/>
    <w:rPr>
      <w:rFonts w:ascii="Calibri" w:eastAsia="Calibri" w:hAnsi="Calibri" w:cs="Calibri"/>
      <w:b/>
      <w:color w:val="BF4C00" w:themeColor="accent2" w:themeShade="BF"/>
      <w:sz w:val="52"/>
      <w:szCs w:val="52"/>
      <w:lang w:eastAsia="en-GB"/>
    </w:rPr>
  </w:style>
  <w:style w:type="paragraph" w:customStyle="1" w:styleId="BodyText1">
    <w:name w:val="Body Text1"/>
    <w:basedOn w:val="Normal"/>
    <w:rsid w:val="001A6CB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1A6CBC"/>
    <w:rPr>
      <w:i/>
      <w:iCs/>
      <w:color w:val="32324C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1A6C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CBC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CBC"/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C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CBC"/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1572DC"/>
    <w:rPr>
      <w:b/>
      <w:bCs/>
    </w:rPr>
  </w:style>
  <w:style w:type="character" w:customStyle="1" w:styleId="normaltextrun">
    <w:name w:val="normaltextrun"/>
    <w:basedOn w:val="DefaultParagraphFont"/>
    <w:rsid w:val="00FD7242"/>
  </w:style>
  <w:style w:type="character" w:customStyle="1" w:styleId="eop">
    <w:name w:val="eop"/>
    <w:basedOn w:val="DefaultParagraphFont"/>
    <w:rsid w:val="00F43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0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Layout" Target="diagrams/layout1.xml"/><Relationship Id="rId18" Type="http://schemas.openxmlformats.org/officeDocument/2006/relationships/diagramLayout" Target="diagrams/layout2.xml"/><Relationship Id="rId26" Type="http://schemas.microsoft.com/office/2007/relationships/diagramDrawing" Target="diagrams/drawing3.xml"/><Relationship Id="rId39" Type="http://schemas.openxmlformats.org/officeDocument/2006/relationships/diagramQuickStyle" Target="diagrams/quickStyle6.xml"/><Relationship Id="rId21" Type="http://schemas.microsoft.com/office/2007/relationships/diagramDrawing" Target="diagrams/drawing2.xml"/><Relationship Id="rId34" Type="http://schemas.openxmlformats.org/officeDocument/2006/relationships/diagramQuickStyle" Target="diagrams/quickStyle5.xml"/><Relationship Id="rId42" Type="http://schemas.openxmlformats.org/officeDocument/2006/relationships/diagramData" Target="diagrams/data7.xml"/><Relationship Id="rId47" Type="http://schemas.openxmlformats.org/officeDocument/2006/relationships/diagramData" Target="diagrams/data8.xml"/><Relationship Id="rId50" Type="http://schemas.openxmlformats.org/officeDocument/2006/relationships/diagramColors" Target="diagrams/colors8.xml"/><Relationship Id="rId55" Type="http://schemas.openxmlformats.org/officeDocument/2006/relationships/diagramColors" Target="diagrams/colors9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diagramData" Target="diagrams/data2.xml"/><Relationship Id="rId25" Type="http://schemas.openxmlformats.org/officeDocument/2006/relationships/diagramColors" Target="diagrams/colors3.xml"/><Relationship Id="rId33" Type="http://schemas.openxmlformats.org/officeDocument/2006/relationships/diagramLayout" Target="diagrams/layout5.xml"/><Relationship Id="rId38" Type="http://schemas.openxmlformats.org/officeDocument/2006/relationships/diagramLayout" Target="diagrams/layout6.xml"/><Relationship Id="rId46" Type="http://schemas.microsoft.com/office/2007/relationships/diagramDrawing" Target="diagrams/drawing7.xml"/><Relationship Id="rId59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diagramColors" Target="diagrams/colors2.xml"/><Relationship Id="rId29" Type="http://schemas.openxmlformats.org/officeDocument/2006/relationships/diagramQuickStyle" Target="diagrams/quickStyle4.xml"/><Relationship Id="rId41" Type="http://schemas.microsoft.com/office/2007/relationships/diagramDrawing" Target="diagrams/drawing6.xml"/><Relationship Id="rId54" Type="http://schemas.openxmlformats.org/officeDocument/2006/relationships/diagramQuickStyle" Target="diagrams/quickStyle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diagramQuickStyle" Target="diagrams/quickStyle3.xml"/><Relationship Id="rId32" Type="http://schemas.openxmlformats.org/officeDocument/2006/relationships/diagramData" Target="diagrams/data5.xml"/><Relationship Id="rId37" Type="http://schemas.openxmlformats.org/officeDocument/2006/relationships/diagramData" Target="diagrams/data6.xml"/><Relationship Id="rId40" Type="http://schemas.openxmlformats.org/officeDocument/2006/relationships/diagramColors" Target="diagrams/colors6.xml"/><Relationship Id="rId45" Type="http://schemas.openxmlformats.org/officeDocument/2006/relationships/diagramColors" Target="diagrams/colors7.xml"/><Relationship Id="rId53" Type="http://schemas.openxmlformats.org/officeDocument/2006/relationships/diagramLayout" Target="diagrams/layout9.xml"/><Relationship Id="rId58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23" Type="http://schemas.openxmlformats.org/officeDocument/2006/relationships/diagramLayout" Target="diagrams/layout3.xml"/><Relationship Id="rId28" Type="http://schemas.openxmlformats.org/officeDocument/2006/relationships/diagramLayout" Target="diagrams/layout4.xml"/><Relationship Id="rId36" Type="http://schemas.microsoft.com/office/2007/relationships/diagramDrawing" Target="diagrams/drawing5.xml"/><Relationship Id="rId49" Type="http://schemas.openxmlformats.org/officeDocument/2006/relationships/diagramQuickStyle" Target="diagrams/quickStyle8.xml"/><Relationship Id="rId57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2.xml"/><Relationship Id="rId31" Type="http://schemas.microsoft.com/office/2007/relationships/diagramDrawing" Target="diagrams/drawing4.xml"/><Relationship Id="rId44" Type="http://schemas.openxmlformats.org/officeDocument/2006/relationships/diagramQuickStyle" Target="diagrams/quickStyle7.xml"/><Relationship Id="rId52" Type="http://schemas.openxmlformats.org/officeDocument/2006/relationships/diagramData" Target="diagrams/data9.xml"/><Relationship Id="rId6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Relationship Id="rId22" Type="http://schemas.openxmlformats.org/officeDocument/2006/relationships/diagramData" Target="diagrams/data3.xml"/><Relationship Id="rId27" Type="http://schemas.openxmlformats.org/officeDocument/2006/relationships/diagramData" Target="diagrams/data4.xml"/><Relationship Id="rId30" Type="http://schemas.openxmlformats.org/officeDocument/2006/relationships/diagramColors" Target="diagrams/colors4.xml"/><Relationship Id="rId35" Type="http://schemas.openxmlformats.org/officeDocument/2006/relationships/diagramColors" Target="diagrams/colors5.xml"/><Relationship Id="rId43" Type="http://schemas.openxmlformats.org/officeDocument/2006/relationships/diagramLayout" Target="diagrams/layout7.xml"/><Relationship Id="rId48" Type="http://schemas.openxmlformats.org/officeDocument/2006/relationships/diagramLayout" Target="diagrams/layout8.xml"/><Relationship Id="rId56" Type="http://schemas.microsoft.com/office/2007/relationships/diagramDrawing" Target="diagrams/drawing9.xml"/><Relationship Id="rId8" Type="http://schemas.openxmlformats.org/officeDocument/2006/relationships/webSettings" Target="webSettings.xml"/><Relationship Id="rId51" Type="http://schemas.microsoft.com/office/2007/relationships/diagramDrawing" Target="diagrams/drawing8.xml"/><Relationship Id="rId3" Type="http://schemas.openxmlformats.org/officeDocument/2006/relationships/customXml" Target="../customXml/item3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9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AFAE2D5-DF0A-4C89-9BBB-AD5A05F959EF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A6919893-E8D3-48DE-AEAB-7FEC236ED6AE}">
      <dgm:prSet phldrT="[Text]" custT="1"/>
      <dgm:spPr>
        <a:xfrm>
          <a:off x="4318" y="0"/>
          <a:ext cx="2513638" cy="942975"/>
        </a:xfrm>
        <a:prstGeom prst="chevron">
          <a:avLst/>
        </a:prstGeom>
        <a:solidFill>
          <a:srgbClr val="32324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en-GB" sz="1600" b="1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afeguarding </a:t>
          </a:r>
        </a:p>
      </dgm:t>
    </dgm:pt>
    <dgm:pt modelId="{42417CE3-98E1-49CD-BFA1-CC7EDA7E9D93}" type="parTrans" cxnId="{115379C9-EC51-4DB2-AE9C-2A46D9B12E6C}">
      <dgm:prSet/>
      <dgm:spPr/>
      <dgm:t>
        <a:bodyPr/>
        <a:lstStyle/>
        <a:p>
          <a:endParaRPr lang="en-GB"/>
        </a:p>
      </dgm:t>
    </dgm:pt>
    <dgm:pt modelId="{209F0029-1A0F-46EB-85D6-321B36487482}" type="sibTrans" cxnId="{115379C9-EC51-4DB2-AE9C-2A46D9B12E6C}">
      <dgm:prSet/>
      <dgm:spPr/>
      <dgm:t>
        <a:bodyPr/>
        <a:lstStyle/>
        <a:p>
          <a:endParaRPr lang="en-GB"/>
        </a:p>
      </dgm:t>
    </dgm:pt>
    <dgm:pt modelId="{43E9E6D1-C598-4A91-910F-BEECF302D07F}">
      <dgm:prSet phldrT="[Text]"/>
      <dgm:spPr>
        <a:xfrm>
          <a:off x="4528868" y="0"/>
          <a:ext cx="2513638" cy="942975"/>
        </a:xfrm>
        <a:prstGeom prst="chevron">
          <a:avLst/>
        </a:prstGeom>
        <a:solidFill>
          <a:schemeClr val="accent1">
            <a:lumMod val="40000"/>
            <a:lumOff val="6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D0B84229-56BD-4F97-B868-851D50335B0C}" type="parTrans" cxnId="{39CE22E9-46FE-4F53-99E2-19A628F54AF3}">
      <dgm:prSet/>
      <dgm:spPr/>
      <dgm:t>
        <a:bodyPr/>
        <a:lstStyle/>
        <a:p>
          <a:endParaRPr lang="en-GB"/>
        </a:p>
      </dgm:t>
    </dgm:pt>
    <dgm:pt modelId="{DEB1CA30-5A57-4665-89F9-9D8192675D8B}" type="sibTrans" cxnId="{39CE22E9-46FE-4F53-99E2-19A628F54AF3}">
      <dgm:prSet/>
      <dgm:spPr/>
      <dgm:t>
        <a:bodyPr/>
        <a:lstStyle/>
        <a:p>
          <a:endParaRPr lang="en-GB"/>
        </a:p>
      </dgm:t>
    </dgm:pt>
    <dgm:pt modelId="{0FDB4E65-AE26-416B-BC39-E5128E6E0D5B}">
      <dgm:prSet phldrT="[Text]"/>
      <dgm:spPr>
        <a:xfrm>
          <a:off x="6791142" y="0"/>
          <a:ext cx="2513638" cy="942975"/>
        </a:xfrm>
        <a:prstGeom prst="chevron">
          <a:avLst/>
        </a:prstGeom>
        <a:solidFill>
          <a:schemeClr val="tx1">
            <a:lumMod val="20000"/>
            <a:lumOff val="8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AF7254B1-5A4D-4D49-B2EA-53080276975F}" type="parTrans" cxnId="{C8BF4072-FB5E-458F-876E-2F27D6C3C16D}">
      <dgm:prSet/>
      <dgm:spPr/>
      <dgm:t>
        <a:bodyPr/>
        <a:lstStyle/>
        <a:p>
          <a:endParaRPr lang="en-GB"/>
        </a:p>
      </dgm:t>
    </dgm:pt>
    <dgm:pt modelId="{63CADB0D-51F9-4B5E-8DB5-D9A7E64A5FC6}" type="sibTrans" cxnId="{C8BF4072-FB5E-458F-876E-2F27D6C3C16D}">
      <dgm:prSet/>
      <dgm:spPr/>
      <dgm:t>
        <a:bodyPr/>
        <a:lstStyle/>
        <a:p>
          <a:endParaRPr lang="en-GB"/>
        </a:p>
      </dgm:t>
    </dgm:pt>
    <dgm:pt modelId="{3349C35B-AD7D-4A65-B2BA-CA2DBB1481E6}">
      <dgm:prSet phldrT="[Text]"/>
      <dgm:spPr>
        <a:xfrm>
          <a:off x="2266593" y="0"/>
          <a:ext cx="2513638" cy="942975"/>
        </a:xfrm>
        <a:prstGeom prst="chevron">
          <a:avLst/>
        </a:prstGeom>
        <a:solidFill>
          <a:schemeClr val="accent1">
            <a:lumMod val="60000"/>
            <a:lumOff val="4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C59C1B28-49A7-4BD9-9CBF-A737C2E3A92C}" type="sibTrans" cxnId="{D8B6C171-2B89-4A25-823D-6ED5E3C47150}">
      <dgm:prSet/>
      <dgm:spPr/>
      <dgm:t>
        <a:bodyPr/>
        <a:lstStyle/>
        <a:p>
          <a:endParaRPr lang="en-GB"/>
        </a:p>
      </dgm:t>
    </dgm:pt>
    <dgm:pt modelId="{BE78A6E5-A393-4349-9585-D665CC1D49F8}" type="parTrans" cxnId="{D8B6C171-2B89-4A25-823D-6ED5E3C47150}">
      <dgm:prSet/>
      <dgm:spPr/>
      <dgm:t>
        <a:bodyPr/>
        <a:lstStyle/>
        <a:p>
          <a:endParaRPr lang="en-GB"/>
        </a:p>
      </dgm:t>
    </dgm:pt>
    <dgm:pt modelId="{2C764480-8786-4203-BF6C-27F1BFDF1A15}" type="pres">
      <dgm:prSet presAssocID="{AAFAE2D5-DF0A-4C89-9BBB-AD5A05F959EF}" presName="Name0" presStyleCnt="0">
        <dgm:presLayoutVars>
          <dgm:dir/>
          <dgm:animLvl val="lvl"/>
          <dgm:resizeHandles val="exact"/>
        </dgm:presLayoutVars>
      </dgm:prSet>
      <dgm:spPr/>
    </dgm:pt>
    <dgm:pt modelId="{8CAE955C-2D35-4544-92FA-21178DAE8EA6}" type="pres">
      <dgm:prSet presAssocID="{A6919893-E8D3-48DE-AEAB-7FEC236ED6AE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F0DADCB-B5F0-422E-9E1F-DEF43FC8D5DA}" type="pres">
      <dgm:prSet presAssocID="{209F0029-1A0F-46EB-85D6-321B36487482}" presName="parTxOnlySpace" presStyleCnt="0"/>
      <dgm:spPr/>
    </dgm:pt>
    <dgm:pt modelId="{0C9FBEB4-500C-42C1-9029-B259C51EAB30}" type="pres">
      <dgm:prSet presAssocID="{3349C35B-AD7D-4A65-B2BA-CA2DBB1481E6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A68F6A8-C5CA-4A50-AED4-F44363DC9BFC}" type="pres">
      <dgm:prSet presAssocID="{C59C1B28-49A7-4BD9-9CBF-A737C2E3A92C}" presName="parTxOnlySpace" presStyleCnt="0"/>
      <dgm:spPr/>
    </dgm:pt>
    <dgm:pt modelId="{6B63563D-AB8A-4FFD-AE77-A7817022F15D}" type="pres">
      <dgm:prSet presAssocID="{43E9E6D1-C598-4A91-910F-BEECF302D07F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F1446AC-CAE8-4B3F-AF74-4852E10D9900}" type="pres">
      <dgm:prSet presAssocID="{DEB1CA30-5A57-4665-89F9-9D8192675D8B}" presName="parTxOnlySpace" presStyleCnt="0"/>
      <dgm:spPr/>
    </dgm:pt>
    <dgm:pt modelId="{6B690BB4-12A6-4D07-9BAC-67111237A4C0}" type="pres">
      <dgm:prSet presAssocID="{0FDB4E65-AE26-416B-BC39-E5128E6E0D5B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9CE22E9-46FE-4F53-99E2-19A628F54AF3}" srcId="{AAFAE2D5-DF0A-4C89-9BBB-AD5A05F959EF}" destId="{43E9E6D1-C598-4A91-910F-BEECF302D07F}" srcOrd="2" destOrd="0" parTransId="{D0B84229-56BD-4F97-B868-851D50335B0C}" sibTransId="{DEB1CA30-5A57-4665-89F9-9D8192675D8B}"/>
    <dgm:cxn modelId="{F6F9D6A5-53FE-4EA9-9DF6-0C5E1AF40ABC}" type="presOf" srcId="{3349C35B-AD7D-4A65-B2BA-CA2DBB1481E6}" destId="{0C9FBEB4-500C-42C1-9029-B259C51EAB30}" srcOrd="0" destOrd="0" presId="urn:microsoft.com/office/officeart/2005/8/layout/chevron1"/>
    <dgm:cxn modelId="{EFD421D5-18CC-4F30-B9B8-AA5927219CFF}" type="presOf" srcId="{0FDB4E65-AE26-416B-BC39-E5128E6E0D5B}" destId="{6B690BB4-12A6-4D07-9BAC-67111237A4C0}" srcOrd="0" destOrd="0" presId="urn:microsoft.com/office/officeart/2005/8/layout/chevron1"/>
    <dgm:cxn modelId="{115379C9-EC51-4DB2-AE9C-2A46D9B12E6C}" srcId="{AAFAE2D5-DF0A-4C89-9BBB-AD5A05F959EF}" destId="{A6919893-E8D3-48DE-AEAB-7FEC236ED6AE}" srcOrd="0" destOrd="0" parTransId="{42417CE3-98E1-49CD-BFA1-CC7EDA7E9D93}" sibTransId="{209F0029-1A0F-46EB-85D6-321B36487482}"/>
    <dgm:cxn modelId="{C8BF4072-FB5E-458F-876E-2F27D6C3C16D}" srcId="{AAFAE2D5-DF0A-4C89-9BBB-AD5A05F959EF}" destId="{0FDB4E65-AE26-416B-BC39-E5128E6E0D5B}" srcOrd="3" destOrd="0" parTransId="{AF7254B1-5A4D-4D49-B2EA-53080276975F}" sibTransId="{63CADB0D-51F9-4B5E-8DB5-D9A7E64A5FC6}"/>
    <dgm:cxn modelId="{D8B6C171-2B89-4A25-823D-6ED5E3C47150}" srcId="{AAFAE2D5-DF0A-4C89-9BBB-AD5A05F959EF}" destId="{3349C35B-AD7D-4A65-B2BA-CA2DBB1481E6}" srcOrd="1" destOrd="0" parTransId="{BE78A6E5-A393-4349-9585-D665CC1D49F8}" sibTransId="{C59C1B28-49A7-4BD9-9CBF-A737C2E3A92C}"/>
    <dgm:cxn modelId="{95CB9A4B-B892-402F-8749-1BA405261755}" type="presOf" srcId="{AAFAE2D5-DF0A-4C89-9BBB-AD5A05F959EF}" destId="{2C764480-8786-4203-BF6C-27F1BFDF1A15}" srcOrd="0" destOrd="0" presId="urn:microsoft.com/office/officeart/2005/8/layout/chevron1"/>
    <dgm:cxn modelId="{6332D36F-58E4-4CB7-9A4D-560B3B00D2D2}" type="presOf" srcId="{A6919893-E8D3-48DE-AEAB-7FEC236ED6AE}" destId="{8CAE955C-2D35-4544-92FA-21178DAE8EA6}" srcOrd="0" destOrd="0" presId="urn:microsoft.com/office/officeart/2005/8/layout/chevron1"/>
    <dgm:cxn modelId="{8E898C8F-78F9-4951-9C85-EF9EC596C183}" type="presOf" srcId="{43E9E6D1-C598-4A91-910F-BEECF302D07F}" destId="{6B63563D-AB8A-4FFD-AE77-A7817022F15D}" srcOrd="0" destOrd="0" presId="urn:microsoft.com/office/officeart/2005/8/layout/chevron1"/>
    <dgm:cxn modelId="{E65203AA-A8B0-43D3-8AF0-4BEE42946EDB}" type="presParOf" srcId="{2C764480-8786-4203-BF6C-27F1BFDF1A15}" destId="{8CAE955C-2D35-4544-92FA-21178DAE8EA6}" srcOrd="0" destOrd="0" presId="urn:microsoft.com/office/officeart/2005/8/layout/chevron1"/>
    <dgm:cxn modelId="{B260A56B-56F3-486B-8DCE-068A9B98B439}" type="presParOf" srcId="{2C764480-8786-4203-BF6C-27F1BFDF1A15}" destId="{2F0DADCB-B5F0-422E-9E1F-DEF43FC8D5DA}" srcOrd="1" destOrd="0" presId="urn:microsoft.com/office/officeart/2005/8/layout/chevron1"/>
    <dgm:cxn modelId="{64F43250-4CE0-4238-8D90-F5AF88D2191D}" type="presParOf" srcId="{2C764480-8786-4203-BF6C-27F1BFDF1A15}" destId="{0C9FBEB4-500C-42C1-9029-B259C51EAB30}" srcOrd="2" destOrd="0" presId="urn:microsoft.com/office/officeart/2005/8/layout/chevron1"/>
    <dgm:cxn modelId="{F4621A38-54E8-4671-9D91-F44B2A7DAE77}" type="presParOf" srcId="{2C764480-8786-4203-BF6C-27F1BFDF1A15}" destId="{0A68F6A8-C5CA-4A50-AED4-F44363DC9BFC}" srcOrd="3" destOrd="0" presId="urn:microsoft.com/office/officeart/2005/8/layout/chevron1"/>
    <dgm:cxn modelId="{D1471720-02E0-496A-A688-79FB917AC6DA}" type="presParOf" srcId="{2C764480-8786-4203-BF6C-27F1BFDF1A15}" destId="{6B63563D-AB8A-4FFD-AE77-A7817022F15D}" srcOrd="4" destOrd="0" presId="urn:microsoft.com/office/officeart/2005/8/layout/chevron1"/>
    <dgm:cxn modelId="{FC6B1F43-3DC1-4352-9103-0EC9E93D9514}" type="presParOf" srcId="{2C764480-8786-4203-BF6C-27F1BFDF1A15}" destId="{4F1446AC-CAE8-4B3F-AF74-4852E10D9900}" srcOrd="5" destOrd="0" presId="urn:microsoft.com/office/officeart/2005/8/layout/chevron1"/>
    <dgm:cxn modelId="{08388213-C630-48AB-B5E6-32E20FEBBFA1}" type="presParOf" srcId="{2C764480-8786-4203-BF6C-27F1BFDF1A15}" destId="{6B690BB4-12A6-4D07-9BAC-67111237A4C0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AAFAE2D5-DF0A-4C89-9BBB-AD5A05F959EF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A6919893-E8D3-48DE-AEAB-7FEC236ED6AE}">
      <dgm:prSet phldrT="[Text]" custT="1"/>
      <dgm:spPr>
        <a:xfrm>
          <a:off x="4318" y="0"/>
          <a:ext cx="2513638" cy="838200"/>
        </a:xfrm>
        <a:prstGeom prst="chevron">
          <a:avLst/>
        </a:prstGeom>
        <a:solidFill>
          <a:srgbClr val="32324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GB" sz="1600" b="1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Inclusion</a:t>
          </a:r>
        </a:p>
      </dgm:t>
    </dgm:pt>
    <dgm:pt modelId="{42417CE3-98E1-49CD-BFA1-CC7EDA7E9D93}" type="parTrans" cxnId="{115379C9-EC51-4DB2-AE9C-2A46D9B12E6C}">
      <dgm:prSet/>
      <dgm:spPr/>
      <dgm:t>
        <a:bodyPr/>
        <a:lstStyle/>
        <a:p>
          <a:endParaRPr lang="en-GB"/>
        </a:p>
      </dgm:t>
    </dgm:pt>
    <dgm:pt modelId="{209F0029-1A0F-46EB-85D6-321B36487482}" type="sibTrans" cxnId="{115379C9-EC51-4DB2-AE9C-2A46D9B12E6C}">
      <dgm:prSet/>
      <dgm:spPr/>
      <dgm:t>
        <a:bodyPr/>
        <a:lstStyle/>
        <a:p>
          <a:endParaRPr lang="en-GB"/>
        </a:p>
      </dgm:t>
    </dgm:pt>
    <dgm:pt modelId="{43E9E6D1-C598-4A91-910F-BEECF302D07F}">
      <dgm:prSet phldrT="[Text]"/>
      <dgm:spPr>
        <a:xfrm>
          <a:off x="4528868" y="0"/>
          <a:ext cx="2513638" cy="838200"/>
        </a:xfrm>
        <a:prstGeom prst="chevron">
          <a:avLst/>
        </a:prstGeom>
        <a:solidFill>
          <a:schemeClr val="accent1">
            <a:lumMod val="40000"/>
            <a:lumOff val="6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pPr>
            <a:buNone/>
          </a:pPr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D0B84229-56BD-4F97-B868-851D50335B0C}" type="parTrans" cxnId="{39CE22E9-46FE-4F53-99E2-19A628F54AF3}">
      <dgm:prSet/>
      <dgm:spPr/>
      <dgm:t>
        <a:bodyPr/>
        <a:lstStyle/>
        <a:p>
          <a:endParaRPr lang="en-GB"/>
        </a:p>
      </dgm:t>
    </dgm:pt>
    <dgm:pt modelId="{DEB1CA30-5A57-4665-89F9-9D8192675D8B}" type="sibTrans" cxnId="{39CE22E9-46FE-4F53-99E2-19A628F54AF3}">
      <dgm:prSet/>
      <dgm:spPr/>
      <dgm:t>
        <a:bodyPr/>
        <a:lstStyle/>
        <a:p>
          <a:endParaRPr lang="en-GB"/>
        </a:p>
      </dgm:t>
    </dgm:pt>
    <dgm:pt modelId="{0FDB4E65-AE26-416B-BC39-E5128E6E0D5B}">
      <dgm:prSet phldrT="[Text]"/>
      <dgm:spPr>
        <a:xfrm>
          <a:off x="6791142" y="0"/>
          <a:ext cx="2513638" cy="838200"/>
        </a:xfrm>
        <a:prstGeom prst="chevron">
          <a:avLst/>
        </a:prstGeom>
        <a:solidFill>
          <a:schemeClr val="accent1">
            <a:lumMod val="20000"/>
            <a:lumOff val="8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pPr>
            <a:buNone/>
          </a:pPr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AF7254B1-5A4D-4D49-B2EA-53080276975F}" type="parTrans" cxnId="{C8BF4072-FB5E-458F-876E-2F27D6C3C16D}">
      <dgm:prSet/>
      <dgm:spPr/>
      <dgm:t>
        <a:bodyPr/>
        <a:lstStyle/>
        <a:p>
          <a:endParaRPr lang="en-GB"/>
        </a:p>
      </dgm:t>
    </dgm:pt>
    <dgm:pt modelId="{63CADB0D-51F9-4B5E-8DB5-D9A7E64A5FC6}" type="sibTrans" cxnId="{C8BF4072-FB5E-458F-876E-2F27D6C3C16D}">
      <dgm:prSet/>
      <dgm:spPr/>
      <dgm:t>
        <a:bodyPr/>
        <a:lstStyle/>
        <a:p>
          <a:endParaRPr lang="en-GB"/>
        </a:p>
      </dgm:t>
    </dgm:pt>
    <dgm:pt modelId="{3349C35B-AD7D-4A65-B2BA-CA2DBB1481E6}">
      <dgm:prSet phldrT="[Text]"/>
      <dgm:spPr>
        <a:xfrm>
          <a:off x="2266593" y="0"/>
          <a:ext cx="2513638" cy="838200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pPr>
            <a:buNone/>
          </a:pPr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C59C1B28-49A7-4BD9-9CBF-A737C2E3A92C}" type="sibTrans" cxnId="{D8B6C171-2B89-4A25-823D-6ED5E3C47150}">
      <dgm:prSet/>
      <dgm:spPr/>
      <dgm:t>
        <a:bodyPr/>
        <a:lstStyle/>
        <a:p>
          <a:endParaRPr lang="en-GB"/>
        </a:p>
      </dgm:t>
    </dgm:pt>
    <dgm:pt modelId="{BE78A6E5-A393-4349-9585-D665CC1D49F8}" type="parTrans" cxnId="{D8B6C171-2B89-4A25-823D-6ED5E3C47150}">
      <dgm:prSet/>
      <dgm:spPr/>
      <dgm:t>
        <a:bodyPr/>
        <a:lstStyle/>
        <a:p>
          <a:endParaRPr lang="en-GB"/>
        </a:p>
      </dgm:t>
    </dgm:pt>
    <dgm:pt modelId="{2C764480-8786-4203-BF6C-27F1BFDF1A15}" type="pres">
      <dgm:prSet presAssocID="{AAFAE2D5-DF0A-4C89-9BBB-AD5A05F959EF}" presName="Name0" presStyleCnt="0">
        <dgm:presLayoutVars>
          <dgm:dir/>
          <dgm:animLvl val="lvl"/>
          <dgm:resizeHandles val="exact"/>
        </dgm:presLayoutVars>
      </dgm:prSet>
      <dgm:spPr/>
    </dgm:pt>
    <dgm:pt modelId="{8CAE955C-2D35-4544-92FA-21178DAE8EA6}" type="pres">
      <dgm:prSet presAssocID="{A6919893-E8D3-48DE-AEAB-7FEC236ED6AE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F0DADCB-B5F0-422E-9E1F-DEF43FC8D5DA}" type="pres">
      <dgm:prSet presAssocID="{209F0029-1A0F-46EB-85D6-321B36487482}" presName="parTxOnlySpace" presStyleCnt="0"/>
      <dgm:spPr/>
    </dgm:pt>
    <dgm:pt modelId="{0C9FBEB4-500C-42C1-9029-B259C51EAB30}" type="pres">
      <dgm:prSet presAssocID="{3349C35B-AD7D-4A65-B2BA-CA2DBB1481E6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A68F6A8-C5CA-4A50-AED4-F44363DC9BFC}" type="pres">
      <dgm:prSet presAssocID="{C59C1B28-49A7-4BD9-9CBF-A737C2E3A92C}" presName="parTxOnlySpace" presStyleCnt="0"/>
      <dgm:spPr/>
    </dgm:pt>
    <dgm:pt modelId="{6B63563D-AB8A-4FFD-AE77-A7817022F15D}" type="pres">
      <dgm:prSet presAssocID="{43E9E6D1-C598-4A91-910F-BEECF302D07F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F1446AC-CAE8-4B3F-AF74-4852E10D9900}" type="pres">
      <dgm:prSet presAssocID="{DEB1CA30-5A57-4665-89F9-9D8192675D8B}" presName="parTxOnlySpace" presStyleCnt="0"/>
      <dgm:spPr/>
    </dgm:pt>
    <dgm:pt modelId="{6B690BB4-12A6-4D07-9BAC-67111237A4C0}" type="pres">
      <dgm:prSet presAssocID="{0FDB4E65-AE26-416B-BC39-E5128E6E0D5B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9CE22E9-46FE-4F53-99E2-19A628F54AF3}" srcId="{AAFAE2D5-DF0A-4C89-9BBB-AD5A05F959EF}" destId="{43E9E6D1-C598-4A91-910F-BEECF302D07F}" srcOrd="2" destOrd="0" parTransId="{D0B84229-56BD-4F97-B868-851D50335B0C}" sibTransId="{DEB1CA30-5A57-4665-89F9-9D8192675D8B}"/>
    <dgm:cxn modelId="{F6F9D6A5-53FE-4EA9-9DF6-0C5E1AF40ABC}" type="presOf" srcId="{3349C35B-AD7D-4A65-B2BA-CA2DBB1481E6}" destId="{0C9FBEB4-500C-42C1-9029-B259C51EAB30}" srcOrd="0" destOrd="0" presId="urn:microsoft.com/office/officeart/2005/8/layout/chevron1"/>
    <dgm:cxn modelId="{EFD421D5-18CC-4F30-B9B8-AA5927219CFF}" type="presOf" srcId="{0FDB4E65-AE26-416B-BC39-E5128E6E0D5B}" destId="{6B690BB4-12A6-4D07-9BAC-67111237A4C0}" srcOrd="0" destOrd="0" presId="urn:microsoft.com/office/officeart/2005/8/layout/chevron1"/>
    <dgm:cxn modelId="{115379C9-EC51-4DB2-AE9C-2A46D9B12E6C}" srcId="{AAFAE2D5-DF0A-4C89-9BBB-AD5A05F959EF}" destId="{A6919893-E8D3-48DE-AEAB-7FEC236ED6AE}" srcOrd="0" destOrd="0" parTransId="{42417CE3-98E1-49CD-BFA1-CC7EDA7E9D93}" sibTransId="{209F0029-1A0F-46EB-85D6-321B36487482}"/>
    <dgm:cxn modelId="{C8BF4072-FB5E-458F-876E-2F27D6C3C16D}" srcId="{AAFAE2D5-DF0A-4C89-9BBB-AD5A05F959EF}" destId="{0FDB4E65-AE26-416B-BC39-E5128E6E0D5B}" srcOrd="3" destOrd="0" parTransId="{AF7254B1-5A4D-4D49-B2EA-53080276975F}" sibTransId="{63CADB0D-51F9-4B5E-8DB5-D9A7E64A5FC6}"/>
    <dgm:cxn modelId="{D8B6C171-2B89-4A25-823D-6ED5E3C47150}" srcId="{AAFAE2D5-DF0A-4C89-9BBB-AD5A05F959EF}" destId="{3349C35B-AD7D-4A65-B2BA-CA2DBB1481E6}" srcOrd="1" destOrd="0" parTransId="{BE78A6E5-A393-4349-9585-D665CC1D49F8}" sibTransId="{C59C1B28-49A7-4BD9-9CBF-A737C2E3A92C}"/>
    <dgm:cxn modelId="{95CB9A4B-B892-402F-8749-1BA405261755}" type="presOf" srcId="{AAFAE2D5-DF0A-4C89-9BBB-AD5A05F959EF}" destId="{2C764480-8786-4203-BF6C-27F1BFDF1A15}" srcOrd="0" destOrd="0" presId="urn:microsoft.com/office/officeart/2005/8/layout/chevron1"/>
    <dgm:cxn modelId="{6332D36F-58E4-4CB7-9A4D-560B3B00D2D2}" type="presOf" srcId="{A6919893-E8D3-48DE-AEAB-7FEC236ED6AE}" destId="{8CAE955C-2D35-4544-92FA-21178DAE8EA6}" srcOrd="0" destOrd="0" presId="urn:microsoft.com/office/officeart/2005/8/layout/chevron1"/>
    <dgm:cxn modelId="{8E898C8F-78F9-4951-9C85-EF9EC596C183}" type="presOf" srcId="{43E9E6D1-C598-4A91-910F-BEECF302D07F}" destId="{6B63563D-AB8A-4FFD-AE77-A7817022F15D}" srcOrd="0" destOrd="0" presId="urn:microsoft.com/office/officeart/2005/8/layout/chevron1"/>
    <dgm:cxn modelId="{E65203AA-A8B0-43D3-8AF0-4BEE42946EDB}" type="presParOf" srcId="{2C764480-8786-4203-BF6C-27F1BFDF1A15}" destId="{8CAE955C-2D35-4544-92FA-21178DAE8EA6}" srcOrd="0" destOrd="0" presId="urn:microsoft.com/office/officeart/2005/8/layout/chevron1"/>
    <dgm:cxn modelId="{B260A56B-56F3-486B-8DCE-068A9B98B439}" type="presParOf" srcId="{2C764480-8786-4203-BF6C-27F1BFDF1A15}" destId="{2F0DADCB-B5F0-422E-9E1F-DEF43FC8D5DA}" srcOrd="1" destOrd="0" presId="urn:microsoft.com/office/officeart/2005/8/layout/chevron1"/>
    <dgm:cxn modelId="{64F43250-4CE0-4238-8D90-F5AF88D2191D}" type="presParOf" srcId="{2C764480-8786-4203-BF6C-27F1BFDF1A15}" destId="{0C9FBEB4-500C-42C1-9029-B259C51EAB30}" srcOrd="2" destOrd="0" presId="urn:microsoft.com/office/officeart/2005/8/layout/chevron1"/>
    <dgm:cxn modelId="{F4621A38-54E8-4671-9D91-F44B2A7DAE77}" type="presParOf" srcId="{2C764480-8786-4203-BF6C-27F1BFDF1A15}" destId="{0A68F6A8-C5CA-4A50-AED4-F44363DC9BFC}" srcOrd="3" destOrd="0" presId="urn:microsoft.com/office/officeart/2005/8/layout/chevron1"/>
    <dgm:cxn modelId="{D1471720-02E0-496A-A688-79FB917AC6DA}" type="presParOf" srcId="{2C764480-8786-4203-BF6C-27F1BFDF1A15}" destId="{6B63563D-AB8A-4FFD-AE77-A7817022F15D}" srcOrd="4" destOrd="0" presId="urn:microsoft.com/office/officeart/2005/8/layout/chevron1"/>
    <dgm:cxn modelId="{FC6B1F43-3DC1-4352-9103-0EC9E93D9514}" type="presParOf" srcId="{2C764480-8786-4203-BF6C-27F1BFDF1A15}" destId="{4F1446AC-CAE8-4B3F-AF74-4852E10D9900}" srcOrd="5" destOrd="0" presId="urn:microsoft.com/office/officeart/2005/8/layout/chevron1"/>
    <dgm:cxn modelId="{08388213-C630-48AB-B5E6-32E20FEBBFA1}" type="presParOf" srcId="{2C764480-8786-4203-BF6C-27F1BFDF1A15}" destId="{6B690BB4-12A6-4D07-9BAC-67111237A4C0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AAFAE2D5-DF0A-4C89-9BBB-AD5A05F959EF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3349C35B-AD7D-4A65-B2BA-CA2DBB1481E6}">
      <dgm:prSet phldrT="[Text]"/>
      <dgm:spPr>
        <a:xfrm>
          <a:off x="2202752" y="26167"/>
          <a:ext cx="2706775" cy="976364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BE78A6E5-A393-4349-9585-D665CC1D49F8}" type="parTrans" cxnId="{D8B6C171-2B89-4A25-823D-6ED5E3C47150}">
      <dgm:prSet/>
      <dgm:spPr/>
      <dgm:t>
        <a:bodyPr/>
        <a:lstStyle/>
        <a:p>
          <a:endParaRPr lang="en-GB"/>
        </a:p>
      </dgm:t>
    </dgm:pt>
    <dgm:pt modelId="{C59C1B28-49A7-4BD9-9CBF-A737C2E3A92C}" type="sibTrans" cxnId="{D8B6C171-2B89-4A25-823D-6ED5E3C47150}">
      <dgm:prSet/>
      <dgm:spPr/>
      <dgm:t>
        <a:bodyPr/>
        <a:lstStyle/>
        <a:p>
          <a:endParaRPr lang="en-GB"/>
        </a:p>
      </dgm:t>
    </dgm:pt>
    <dgm:pt modelId="{43E9E6D1-C598-4A91-910F-BEECF302D07F}">
      <dgm:prSet phldrT="[Text]"/>
      <dgm:spPr>
        <a:xfrm>
          <a:off x="4570187" y="52334"/>
          <a:ext cx="2440911" cy="976364"/>
        </a:xfrm>
        <a:prstGeom prst="chevron">
          <a:avLst/>
        </a:prstGeom>
        <a:solidFill>
          <a:schemeClr val="tx1">
            <a:lumMod val="40000"/>
            <a:lumOff val="6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D0B84229-56BD-4F97-B868-851D50335B0C}" type="parTrans" cxnId="{39CE22E9-46FE-4F53-99E2-19A628F54AF3}">
      <dgm:prSet/>
      <dgm:spPr/>
      <dgm:t>
        <a:bodyPr/>
        <a:lstStyle/>
        <a:p>
          <a:endParaRPr lang="en-GB"/>
        </a:p>
      </dgm:t>
    </dgm:pt>
    <dgm:pt modelId="{DEB1CA30-5A57-4665-89F9-9D8192675D8B}" type="sibTrans" cxnId="{39CE22E9-46FE-4F53-99E2-19A628F54AF3}">
      <dgm:prSet/>
      <dgm:spPr/>
      <dgm:t>
        <a:bodyPr/>
        <a:lstStyle/>
        <a:p>
          <a:endParaRPr lang="en-GB"/>
        </a:p>
      </dgm:t>
    </dgm:pt>
    <dgm:pt modelId="{0FDB4E65-AE26-416B-BC39-E5128E6E0D5B}">
      <dgm:prSet phldrT="[Text]"/>
      <dgm:spPr>
        <a:xfrm>
          <a:off x="6862256" y="26167"/>
          <a:ext cx="2440911" cy="976364"/>
        </a:xfrm>
        <a:prstGeom prst="chevron">
          <a:avLst/>
        </a:prstGeom>
        <a:solidFill>
          <a:schemeClr val="tx1">
            <a:lumMod val="20000"/>
            <a:lumOff val="8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AF7254B1-5A4D-4D49-B2EA-53080276975F}" type="parTrans" cxnId="{C8BF4072-FB5E-458F-876E-2F27D6C3C16D}">
      <dgm:prSet/>
      <dgm:spPr/>
      <dgm:t>
        <a:bodyPr/>
        <a:lstStyle/>
        <a:p>
          <a:endParaRPr lang="en-GB"/>
        </a:p>
      </dgm:t>
    </dgm:pt>
    <dgm:pt modelId="{63CADB0D-51F9-4B5E-8DB5-D9A7E64A5FC6}" type="sibTrans" cxnId="{C8BF4072-FB5E-458F-876E-2F27D6C3C16D}">
      <dgm:prSet/>
      <dgm:spPr/>
      <dgm:t>
        <a:bodyPr/>
        <a:lstStyle/>
        <a:p>
          <a:endParaRPr lang="en-GB"/>
        </a:p>
      </dgm:t>
    </dgm:pt>
    <dgm:pt modelId="{A6919893-E8D3-48DE-AEAB-7FEC236ED6AE}">
      <dgm:prSet phldrT="[Text]" custT="1"/>
      <dgm:spPr>
        <a:xfrm>
          <a:off x="5931" y="26167"/>
          <a:ext cx="2440911" cy="976364"/>
        </a:xfrm>
        <a:prstGeom prst="chevron">
          <a:avLst/>
        </a:prstGeom>
        <a:solidFill>
          <a:srgbClr val="32324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en-GB" sz="1600" b="1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Curriculum and Teaching </a:t>
          </a:r>
        </a:p>
      </dgm:t>
    </dgm:pt>
    <dgm:pt modelId="{209F0029-1A0F-46EB-85D6-321B36487482}" type="sibTrans" cxnId="{115379C9-EC51-4DB2-AE9C-2A46D9B12E6C}">
      <dgm:prSet/>
      <dgm:spPr/>
      <dgm:t>
        <a:bodyPr/>
        <a:lstStyle/>
        <a:p>
          <a:endParaRPr lang="en-GB"/>
        </a:p>
      </dgm:t>
    </dgm:pt>
    <dgm:pt modelId="{42417CE3-98E1-49CD-BFA1-CC7EDA7E9D93}" type="parTrans" cxnId="{115379C9-EC51-4DB2-AE9C-2A46D9B12E6C}">
      <dgm:prSet/>
      <dgm:spPr/>
      <dgm:t>
        <a:bodyPr/>
        <a:lstStyle/>
        <a:p>
          <a:endParaRPr lang="en-GB"/>
        </a:p>
      </dgm:t>
    </dgm:pt>
    <dgm:pt modelId="{2C764480-8786-4203-BF6C-27F1BFDF1A15}" type="pres">
      <dgm:prSet presAssocID="{AAFAE2D5-DF0A-4C89-9BBB-AD5A05F959EF}" presName="Name0" presStyleCnt="0">
        <dgm:presLayoutVars>
          <dgm:dir/>
          <dgm:animLvl val="lvl"/>
          <dgm:resizeHandles val="exact"/>
        </dgm:presLayoutVars>
      </dgm:prSet>
      <dgm:spPr/>
    </dgm:pt>
    <dgm:pt modelId="{8CAE955C-2D35-4544-92FA-21178DAE8EA6}" type="pres">
      <dgm:prSet presAssocID="{A6919893-E8D3-48DE-AEAB-7FEC236ED6AE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F0DADCB-B5F0-422E-9E1F-DEF43FC8D5DA}" type="pres">
      <dgm:prSet presAssocID="{209F0029-1A0F-46EB-85D6-321B36487482}" presName="parTxOnlySpace" presStyleCnt="0"/>
      <dgm:spPr/>
    </dgm:pt>
    <dgm:pt modelId="{0C9FBEB4-500C-42C1-9029-B259C51EAB30}" type="pres">
      <dgm:prSet presAssocID="{3349C35B-AD7D-4A65-B2BA-CA2DBB1481E6}" presName="parTxOnly" presStyleLbl="node1" presStyleIdx="1" presStyleCnt="4" custScaleX="11089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A68F6A8-C5CA-4A50-AED4-F44363DC9BFC}" type="pres">
      <dgm:prSet presAssocID="{C59C1B28-49A7-4BD9-9CBF-A737C2E3A92C}" presName="parTxOnlySpace" presStyleCnt="0"/>
      <dgm:spPr/>
    </dgm:pt>
    <dgm:pt modelId="{6B63563D-AB8A-4FFD-AE77-A7817022F15D}" type="pres">
      <dgm:prSet presAssocID="{43E9E6D1-C598-4A91-910F-BEECF302D07F}" presName="parTxOnly" presStyleLbl="node1" presStyleIdx="2" presStyleCnt="4" custLinFactNeighborX="-39022" custLinFactNeighborY="2680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F1446AC-CAE8-4B3F-AF74-4852E10D9900}" type="pres">
      <dgm:prSet presAssocID="{DEB1CA30-5A57-4665-89F9-9D8192675D8B}" presName="parTxOnlySpace" presStyleCnt="0"/>
      <dgm:spPr/>
    </dgm:pt>
    <dgm:pt modelId="{6B690BB4-12A6-4D07-9BAC-67111237A4C0}" type="pres">
      <dgm:prSet presAssocID="{0FDB4E65-AE26-416B-BC39-E5128E6E0D5B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9CE22E9-46FE-4F53-99E2-19A628F54AF3}" srcId="{AAFAE2D5-DF0A-4C89-9BBB-AD5A05F959EF}" destId="{43E9E6D1-C598-4A91-910F-BEECF302D07F}" srcOrd="2" destOrd="0" parTransId="{D0B84229-56BD-4F97-B868-851D50335B0C}" sibTransId="{DEB1CA30-5A57-4665-89F9-9D8192675D8B}"/>
    <dgm:cxn modelId="{F6F9D6A5-53FE-4EA9-9DF6-0C5E1AF40ABC}" type="presOf" srcId="{3349C35B-AD7D-4A65-B2BA-CA2DBB1481E6}" destId="{0C9FBEB4-500C-42C1-9029-B259C51EAB30}" srcOrd="0" destOrd="0" presId="urn:microsoft.com/office/officeart/2005/8/layout/chevron1"/>
    <dgm:cxn modelId="{EFD421D5-18CC-4F30-B9B8-AA5927219CFF}" type="presOf" srcId="{0FDB4E65-AE26-416B-BC39-E5128E6E0D5B}" destId="{6B690BB4-12A6-4D07-9BAC-67111237A4C0}" srcOrd="0" destOrd="0" presId="urn:microsoft.com/office/officeart/2005/8/layout/chevron1"/>
    <dgm:cxn modelId="{115379C9-EC51-4DB2-AE9C-2A46D9B12E6C}" srcId="{AAFAE2D5-DF0A-4C89-9BBB-AD5A05F959EF}" destId="{A6919893-E8D3-48DE-AEAB-7FEC236ED6AE}" srcOrd="0" destOrd="0" parTransId="{42417CE3-98E1-49CD-BFA1-CC7EDA7E9D93}" sibTransId="{209F0029-1A0F-46EB-85D6-321B36487482}"/>
    <dgm:cxn modelId="{C8BF4072-FB5E-458F-876E-2F27D6C3C16D}" srcId="{AAFAE2D5-DF0A-4C89-9BBB-AD5A05F959EF}" destId="{0FDB4E65-AE26-416B-BC39-E5128E6E0D5B}" srcOrd="3" destOrd="0" parTransId="{AF7254B1-5A4D-4D49-B2EA-53080276975F}" sibTransId="{63CADB0D-51F9-4B5E-8DB5-D9A7E64A5FC6}"/>
    <dgm:cxn modelId="{D8B6C171-2B89-4A25-823D-6ED5E3C47150}" srcId="{AAFAE2D5-DF0A-4C89-9BBB-AD5A05F959EF}" destId="{3349C35B-AD7D-4A65-B2BA-CA2DBB1481E6}" srcOrd="1" destOrd="0" parTransId="{BE78A6E5-A393-4349-9585-D665CC1D49F8}" sibTransId="{C59C1B28-49A7-4BD9-9CBF-A737C2E3A92C}"/>
    <dgm:cxn modelId="{95CB9A4B-B892-402F-8749-1BA405261755}" type="presOf" srcId="{AAFAE2D5-DF0A-4C89-9BBB-AD5A05F959EF}" destId="{2C764480-8786-4203-BF6C-27F1BFDF1A15}" srcOrd="0" destOrd="0" presId="urn:microsoft.com/office/officeart/2005/8/layout/chevron1"/>
    <dgm:cxn modelId="{8E898C8F-78F9-4951-9C85-EF9EC596C183}" type="presOf" srcId="{43E9E6D1-C598-4A91-910F-BEECF302D07F}" destId="{6B63563D-AB8A-4FFD-AE77-A7817022F15D}" srcOrd="0" destOrd="0" presId="urn:microsoft.com/office/officeart/2005/8/layout/chevron1"/>
    <dgm:cxn modelId="{6332D36F-58E4-4CB7-9A4D-560B3B00D2D2}" type="presOf" srcId="{A6919893-E8D3-48DE-AEAB-7FEC236ED6AE}" destId="{8CAE955C-2D35-4544-92FA-21178DAE8EA6}" srcOrd="0" destOrd="0" presId="urn:microsoft.com/office/officeart/2005/8/layout/chevron1"/>
    <dgm:cxn modelId="{E65203AA-A8B0-43D3-8AF0-4BEE42946EDB}" type="presParOf" srcId="{2C764480-8786-4203-BF6C-27F1BFDF1A15}" destId="{8CAE955C-2D35-4544-92FA-21178DAE8EA6}" srcOrd="0" destOrd="0" presId="urn:microsoft.com/office/officeart/2005/8/layout/chevron1"/>
    <dgm:cxn modelId="{B260A56B-56F3-486B-8DCE-068A9B98B439}" type="presParOf" srcId="{2C764480-8786-4203-BF6C-27F1BFDF1A15}" destId="{2F0DADCB-B5F0-422E-9E1F-DEF43FC8D5DA}" srcOrd="1" destOrd="0" presId="urn:microsoft.com/office/officeart/2005/8/layout/chevron1"/>
    <dgm:cxn modelId="{64F43250-4CE0-4238-8D90-F5AF88D2191D}" type="presParOf" srcId="{2C764480-8786-4203-BF6C-27F1BFDF1A15}" destId="{0C9FBEB4-500C-42C1-9029-B259C51EAB30}" srcOrd="2" destOrd="0" presId="urn:microsoft.com/office/officeart/2005/8/layout/chevron1"/>
    <dgm:cxn modelId="{F4621A38-54E8-4671-9D91-F44B2A7DAE77}" type="presParOf" srcId="{2C764480-8786-4203-BF6C-27F1BFDF1A15}" destId="{0A68F6A8-C5CA-4A50-AED4-F44363DC9BFC}" srcOrd="3" destOrd="0" presId="urn:microsoft.com/office/officeart/2005/8/layout/chevron1"/>
    <dgm:cxn modelId="{D1471720-02E0-496A-A688-79FB917AC6DA}" type="presParOf" srcId="{2C764480-8786-4203-BF6C-27F1BFDF1A15}" destId="{6B63563D-AB8A-4FFD-AE77-A7817022F15D}" srcOrd="4" destOrd="0" presId="urn:microsoft.com/office/officeart/2005/8/layout/chevron1"/>
    <dgm:cxn modelId="{FC6B1F43-3DC1-4352-9103-0EC9E93D9514}" type="presParOf" srcId="{2C764480-8786-4203-BF6C-27F1BFDF1A15}" destId="{4F1446AC-CAE8-4B3F-AF74-4852E10D9900}" srcOrd="5" destOrd="0" presId="urn:microsoft.com/office/officeart/2005/8/layout/chevron1"/>
    <dgm:cxn modelId="{08388213-C630-48AB-B5E6-32E20FEBBFA1}" type="presParOf" srcId="{2C764480-8786-4203-BF6C-27F1BFDF1A15}" destId="{6B690BB4-12A6-4D07-9BAC-67111237A4C0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AAFAE2D5-DF0A-4C89-9BBB-AD5A05F959EF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A6919893-E8D3-48DE-AEAB-7FEC236ED6AE}">
      <dgm:prSet phldrT="[Text]" custT="1"/>
      <dgm:spPr>
        <a:xfrm>
          <a:off x="3183" y="537"/>
          <a:ext cx="2450002" cy="980000"/>
        </a:xfrm>
        <a:prstGeom prst="chevron">
          <a:avLst/>
        </a:prstGeom>
        <a:solidFill>
          <a:srgbClr val="32324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en-GB" sz="1600" b="1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Achievement</a:t>
          </a:r>
        </a:p>
      </dgm:t>
    </dgm:pt>
    <dgm:pt modelId="{42417CE3-98E1-49CD-BFA1-CC7EDA7E9D93}" type="parTrans" cxnId="{115379C9-EC51-4DB2-AE9C-2A46D9B12E6C}">
      <dgm:prSet/>
      <dgm:spPr/>
      <dgm:t>
        <a:bodyPr/>
        <a:lstStyle/>
        <a:p>
          <a:endParaRPr lang="en-GB"/>
        </a:p>
      </dgm:t>
    </dgm:pt>
    <dgm:pt modelId="{209F0029-1A0F-46EB-85D6-321B36487482}" type="sibTrans" cxnId="{115379C9-EC51-4DB2-AE9C-2A46D9B12E6C}">
      <dgm:prSet/>
      <dgm:spPr/>
      <dgm:t>
        <a:bodyPr/>
        <a:lstStyle/>
        <a:p>
          <a:endParaRPr lang="en-GB"/>
        </a:p>
      </dgm:t>
    </dgm:pt>
    <dgm:pt modelId="{3349C35B-AD7D-4A65-B2BA-CA2DBB1481E6}">
      <dgm:prSet phldrT="[Text]"/>
      <dgm:spPr>
        <a:xfrm>
          <a:off x="2208185" y="537"/>
          <a:ext cx="2687726" cy="980000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BE78A6E5-A393-4349-9585-D665CC1D49F8}" type="parTrans" cxnId="{D8B6C171-2B89-4A25-823D-6ED5E3C47150}">
      <dgm:prSet/>
      <dgm:spPr/>
      <dgm:t>
        <a:bodyPr/>
        <a:lstStyle/>
        <a:p>
          <a:endParaRPr lang="en-GB"/>
        </a:p>
      </dgm:t>
    </dgm:pt>
    <dgm:pt modelId="{C59C1B28-49A7-4BD9-9CBF-A737C2E3A92C}" type="sibTrans" cxnId="{D8B6C171-2B89-4A25-823D-6ED5E3C47150}">
      <dgm:prSet/>
      <dgm:spPr/>
      <dgm:t>
        <a:bodyPr/>
        <a:lstStyle/>
        <a:p>
          <a:endParaRPr lang="en-GB"/>
        </a:p>
      </dgm:t>
    </dgm:pt>
    <dgm:pt modelId="{43E9E6D1-C598-4A91-910F-BEECF302D07F}">
      <dgm:prSet phldrT="[Text]"/>
      <dgm:spPr>
        <a:xfrm>
          <a:off x="4650911" y="537"/>
          <a:ext cx="2450002" cy="980000"/>
        </a:xfrm>
        <a:prstGeom prst="chevron">
          <a:avLst/>
        </a:prstGeom>
        <a:solidFill>
          <a:schemeClr val="tx1">
            <a:lumMod val="40000"/>
            <a:lumOff val="6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DEB1CA30-5A57-4665-89F9-9D8192675D8B}" type="sibTrans" cxnId="{39CE22E9-46FE-4F53-99E2-19A628F54AF3}">
      <dgm:prSet/>
      <dgm:spPr/>
      <dgm:t>
        <a:bodyPr/>
        <a:lstStyle/>
        <a:p>
          <a:endParaRPr lang="en-GB"/>
        </a:p>
      </dgm:t>
    </dgm:pt>
    <dgm:pt modelId="{D0B84229-56BD-4F97-B868-851D50335B0C}" type="parTrans" cxnId="{39CE22E9-46FE-4F53-99E2-19A628F54AF3}">
      <dgm:prSet/>
      <dgm:spPr/>
      <dgm:t>
        <a:bodyPr/>
        <a:lstStyle/>
        <a:p>
          <a:endParaRPr lang="en-GB"/>
        </a:p>
      </dgm:t>
    </dgm:pt>
    <dgm:pt modelId="{0FDB4E65-AE26-416B-BC39-E5128E6E0D5B}">
      <dgm:prSet phldrT="[Text]"/>
      <dgm:spPr>
        <a:xfrm>
          <a:off x="6855913" y="537"/>
          <a:ext cx="2450002" cy="980000"/>
        </a:xfrm>
        <a:prstGeom prst="chevron">
          <a:avLst/>
        </a:prstGeom>
        <a:solidFill>
          <a:schemeClr val="accent1">
            <a:lumMod val="20000"/>
            <a:lumOff val="8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63CADB0D-51F9-4B5E-8DB5-D9A7E64A5FC6}" type="sibTrans" cxnId="{C8BF4072-FB5E-458F-876E-2F27D6C3C16D}">
      <dgm:prSet/>
      <dgm:spPr/>
      <dgm:t>
        <a:bodyPr/>
        <a:lstStyle/>
        <a:p>
          <a:endParaRPr lang="en-GB"/>
        </a:p>
      </dgm:t>
    </dgm:pt>
    <dgm:pt modelId="{AF7254B1-5A4D-4D49-B2EA-53080276975F}" type="parTrans" cxnId="{C8BF4072-FB5E-458F-876E-2F27D6C3C16D}">
      <dgm:prSet/>
      <dgm:spPr/>
      <dgm:t>
        <a:bodyPr/>
        <a:lstStyle/>
        <a:p>
          <a:endParaRPr lang="en-GB"/>
        </a:p>
      </dgm:t>
    </dgm:pt>
    <dgm:pt modelId="{2C764480-8786-4203-BF6C-27F1BFDF1A15}" type="pres">
      <dgm:prSet presAssocID="{AAFAE2D5-DF0A-4C89-9BBB-AD5A05F959EF}" presName="Name0" presStyleCnt="0">
        <dgm:presLayoutVars>
          <dgm:dir/>
          <dgm:animLvl val="lvl"/>
          <dgm:resizeHandles val="exact"/>
        </dgm:presLayoutVars>
      </dgm:prSet>
      <dgm:spPr/>
    </dgm:pt>
    <dgm:pt modelId="{8CAE955C-2D35-4544-92FA-21178DAE8EA6}" type="pres">
      <dgm:prSet presAssocID="{A6919893-E8D3-48DE-AEAB-7FEC236ED6AE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F0DADCB-B5F0-422E-9E1F-DEF43FC8D5DA}" type="pres">
      <dgm:prSet presAssocID="{209F0029-1A0F-46EB-85D6-321B36487482}" presName="parTxOnlySpace" presStyleCnt="0"/>
      <dgm:spPr/>
    </dgm:pt>
    <dgm:pt modelId="{0C9FBEB4-500C-42C1-9029-B259C51EAB30}" type="pres">
      <dgm:prSet presAssocID="{3349C35B-AD7D-4A65-B2BA-CA2DBB1481E6}" presName="parTxOnly" presStyleLbl="node1" presStyleIdx="1" presStyleCnt="4" custScaleX="10970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A68F6A8-C5CA-4A50-AED4-F44363DC9BFC}" type="pres">
      <dgm:prSet presAssocID="{C59C1B28-49A7-4BD9-9CBF-A737C2E3A92C}" presName="parTxOnlySpace" presStyleCnt="0"/>
      <dgm:spPr/>
    </dgm:pt>
    <dgm:pt modelId="{6B63563D-AB8A-4FFD-AE77-A7817022F15D}" type="pres">
      <dgm:prSet presAssocID="{43E9E6D1-C598-4A91-910F-BEECF302D07F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F1446AC-CAE8-4B3F-AF74-4852E10D9900}" type="pres">
      <dgm:prSet presAssocID="{DEB1CA30-5A57-4665-89F9-9D8192675D8B}" presName="parTxOnlySpace" presStyleCnt="0"/>
      <dgm:spPr/>
    </dgm:pt>
    <dgm:pt modelId="{6B690BB4-12A6-4D07-9BAC-67111237A4C0}" type="pres">
      <dgm:prSet presAssocID="{0FDB4E65-AE26-416B-BC39-E5128E6E0D5B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9CE22E9-46FE-4F53-99E2-19A628F54AF3}" srcId="{AAFAE2D5-DF0A-4C89-9BBB-AD5A05F959EF}" destId="{43E9E6D1-C598-4A91-910F-BEECF302D07F}" srcOrd="2" destOrd="0" parTransId="{D0B84229-56BD-4F97-B868-851D50335B0C}" sibTransId="{DEB1CA30-5A57-4665-89F9-9D8192675D8B}"/>
    <dgm:cxn modelId="{F6F9D6A5-53FE-4EA9-9DF6-0C5E1AF40ABC}" type="presOf" srcId="{3349C35B-AD7D-4A65-B2BA-CA2DBB1481E6}" destId="{0C9FBEB4-500C-42C1-9029-B259C51EAB30}" srcOrd="0" destOrd="0" presId="urn:microsoft.com/office/officeart/2005/8/layout/chevron1"/>
    <dgm:cxn modelId="{EFD421D5-18CC-4F30-B9B8-AA5927219CFF}" type="presOf" srcId="{0FDB4E65-AE26-416B-BC39-E5128E6E0D5B}" destId="{6B690BB4-12A6-4D07-9BAC-67111237A4C0}" srcOrd="0" destOrd="0" presId="urn:microsoft.com/office/officeart/2005/8/layout/chevron1"/>
    <dgm:cxn modelId="{115379C9-EC51-4DB2-AE9C-2A46D9B12E6C}" srcId="{AAFAE2D5-DF0A-4C89-9BBB-AD5A05F959EF}" destId="{A6919893-E8D3-48DE-AEAB-7FEC236ED6AE}" srcOrd="0" destOrd="0" parTransId="{42417CE3-98E1-49CD-BFA1-CC7EDA7E9D93}" sibTransId="{209F0029-1A0F-46EB-85D6-321B36487482}"/>
    <dgm:cxn modelId="{C8BF4072-FB5E-458F-876E-2F27D6C3C16D}" srcId="{AAFAE2D5-DF0A-4C89-9BBB-AD5A05F959EF}" destId="{0FDB4E65-AE26-416B-BC39-E5128E6E0D5B}" srcOrd="3" destOrd="0" parTransId="{AF7254B1-5A4D-4D49-B2EA-53080276975F}" sibTransId="{63CADB0D-51F9-4B5E-8DB5-D9A7E64A5FC6}"/>
    <dgm:cxn modelId="{D8B6C171-2B89-4A25-823D-6ED5E3C47150}" srcId="{AAFAE2D5-DF0A-4C89-9BBB-AD5A05F959EF}" destId="{3349C35B-AD7D-4A65-B2BA-CA2DBB1481E6}" srcOrd="1" destOrd="0" parTransId="{BE78A6E5-A393-4349-9585-D665CC1D49F8}" sibTransId="{C59C1B28-49A7-4BD9-9CBF-A737C2E3A92C}"/>
    <dgm:cxn modelId="{95CB9A4B-B892-402F-8749-1BA405261755}" type="presOf" srcId="{AAFAE2D5-DF0A-4C89-9BBB-AD5A05F959EF}" destId="{2C764480-8786-4203-BF6C-27F1BFDF1A15}" srcOrd="0" destOrd="0" presId="urn:microsoft.com/office/officeart/2005/8/layout/chevron1"/>
    <dgm:cxn modelId="{6332D36F-58E4-4CB7-9A4D-560B3B00D2D2}" type="presOf" srcId="{A6919893-E8D3-48DE-AEAB-7FEC236ED6AE}" destId="{8CAE955C-2D35-4544-92FA-21178DAE8EA6}" srcOrd="0" destOrd="0" presId="urn:microsoft.com/office/officeart/2005/8/layout/chevron1"/>
    <dgm:cxn modelId="{8E898C8F-78F9-4951-9C85-EF9EC596C183}" type="presOf" srcId="{43E9E6D1-C598-4A91-910F-BEECF302D07F}" destId="{6B63563D-AB8A-4FFD-AE77-A7817022F15D}" srcOrd="0" destOrd="0" presId="urn:microsoft.com/office/officeart/2005/8/layout/chevron1"/>
    <dgm:cxn modelId="{E65203AA-A8B0-43D3-8AF0-4BEE42946EDB}" type="presParOf" srcId="{2C764480-8786-4203-BF6C-27F1BFDF1A15}" destId="{8CAE955C-2D35-4544-92FA-21178DAE8EA6}" srcOrd="0" destOrd="0" presId="urn:microsoft.com/office/officeart/2005/8/layout/chevron1"/>
    <dgm:cxn modelId="{B260A56B-56F3-486B-8DCE-068A9B98B439}" type="presParOf" srcId="{2C764480-8786-4203-BF6C-27F1BFDF1A15}" destId="{2F0DADCB-B5F0-422E-9E1F-DEF43FC8D5DA}" srcOrd="1" destOrd="0" presId="urn:microsoft.com/office/officeart/2005/8/layout/chevron1"/>
    <dgm:cxn modelId="{64F43250-4CE0-4238-8D90-F5AF88D2191D}" type="presParOf" srcId="{2C764480-8786-4203-BF6C-27F1BFDF1A15}" destId="{0C9FBEB4-500C-42C1-9029-B259C51EAB30}" srcOrd="2" destOrd="0" presId="urn:microsoft.com/office/officeart/2005/8/layout/chevron1"/>
    <dgm:cxn modelId="{F4621A38-54E8-4671-9D91-F44B2A7DAE77}" type="presParOf" srcId="{2C764480-8786-4203-BF6C-27F1BFDF1A15}" destId="{0A68F6A8-C5CA-4A50-AED4-F44363DC9BFC}" srcOrd="3" destOrd="0" presId="urn:microsoft.com/office/officeart/2005/8/layout/chevron1"/>
    <dgm:cxn modelId="{D1471720-02E0-496A-A688-79FB917AC6DA}" type="presParOf" srcId="{2C764480-8786-4203-BF6C-27F1BFDF1A15}" destId="{6B63563D-AB8A-4FFD-AE77-A7817022F15D}" srcOrd="4" destOrd="0" presId="urn:microsoft.com/office/officeart/2005/8/layout/chevron1"/>
    <dgm:cxn modelId="{FC6B1F43-3DC1-4352-9103-0EC9E93D9514}" type="presParOf" srcId="{2C764480-8786-4203-BF6C-27F1BFDF1A15}" destId="{4F1446AC-CAE8-4B3F-AF74-4852E10D9900}" srcOrd="5" destOrd="0" presId="urn:microsoft.com/office/officeart/2005/8/layout/chevron1"/>
    <dgm:cxn modelId="{08388213-C630-48AB-B5E6-32E20FEBBFA1}" type="presParOf" srcId="{2C764480-8786-4203-BF6C-27F1BFDF1A15}" destId="{6B690BB4-12A6-4D07-9BAC-67111237A4C0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31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AAFAE2D5-DF0A-4C89-9BBB-AD5A05F959EF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2C764480-8786-4203-BF6C-27F1BFDF1A15}" type="pres">
      <dgm:prSet presAssocID="{AAFAE2D5-DF0A-4C89-9BBB-AD5A05F959EF}" presName="Name0" presStyleCnt="0">
        <dgm:presLayoutVars>
          <dgm:dir/>
          <dgm:animLvl val="lvl"/>
          <dgm:resizeHandles val="exact"/>
        </dgm:presLayoutVars>
      </dgm:prSet>
      <dgm:spPr/>
    </dgm:pt>
  </dgm:ptLst>
  <dgm:cxnLst>
    <dgm:cxn modelId="{95CB9A4B-B892-402F-8749-1BA405261755}" type="presOf" srcId="{AAFAE2D5-DF0A-4C89-9BBB-AD5A05F959EF}" destId="{2C764480-8786-4203-BF6C-27F1BFDF1A15}" srcOrd="0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36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AAFAE2D5-DF0A-4C89-9BBB-AD5A05F959EF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A6919893-E8D3-48DE-AEAB-7FEC236ED6AE}">
      <dgm:prSet phldrT="[Text]" custT="1"/>
      <dgm:spPr/>
      <dgm:t>
        <a:bodyPr/>
        <a:lstStyle/>
        <a:p>
          <a:r>
            <a:rPr lang="en-GB" sz="1600" b="1"/>
            <a:t>Attendance &amp; Behaviour </a:t>
          </a:r>
        </a:p>
      </dgm:t>
    </dgm:pt>
    <dgm:pt modelId="{42417CE3-98E1-49CD-BFA1-CC7EDA7E9D93}" type="parTrans" cxnId="{115379C9-EC51-4DB2-AE9C-2A46D9B12E6C}">
      <dgm:prSet/>
      <dgm:spPr/>
      <dgm:t>
        <a:bodyPr/>
        <a:lstStyle/>
        <a:p>
          <a:endParaRPr lang="en-GB"/>
        </a:p>
      </dgm:t>
    </dgm:pt>
    <dgm:pt modelId="{209F0029-1A0F-46EB-85D6-321B36487482}" type="sibTrans" cxnId="{115379C9-EC51-4DB2-AE9C-2A46D9B12E6C}">
      <dgm:prSet/>
      <dgm:spPr/>
      <dgm:t>
        <a:bodyPr/>
        <a:lstStyle/>
        <a:p>
          <a:endParaRPr lang="en-GB"/>
        </a:p>
      </dgm:t>
    </dgm:pt>
    <dgm:pt modelId="{43E9E6D1-C598-4A91-910F-BEECF302D07F}">
      <dgm:prSet phldrT="[Text]"/>
      <dgm:spPr>
        <a:solidFill>
          <a:schemeClr val="tx1">
            <a:lumMod val="40000"/>
            <a:lumOff val="60000"/>
          </a:schemeClr>
        </a:solidFill>
      </dgm:spPr>
      <dgm:t>
        <a:bodyPr/>
        <a:lstStyle/>
        <a:p>
          <a:endParaRPr lang="en-GB"/>
        </a:p>
      </dgm:t>
    </dgm:pt>
    <dgm:pt modelId="{D0B84229-56BD-4F97-B868-851D50335B0C}" type="parTrans" cxnId="{39CE22E9-46FE-4F53-99E2-19A628F54AF3}">
      <dgm:prSet/>
      <dgm:spPr/>
      <dgm:t>
        <a:bodyPr/>
        <a:lstStyle/>
        <a:p>
          <a:endParaRPr lang="en-GB"/>
        </a:p>
      </dgm:t>
    </dgm:pt>
    <dgm:pt modelId="{DEB1CA30-5A57-4665-89F9-9D8192675D8B}" type="sibTrans" cxnId="{39CE22E9-46FE-4F53-99E2-19A628F54AF3}">
      <dgm:prSet/>
      <dgm:spPr/>
      <dgm:t>
        <a:bodyPr/>
        <a:lstStyle/>
        <a:p>
          <a:endParaRPr lang="en-GB"/>
        </a:p>
      </dgm:t>
    </dgm:pt>
    <dgm:pt modelId="{0FDB4E65-AE26-416B-BC39-E5128E6E0D5B}">
      <dgm:prSet phldrT="[Text]"/>
      <dgm:spPr>
        <a:solidFill>
          <a:schemeClr val="accent1">
            <a:lumMod val="20000"/>
            <a:lumOff val="80000"/>
          </a:schemeClr>
        </a:solidFill>
      </dgm:spPr>
      <dgm:t>
        <a:bodyPr/>
        <a:lstStyle/>
        <a:p>
          <a:endParaRPr lang="en-GB"/>
        </a:p>
      </dgm:t>
    </dgm:pt>
    <dgm:pt modelId="{AF7254B1-5A4D-4D49-B2EA-53080276975F}" type="parTrans" cxnId="{C8BF4072-FB5E-458F-876E-2F27D6C3C16D}">
      <dgm:prSet/>
      <dgm:spPr/>
      <dgm:t>
        <a:bodyPr/>
        <a:lstStyle/>
        <a:p>
          <a:endParaRPr lang="en-GB"/>
        </a:p>
      </dgm:t>
    </dgm:pt>
    <dgm:pt modelId="{63CADB0D-51F9-4B5E-8DB5-D9A7E64A5FC6}" type="sibTrans" cxnId="{C8BF4072-FB5E-458F-876E-2F27D6C3C16D}">
      <dgm:prSet/>
      <dgm:spPr/>
      <dgm:t>
        <a:bodyPr/>
        <a:lstStyle/>
        <a:p>
          <a:endParaRPr lang="en-GB"/>
        </a:p>
      </dgm:t>
    </dgm:pt>
    <dgm:pt modelId="{3349C35B-AD7D-4A65-B2BA-CA2DBB1481E6}">
      <dgm:prSet phldrT="[Text]"/>
      <dgm:spPr>
        <a:solidFill>
          <a:schemeClr val="tx1">
            <a:lumMod val="60000"/>
            <a:lumOff val="40000"/>
          </a:schemeClr>
        </a:solidFill>
      </dgm:spPr>
      <dgm:t>
        <a:bodyPr/>
        <a:lstStyle/>
        <a:p>
          <a:endParaRPr lang="en-GB"/>
        </a:p>
      </dgm:t>
    </dgm:pt>
    <dgm:pt modelId="{C59C1B28-49A7-4BD9-9CBF-A737C2E3A92C}" type="sibTrans" cxnId="{D8B6C171-2B89-4A25-823D-6ED5E3C47150}">
      <dgm:prSet/>
      <dgm:spPr/>
      <dgm:t>
        <a:bodyPr/>
        <a:lstStyle/>
        <a:p>
          <a:endParaRPr lang="en-GB"/>
        </a:p>
      </dgm:t>
    </dgm:pt>
    <dgm:pt modelId="{BE78A6E5-A393-4349-9585-D665CC1D49F8}" type="parTrans" cxnId="{D8B6C171-2B89-4A25-823D-6ED5E3C47150}">
      <dgm:prSet/>
      <dgm:spPr/>
      <dgm:t>
        <a:bodyPr/>
        <a:lstStyle/>
        <a:p>
          <a:endParaRPr lang="en-GB"/>
        </a:p>
      </dgm:t>
    </dgm:pt>
    <dgm:pt modelId="{2C764480-8786-4203-BF6C-27F1BFDF1A15}" type="pres">
      <dgm:prSet presAssocID="{AAFAE2D5-DF0A-4C89-9BBB-AD5A05F959EF}" presName="Name0" presStyleCnt="0">
        <dgm:presLayoutVars>
          <dgm:dir/>
          <dgm:animLvl val="lvl"/>
          <dgm:resizeHandles val="exact"/>
        </dgm:presLayoutVars>
      </dgm:prSet>
      <dgm:spPr/>
    </dgm:pt>
    <dgm:pt modelId="{8CAE955C-2D35-4544-92FA-21178DAE8EA6}" type="pres">
      <dgm:prSet presAssocID="{A6919893-E8D3-48DE-AEAB-7FEC236ED6AE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F0DADCB-B5F0-422E-9E1F-DEF43FC8D5DA}" type="pres">
      <dgm:prSet presAssocID="{209F0029-1A0F-46EB-85D6-321B36487482}" presName="parTxOnlySpace" presStyleCnt="0"/>
      <dgm:spPr/>
    </dgm:pt>
    <dgm:pt modelId="{0C9FBEB4-500C-42C1-9029-B259C51EAB30}" type="pres">
      <dgm:prSet presAssocID="{3349C35B-AD7D-4A65-B2BA-CA2DBB1481E6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A68F6A8-C5CA-4A50-AED4-F44363DC9BFC}" type="pres">
      <dgm:prSet presAssocID="{C59C1B28-49A7-4BD9-9CBF-A737C2E3A92C}" presName="parTxOnlySpace" presStyleCnt="0"/>
      <dgm:spPr/>
    </dgm:pt>
    <dgm:pt modelId="{6B63563D-AB8A-4FFD-AE77-A7817022F15D}" type="pres">
      <dgm:prSet presAssocID="{43E9E6D1-C598-4A91-910F-BEECF302D07F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F1446AC-CAE8-4B3F-AF74-4852E10D9900}" type="pres">
      <dgm:prSet presAssocID="{DEB1CA30-5A57-4665-89F9-9D8192675D8B}" presName="parTxOnlySpace" presStyleCnt="0"/>
      <dgm:spPr/>
    </dgm:pt>
    <dgm:pt modelId="{6B690BB4-12A6-4D07-9BAC-67111237A4C0}" type="pres">
      <dgm:prSet presAssocID="{0FDB4E65-AE26-416B-BC39-E5128E6E0D5B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9CE22E9-46FE-4F53-99E2-19A628F54AF3}" srcId="{AAFAE2D5-DF0A-4C89-9BBB-AD5A05F959EF}" destId="{43E9E6D1-C598-4A91-910F-BEECF302D07F}" srcOrd="2" destOrd="0" parTransId="{D0B84229-56BD-4F97-B868-851D50335B0C}" sibTransId="{DEB1CA30-5A57-4665-89F9-9D8192675D8B}"/>
    <dgm:cxn modelId="{F6F9D6A5-53FE-4EA9-9DF6-0C5E1AF40ABC}" type="presOf" srcId="{3349C35B-AD7D-4A65-B2BA-CA2DBB1481E6}" destId="{0C9FBEB4-500C-42C1-9029-B259C51EAB30}" srcOrd="0" destOrd="0" presId="urn:microsoft.com/office/officeart/2005/8/layout/chevron1"/>
    <dgm:cxn modelId="{EFD421D5-18CC-4F30-B9B8-AA5927219CFF}" type="presOf" srcId="{0FDB4E65-AE26-416B-BC39-E5128E6E0D5B}" destId="{6B690BB4-12A6-4D07-9BAC-67111237A4C0}" srcOrd="0" destOrd="0" presId="urn:microsoft.com/office/officeart/2005/8/layout/chevron1"/>
    <dgm:cxn modelId="{115379C9-EC51-4DB2-AE9C-2A46D9B12E6C}" srcId="{AAFAE2D5-DF0A-4C89-9BBB-AD5A05F959EF}" destId="{A6919893-E8D3-48DE-AEAB-7FEC236ED6AE}" srcOrd="0" destOrd="0" parTransId="{42417CE3-98E1-49CD-BFA1-CC7EDA7E9D93}" sibTransId="{209F0029-1A0F-46EB-85D6-321B36487482}"/>
    <dgm:cxn modelId="{C8BF4072-FB5E-458F-876E-2F27D6C3C16D}" srcId="{AAFAE2D5-DF0A-4C89-9BBB-AD5A05F959EF}" destId="{0FDB4E65-AE26-416B-BC39-E5128E6E0D5B}" srcOrd="3" destOrd="0" parTransId="{AF7254B1-5A4D-4D49-B2EA-53080276975F}" sibTransId="{63CADB0D-51F9-4B5E-8DB5-D9A7E64A5FC6}"/>
    <dgm:cxn modelId="{D8B6C171-2B89-4A25-823D-6ED5E3C47150}" srcId="{AAFAE2D5-DF0A-4C89-9BBB-AD5A05F959EF}" destId="{3349C35B-AD7D-4A65-B2BA-CA2DBB1481E6}" srcOrd="1" destOrd="0" parTransId="{BE78A6E5-A393-4349-9585-D665CC1D49F8}" sibTransId="{C59C1B28-49A7-4BD9-9CBF-A737C2E3A92C}"/>
    <dgm:cxn modelId="{95CB9A4B-B892-402F-8749-1BA405261755}" type="presOf" srcId="{AAFAE2D5-DF0A-4C89-9BBB-AD5A05F959EF}" destId="{2C764480-8786-4203-BF6C-27F1BFDF1A15}" srcOrd="0" destOrd="0" presId="urn:microsoft.com/office/officeart/2005/8/layout/chevron1"/>
    <dgm:cxn modelId="{6332D36F-58E4-4CB7-9A4D-560B3B00D2D2}" type="presOf" srcId="{A6919893-E8D3-48DE-AEAB-7FEC236ED6AE}" destId="{8CAE955C-2D35-4544-92FA-21178DAE8EA6}" srcOrd="0" destOrd="0" presId="urn:microsoft.com/office/officeart/2005/8/layout/chevron1"/>
    <dgm:cxn modelId="{8E898C8F-78F9-4951-9C85-EF9EC596C183}" type="presOf" srcId="{43E9E6D1-C598-4A91-910F-BEECF302D07F}" destId="{6B63563D-AB8A-4FFD-AE77-A7817022F15D}" srcOrd="0" destOrd="0" presId="urn:microsoft.com/office/officeart/2005/8/layout/chevron1"/>
    <dgm:cxn modelId="{E65203AA-A8B0-43D3-8AF0-4BEE42946EDB}" type="presParOf" srcId="{2C764480-8786-4203-BF6C-27F1BFDF1A15}" destId="{8CAE955C-2D35-4544-92FA-21178DAE8EA6}" srcOrd="0" destOrd="0" presId="urn:microsoft.com/office/officeart/2005/8/layout/chevron1"/>
    <dgm:cxn modelId="{B260A56B-56F3-486B-8DCE-068A9B98B439}" type="presParOf" srcId="{2C764480-8786-4203-BF6C-27F1BFDF1A15}" destId="{2F0DADCB-B5F0-422E-9E1F-DEF43FC8D5DA}" srcOrd="1" destOrd="0" presId="urn:microsoft.com/office/officeart/2005/8/layout/chevron1"/>
    <dgm:cxn modelId="{64F43250-4CE0-4238-8D90-F5AF88D2191D}" type="presParOf" srcId="{2C764480-8786-4203-BF6C-27F1BFDF1A15}" destId="{0C9FBEB4-500C-42C1-9029-B259C51EAB30}" srcOrd="2" destOrd="0" presId="urn:microsoft.com/office/officeart/2005/8/layout/chevron1"/>
    <dgm:cxn modelId="{F4621A38-54E8-4671-9D91-F44B2A7DAE77}" type="presParOf" srcId="{2C764480-8786-4203-BF6C-27F1BFDF1A15}" destId="{0A68F6A8-C5CA-4A50-AED4-F44363DC9BFC}" srcOrd="3" destOrd="0" presId="urn:microsoft.com/office/officeart/2005/8/layout/chevron1"/>
    <dgm:cxn modelId="{D1471720-02E0-496A-A688-79FB917AC6DA}" type="presParOf" srcId="{2C764480-8786-4203-BF6C-27F1BFDF1A15}" destId="{6B63563D-AB8A-4FFD-AE77-A7817022F15D}" srcOrd="4" destOrd="0" presId="urn:microsoft.com/office/officeart/2005/8/layout/chevron1"/>
    <dgm:cxn modelId="{FC6B1F43-3DC1-4352-9103-0EC9E93D9514}" type="presParOf" srcId="{2C764480-8786-4203-BF6C-27F1BFDF1A15}" destId="{4F1446AC-CAE8-4B3F-AF74-4852E10D9900}" srcOrd="5" destOrd="0" presId="urn:microsoft.com/office/officeart/2005/8/layout/chevron1"/>
    <dgm:cxn modelId="{08388213-C630-48AB-B5E6-32E20FEBBFA1}" type="presParOf" srcId="{2C764480-8786-4203-BF6C-27F1BFDF1A15}" destId="{6B690BB4-12A6-4D07-9BAC-67111237A4C0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41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AAFAE2D5-DF0A-4C89-9BBB-AD5A05F959EF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A6919893-E8D3-48DE-AEAB-7FEC236ED6AE}">
      <dgm:prSet phldrT="[Text]" custT="1"/>
      <dgm:spPr>
        <a:xfrm>
          <a:off x="4441" y="209343"/>
          <a:ext cx="2585481" cy="1034192"/>
        </a:xfrm>
        <a:prstGeom prst="chevron">
          <a:avLst/>
        </a:prstGeom>
        <a:solidFill>
          <a:srgbClr val="32324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GB" sz="1600" b="1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Personal Development &amp; Wellbeing</a:t>
          </a:r>
        </a:p>
      </dgm:t>
    </dgm:pt>
    <dgm:pt modelId="{42417CE3-98E1-49CD-BFA1-CC7EDA7E9D93}" type="parTrans" cxnId="{115379C9-EC51-4DB2-AE9C-2A46D9B12E6C}">
      <dgm:prSet/>
      <dgm:spPr/>
      <dgm:t>
        <a:bodyPr/>
        <a:lstStyle/>
        <a:p>
          <a:endParaRPr lang="en-GB"/>
        </a:p>
      </dgm:t>
    </dgm:pt>
    <dgm:pt modelId="{209F0029-1A0F-46EB-85D6-321B36487482}" type="sibTrans" cxnId="{115379C9-EC51-4DB2-AE9C-2A46D9B12E6C}">
      <dgm:prSet/>
      <dgm:spPr/>
      <dgm:t>
        <a:bodyPr/>
        <a:lstStyle/>
        <a:p>
          <a:endParaRPr lang="en-GB"/>
        </a:p>
      </dgm:t>
    </dgm:pt>
    <dgm:pt modelId="{3349C35B-AD7D-4A65-B2BA-CA2DBB1481E6}">
      <dgm:prSet phldrT="[Text]"/>
      <dgm:spPr>
        <a:xfrm>
          <a:off x="2331375" y="209343"/>
          <a:ext cx="2585481" cy="1034192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pPr>
            <a:buNone/>
          </a:pPr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BE78A6E5-A393-4349-9585-D665CC1D49F8}" type="parTrans" cxnId="{D8B6C171-2B89-4A25-823D-6ED5E3C47150}">
      <dgm:prSet/>
      <dgm:spPr/>
      <dgm:t>
        <a:bodyPr/>
        <a:lstStyle/>
        <a:p>
          <a:endParaRPr lang="en-GB"/>
        </a:p>
      </dgm:t>
    </dgm:pt>
    <dgm:pt modelId="{C59C1B28-49A7-4BD9-9CBF-A737C2E3A92C}" type="sibTrans" cxnId="{D8B6C171-2B89-4A25-823D-6ED5E3C47150}">
      <dgm:prSet/>
      <dgm:spPr/>
      <dgm:t>
        <a:bodyPr/>
        <a:lstStyle/>
        <a:p>
          <a:endParaRPr lang="en-GB"/>
        </a:p>
      </dgm:t>
    </dgm:pt>
    <dgm:pt modelId="{43E9E6D1-C598-4A91-910F-BEECF302D07F}">
      <dgm:prSet phldrT="[Text]"/>
      <dgm:spPr>
        <a:xfrm>
          <a:off x="4658308" y="209343"/>
          <a:ext cx="2585481" cy="1034192"/>
        </a:xfrm>
        <a:prstGeom prst="chevron">
          <a:avLst/>
        </a:prstGeom>
        <a:solidFill>
          <a:schemeClr val="tx1">
            <a:lumMod val="40000"/>
            <a:lumOff val="6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pPr>
            <a:buNone/>
          </a:pPr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D0B84229-56BD-4F97-B868-851D50335B0C}" type="parTrans" cxnId="{39CE22E9-46FE-4F53-99E2-19A628F54AF3}">
      <dgm:prSet/>
      <dgm:spPr/>
      <dgm:t>
        <a:bodyPr/>
        <a:lstStyle/>
        <a:p>
          <a:endParaRPr lang="en-GB"/>
        </a:p>
      </dgm:t>
    </dgm:pt>
    <dgm:pt modelId="{DEB1CA30-5A57-4665-89F9-9D8192675D8B}" type="sibTrans" cxnId="{39CE22E9-46FE-4F53-99E2-19A628F54AF3}">
      <dgm:prSet/>
      <dgm:spPr/>
      <dgm:t>
        <a:bodyPr/>
        <a:lstStyle/>
        <a:p>
          <a:endParaRPr lang="en-GB"/>
        </a:p>
      </dgm:t>
    </dgm:pt>
    <dgm:pt modelId="{0FDB4E65-AE26-416B-BC39-E5128E6E0D5B}">
      <dgm:prSet phldrT="[Text]"/>
      <dgm:spPr>
        <a:xfrm>
          <a:off x="6985241" y="209343"/>
          <a:ext cx="2585481" cy="1034192"/>
        </a:xfrm>
        <a:prstGeom prst="chevron">
          <a:avLst/>
        </a:prstGeom>
        <a:solidFill>
          <a:schemeClr val="accent1">
            <a:lumMod val="20000"/>
            <a:lumOff val="8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pPr>
            <a:buNone/>
          </a:pPr>
          <a:endParaRPr lang="en-GB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AF7254B1-5A4D-4D49-B2EA-53080276975F}" type="parTrans" cxnId="{C8BF4072-FB5E-458F-876E-2F27D6C3C16D}">
      <dgm:prSet/>
      <dgm:spPr/>
      <dgm:t>
        <a:bodyPr/>
        <a:lstStyle/>
        <a:p>
          <a:endParaRPr lang="en-GB"/>
        </a:p>
      </dgm:t>
    </dgm:pt>
    <dgm:pt modelId="{63CADB0D-51F9-4B5E-8DB5-D9A7E64A5FC6}" type="sibTrans" cxnId="{C8BF4072-FB5E-458F-876E-2F27D6C3C16D}">
      <dgm:prSet/>
      <dgm:spPr/>
      <dgm:t>
        <a:bodyPr/>
        <a:lstStyle/>
        <a:p>
          <a:endParaRPr lang="en-GB"/>
        </a:p>
      </dgm:t>
    </dgm:pt>
    <dgm:pt modelId="{2C764480-8786-4203-BF6C-27F1BFDF1A15}" type="pres">
      <dgm:prSet presAssocID="{AAFAE2D5-DF0A-4C89-9BBB-AD5A05F959EF}" presName="Name0" presStyleCnt="0">
        <dgm:presLayoutVars>
          <dgm:dir/>
          <dgm:animLvl val="lvl"/>
          <dgm:resizeHandles val="exact"/>
        </dgm:presLayoutVars>
      </dgm:prSet>
      <dgm:spPr/>
    </dgm:pt>
    <dgm:pt modelId="{8CAE955C-2D35-4544-92FA-21178DAE8EA6}" type="pres">
      <dgm:prSet presAssocID="{A6919893-E8D3-48DE-AEAB-7FEC236ED6AE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F0DADCB-B5F0-422E-9E1F-DEF43FC8D5DA}" type="pres">
      <dgm:prSet presAssocID="{209F0029-1A0F-46EB-85D6-321B36487482}" presName="parTxOnlySpace" presStyleCnt="0"/>
      <dgm:spPr/>
    </dgm:pt>
    <dgm:pt modelId="{0C9FBEB4-500C-42C1-9029-B259C51EAB30}" type="pres">
      <dgm:prSet presAssocID="{3349C35B-AD7D-4A65-B2BA-CA2DBB1481E6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A68F6A8-C5CA-4A50-AED4-F44363DC9BFC}" type="pres">
      <dgm:prSet presAssocID="{C59C1B28-49A7-4BD9-9CBF-A737C2E3A92C}" presName="parTxOnlySpace" presStyleCnt="0"/>
      <dgm:spPr/>
    </dgm:pt>
    <dgm:pt modelId="{6B63563D-AB8A-4FFD-AE77-A7817022F15D}" type="pres">
      <dgm:prSet presAssocID="{43E9E6D1-C598-4A91-910F-BEECF302D07F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F1446AC-CAE8-4B3F-AF74-4852E10D9900}" type="pres">
      <dgm:prSet presAssocID="{DEB1CA30-5A57-4665-89F9-9D8192675D8B}" presName="parTxOnlySpace" presStyleCnt="0"/>
      <dgm:spPr/>
    </dgm:pt>
    <dgm:pt modelId="{6B690BB4-12A6-4D07-9BAC-67111237A4C0}" type="pres">
      <dgm:prSet presAssocID="{0FDB4E65-AE26-416B-BC39-E5128E6E0D5B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9CE22E9-46FE-4F53-99E2-19A628F54AF3}" srcId="{AAFAE2D5-DF0A-4C89-9BBB-AD5A05F959EF}" destId="{43E9E6D1-C598-4A91-910F-BEECF302D07F}" srcOrd="2" destOrd="0" parTransId="{D0B84229-56BD-4F97-B868-851D50335B0C}" sibTransId="{DEB1CA30-5A57-4665-89F9-9D8192675D8B}"/>
    <dgm:cxn modelId="{F6F9D6A5-53FE-4EA9-9DF6-0C5E1AF40ABC}" type="presOf" srcId="{3349C35B-AD7D-4A65-B2BA-CA2DBB1481E6}" destId="{0C9FBEB4-500C-42C1-9029-B259C51EAB30}" srcOrd="0" destOrd="0" presId="urn:microsoft.com/office/officeart/2005/8/layout/chevron1"/>
    <dgm:cxn modelId="{EFD421D5-18CC-4F30-B9B8-AA5927219CFF}" type="presOf" srcId="{0FDB4E65-AE26-416B-BC39-E5128E6E0D5B}" destId="{6B690BB4-12A6-4D07-9BAC-67111237A4C0}" srcOrd="0" destOrd="0" presId="urn:microsoft.com/office/officeart/2005/8/layout/chevron1"/>
    <dgm:cxn modelId="{115379C9-EC51-4DB2-AE9C-2A46D9B12E6C}" srcId="{AAFAE2D5-DF0A-4C89-9BBB-AD5A05F959EF}" destId="{A6919893-E8D3-48DE-AEAB-7FEC236ED6AE}" srcOrd="0" destOrd="0" parTransId="{42417CE3-98E1-49CD-BFA1-CC7EDA7E9D93}" sibTransId="{209F0029-1A0F-46EB-85D6-321B36487482}"/>
    <dgm:cxn modelId="{C8BF4072-FB5E-458F-876E-2F27D6C3C16D}" srcId="{AAFAE2D5-DF0A-4C89-9BBB-AD5A05F959EF}" destId="{0FDB4E65-AE26-416B-BC39-E5128E6E0D5B}" srcOrd="3" destOrd="0" parTransId="{AF7254B1-5A4D-4D49-B2EA-53080276975F}" sibTransId="{63CADB0D-51F9-4B5E-8DB5-D9A7E64A5FC6}"/>
    <dgm:cxn modelId="{D8B6C171-2B89-4A25-823D-6ED5E3C47150}" srcId="{AAFAE2D5-DF0A-4C89-9BBB-AD5A05F959EF}" destId="{3349C35B-AD7D-4A65-B2BA-CA2DBB1481E6}" srcOrd="1" destOrd="0" parTransId="{BE78A6E5-A393-4349-9585-D665CC1D49F8}" sibTransId="{C59C1B28-49A7-4BD9-9CBF-A737C2E3A92C}"/>
    <dgm:cxn modelId="{95CB9A4B-B892-402F-8749-1BA405261755}" type="presOf" srcId="{AAFAE2D5-DF0A-4C89-9BBB-AD5A05F959EF}" destId="{2C764480-8786-4203-BF6C-27F1BFDF1A15}" srcOrd="0" destOrd="0" presId="urn:microsoft.com/office/officeart/2005/8/layout/chevron1"/>
    <dgm:cxn modelId="{6332D36F-58E4-4CB7-9A4D-560B3B00D2D2}" type="presOf" srcId="{A6919893-E8D3-48DE-AEAB-7FEC236ED6AE}" destId="{8CAE955C-2D35-4544-92FA-21178DAE8EA6}" srcOrd="0" destOrd="0" presId="urn:microsoft.com/office/officeart/2005/8/layout/chevron1"/>
    <dgm:cxn modelId="{8E898C8F-78F9-4951-9C85-EF9EC596C183}" type="presOf" srcId="{43E9E6D1-C598-4A91-910F-BEECF302D07F}" destId="{6B63563D-AB8A-4FFD-AE77-A7817022F15D}" srcOrd="0" destOrd="0" presId="urn:microsoft.com/office/officeart/2005/8/layout/chevron1"/>
    <dgm:cxn modelId="{E65203AA-A8B0-43D3-8AF0-4BEE42946EDB}" type="presParOf" srcId="{2C764480-8786-4203-BF6C-27F1BFDF1A15}" destId="{8CAE955C-2D35-4544-92FA-21178DAE8EA6}" srcOrd="0" destOrd="0" presId="urn:microsoft.com/office/officeart/2005/8/layout/chevron1"/>
    <dgm:cxn modelId="{B260A56B-56F3-486B-8DCE-068A9B98B439}" type="presParOf" srcId="{2C764480-8786-4203-BF6C-27F1BFDF1A15}" destId="{2F0DADCB-B5F0-422E-9E1F-DEF43FC8D5DA}" srcOrd="1" destOrd="0" presId="urn:microsoft.com/office/officeart/2005/8/layout/chevron1"/>
    <dgm:cxn modelId="{64F43250-4CE0-4238-8D90-F5AF88D2191D}" type="presParOf" srcId="{2C764480-8786-4203-BF6C-27F1BFDF1A15}" destId="{0C9FBEB4-500C-42C1-9029-B259C51EAB30}" srcOrd="2" destOrd="0" presId="urn:microsoft.com/office/officeart/2005/8/layout/chevron1"/>
    <dgm:cxn modelId="{F4621A38-54E8-4671-9D91-F44B2A7DAE77}" type="presParOf" srcId="{2C764480-8786-4203-BF6C-27F1BFDF1A15}" destId="{0A68F6A8-C5CA-4A50-AED4-F44363DC9BFC}" srcOrd="3" destOrd="0" presId="urn:microsoft.com/office/officeart/2005/8/layout/chevron1"/>
    <dgm:cxn modelId="{D1471720-02E0-496A-A688-79FB917AC6DA}" type="presParOf" srcId="{2C764480-8786-4203-BF6C-27F1BFDF1A15}" destId="{6B63563D-AB8A-4FFD-AE77-A7817022F15D}" srcOrd="4" destOrd="0" presId="urn:microsoft.com/office/officeart/2005/8/layout/chevron1"/>
    <dgm:cxn modelId="{FC6B1F43-3DC1-4352-9103-0EC9E93D9514}" type="presParOf" srcId="{2C764480-8786-4203-BF6C-27F1BFDF1A15}" destId="{4F1446AC-CAE8-4B3F-AF74-4852E10D9900}" srcOrd="5" destOrd="0" presId="urn:microsoft.com/office/officeart/2005/8/layout/chevron1"/>
    <dgm:cxn modelId="{08388213-C630-48AB-B5E6-32E20FEBBFA1}" type="presParOf" srcId="{2C764480-8786-4203-BF6C-27F1BFDF1A15}" destId="{6B690BB4-12A6-4D07-9BAC-67111237A4C0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46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AAFAE2D5-DF0A-4C89-9BBB-AD5A05F959EF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3349C35B-AD7D-4A65-B2BA-CA2DBB1481E6}">
      <dgm:prSet phldrT="[Text]"/>
      <dgm:spPr>
        <a:solidFill>
          <a:schemeClr val="tx1">
            <a:lumMod val="60000"/>
            <a:lumOff val="40000"/>
          </a:schemeClr>
        </a:solidFill>
      </dgm:spPr>
      <dgm:t>
        <a:bodyPr/>
        <a:lstStyle/>
        <a:p>
          <a:endParaRPr lang="en-GB"/>
        </a:p>
      </dgm:t>
    </dgm:pt>
    <dgm:pt modelId="{BE78A6E5-A393-4349-9585-D665CC1D49F8}" type="parTrans" cxnId="{D8B6C171-2B89-4A25-823D-6ED5E3C47150}">
      <dgm:prSet/>
      <dgm:spPr/>
      <dgm:t>
        <a:bodyPr/>
        <a:lstStyle/>
        <a:p>
          <a:endParaRPr lang="en-GB"/>
        </a:p>
      </dgm:t>
    </dgm:pt>
    <dgm:pt modelId="{C59C1B28-49A7-4BD9-9CBF-A737C2E3A92C}" type="sibTrans" cxnId="{D8B6C171-2B89-4A25-823D-6ED5E3C47150}">
      <dgm:prSet/>
      <dgm:spPr/>
      <dgm:t>
        <a:bodyPr/>
        <a:lstStyle/>
        <a:p>
          <a:endParaRPr lang="en-GB"/>
        </a:p>
      </dgm:t>
    </dgm:pt>
    <dgm:pt modelId="{43E9E6D1-C598-4A91-910F-BEECF302D07F}">
      <dgm:prSet phldrT="[Text]"/>
      <dgm:spPr>
        <a:solidFill>
          <a:schemeClr val="tx1">
            <a:lumMod val="40000"/>
            <a:lumOff val="60000"/>
          </a:schemeClr>
        </a:solidFill>
      </dgm:spPr>
      <dgm:t>
        <a:bodyPr/>
        <a:lstStyle/>
        <a:p>
          <a:endParaRPr lang="en-GB"/>
        </a:p>
      </dgm:t>
    </dgm:pt>
    <dgm:pt modelId="{D0B84229-56BD-4F97-B868-851D50335B0C}" type="parTrans" cxnId="{39CE22E9-46FE-4F53-99E2-19A628F54AF3}">
      <dgm:prSet/>
      <dgm:spPr/>
      <dgm:t>
        <a:bodyPr/>
        <a:lstStyle/>
        <a:p>
          <a:endParaRPr lang="en-GB"/>
        </a:p>
      </dgm:t>
    </dgm:pt>
    <dgm:pt modelId="{DEB1CA30-5A57-4665-89F9-9D8192675D8B}" type="sibTrans" cxnId="{39CE22E9-46FE-4F53-99E2-19A628F54AF3}">
      <dgm:prSet/>
      <dgm:spPr/>
      <dgm:t>
        <a:bodyPr/>
        <a:lstStyle/>
        <a:p>
          <a:endParaRPr lang="en-GB"/>
        </a:p>
      </dgm:t>
    </dgm:pt>
    <dgm:pt modelId="{0FDB4E65-AE26-416B-BC39-E5128E6E0D5B}">
      <dgm:prSet phldrT="[Text]"/>
      <dgm:spPr>
        <a:solidFill>
          <a:schemeClr val="tx1">
            <a:lumMod val="20000"/>
            <a:lumOff val="80000"/>
          </a:schemeClr>
        </a:solidFill>
      </dgm:spPr>
      <dgm:t>
        <a:bodyPr/>
        <a:lstStyle/>
        <a:p>
          <a:endParaRPr lang="en-GB"/>
        </a:p>
      </dgm:t>
    </dgm:pt>
    <dgm:pt modelId="{AF7254B1-5A4D-4D49-B2EA-53080276975F}" type="parTrans" cxnId="{C8BF4072-FB5E-458F-876E-2F27D6C3C16D}">
      <dgm:prSet/>
      <dgm:spPr/>
      <dgm:t>
        <a:bodyPr/>
        <a:lstStyle/>
        <a:p>
          <a:endParaRPr lang="en-GB"/>
        </a:p>
      </dgm:t>
    </dgm:pt>
    <dgm:pt modelId="{63CADB0D-51F9-4B5E-8DB5-D9A7E64A5FC6}" type="sibTrans" cxnId="{C8BF4072-FB5E-458F-876E-2F27D6C3C16D}">
      <dgm:prSet/>
      <dgm:spPr/>
      <dgm:t>
        <a:bodyPr/>
        <a:lstStyle/>
        <a:p>
          <a:endParaRPr lang="en-GB"/>
        </a:p>
      </dgm:t>
    </dgm:pt>
    <dgm:pt modelId="{A6919893-E8D3-48DE-AEAB-7FEC236ED6AE}">
      <dgm:prSet phldrT="[Text]" custT="1"/>
      <dgm:spPr/>
      <dgm:t>
        <a:bodyPr/>
        <a:lstStyle/>
        <a:p>
          <a:r>
            <a:rPr lang="en-GB" sz="1600" b="1"/>
            <a:t>Early Years</a:t>
          </a:r>
        </a:p>
      </dgm:t>
    </dgm:pt>
    <dgm:pt modelId="{209F0029-1A0F-46EB-85D6-321B36487482}" type="sibTrans" cxnId="{115379C9-EC51-4DB2-AE9C-2A46D9B12E6C}">
      <dgm:prSet/>
      <dgm:spPr/>
      <dgm:t>
        <a:bodyPr/>
        <a:lstStyle/>
        <a:p>
          <a:endParaRPr lang="en-GB"/>
        </a:p>
      </dgm:t>
    </dgm:pt>
    <dgm:pt modelId="{42417CE3-98E1-49CD-BFA1-CC7EDA7E9D93}" type="parTrans" cxnId="{115379C9-EC51-4DB2-AE9C-2A46D9B12E6C}">
      <dgm:prSet/>
      <dgm:spPr/>
      <dgm:t>
        <a:bodyPr/>
        <a:lstStyle/>
        <a:p>
          <a:endParaRPr lang="en-GB"/>
        </a:p>
      </dgm:t>
    </dgm:pt>
    <dgm:pt modelId="{2C764480-8786-4203-BF6C-27F1BFDF1A15}" type="pres">
      <dgm:prSet presAssocID="{AAFAE2D5-DF0A-4C89-9BBB-AD5A05F959EF}" presName="Name0" presStyleCnt="0">
        <dgm:presLayoutVars>
          <dgm:dir/>
          <dgm:animLvl val="lvl"/>
          <dgm:resizeHandles val="exact"/>
        </dgm:presLayoutVars>
      </dgm:prSet>
      <dgm:spPr/>
    </dgm:pt>
    <dgm:pt modelId="{8CAE955C-2D35-4544-92FA-21178DAE8EA6}" type="pres">
      <dgm:prSet presAssocID="{A6919893-E8D3-48DE-AEAB-7FEC236ED6AE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F0DADCB-B5F0-422E-9E1F-DEF43FC8D5DA}" type="pres">
      <dgm:prSet presAssocID="{209F0029-1A0F-46EB-85D6-321B36487482}" presName="parTxOnlySpace" presStyleCnt="0"/>
      <dgm:spPr/>
    </dgm:pt>
    <dgm:pt modelId="{0C9FBEB4-500C-42C1-9029-B259C51EAB30}" type="pres">
      <dgm:prSet presAssocID="{3349C35B-AD7D-4A65-B2BA-CA2DBB1481E6}" presName="parTxOnly" presStyleLbl="node1" presStyleIdx="1" presStyleCnt="4" custScaleX="11089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A68F6A8-C5CA-4A50-AED4-F44363DC9BFC}" type="pres">
      <dgm:prSet presAssocID="{C59C1B28-49A7-4BD9-9CBF-A737C2E3A92C}" presName="parTxOnlySpace" presStyleCnt="0"/>
      <dgm:spPr/>
    </dgm:pt>
    <dgm:pt modelId="{6B63563D-AB8A-4FFD-AE77-A7817022F15D}" type="pres">
      <dgm:prSet presAssocID="{43E9E6D1-C598-4A91-910F-BEECF302D07F}" presName="parTxOnly" presStyleLbl="node1" presStyleIdx="2" presStyleCnt="4" custLinFactNeighborX="-39022" custLinFactNeighborY="2680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F1446AC-CAE8-4B3F-AF74-4852E10D9900}" type="pres">
      <dgm:prSet presAssocID="{DEB1CA30-5A57-4665-89F9-9D8192675D8B}" presName="parTxOnlySpace" presStyleCnt="0"/>
      <dgm:spPr/>
    </dgm:pt>
    <dgm:pt modelId="{6B690BB4-12A6-4D07-9BAC-67111237A4C0}" type="pres">
      <dgm:prSet presAssocID="{0FDB4E65-AE26-416B-BC39-E5128E6E0D5B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9CE22E9-46FE-4F53-99E2-19A628F54AF3}" srcId="{AAFAE2D5-DF0A-4C89-9BBB-AD5A05F959EF}" destId="{43E9E6D1-C598-4A91-910F-BEECF302D07F}" srcOrd="2" destOrd="0" parTransId="{D0B84229-56BD-4F97-B868-851D50335B0C}" sibTransId="{DEB1CA30-5A57-4665-89F9-9D8192675D8B}"/>
    <dgm:cxn modelId="{F6F9D6A5-53FE-4EA9-9DF6-0C5E1AF40ABC}" type="presOf" srcId="{3349C35B-AD7D-4A65-B2BA-CA2DBB1481E6}" destId="{0C9FBEB4-500C-42C1-9029-B259C51EAB30}" srcOrd="0" destOrd="0" presId="urn:microsoft.com/office/officeart/2005/8/layout/chevron1"/>
    <dgm:cxn modelId="{EFD421D5-18CC-4F30-B9B8-AA5927219CFF}" type="presOf" srcId="{0FDB4E65-AE26-416B-BC39-E5128E6E0D5B}" destId="{6B690BB4-12A6-4D07-9BAC-67111237A4C0}" srcOrd="0" destOrd="0" presId="urn:microsoft.com/office/officeart/2005/8/layout/chevron1"/>
    <dgm:cxn modelId="{115379C9-EC51-4DB2-AE9C-2A46D9B12E6C}" srcId="{AAFAE2D5-DF0A-4C89-9BBB-AD5A05F959EF}" destId="{A6919893-E8D3-48DE-AEAB-7FEC236ED6AE}" srcOrd="0" destOrd="0" parTransId="{42417CE3-98E1-49CD-BFA1-CC7EDA7E9D93}" sibTransId="{209F0029-1A0F-46EB-85D6-321B36487482}"/>
    <dgm:cxn modelId="{C8BF4072-FB5E-458F-876E-2F27D6C3C16D}" srcId="{AAFAE2D5-DF0A-4C89-9BBB-AD5A05F959EF}" destId="{0FDB4E65-AE26-416B-BC39-E5128E6E0D5B}" srcOrd="3" destOrd="0" parTransId="{AF7254B1-5A4D-4D49-B2EA-53080276975F}" sibTransId="{63CADB0D-51F9-4B5E-8DB5-D9A7E64A5FC6}"/>
    <dgm:cxn modelId="{D8B6C171-2B89-4A25-823D-6ED5E3C47150}" srcId="{AAFAE2D5-DF0A-4C89-9BBB-AD5A05F959EF}" destId="{3349C35B-AD7D-4A65-B2BA-CA2DBB1481E6}" srcOrd="1" destOrd="0" parTransId="{BE78A6E5-A393-4349-9585-D665CC1D49F8}" sibTransId="{C59C1B28-49A7-4BD9-9CBF-A737C2E3A92C}"/>
    <dgm:cxn modelId="{95CB9A4B-B892-402F-8749-1BA405261755}" type="presOf" srcId="{AAFAE2D5-DF0A-4C89-9BBB-AD5A05F959EF}" destId="{2C764480-8786-4203-BF6C-27F1BFDF1A15}" srcOrd="0" destOrd="0" presId="urn:microsoft.com/office/officeart/2005/8/layout/chevron1"/>
    <dgm:cxn modelId="{8E898C8F-78F9-4951-9C85-EF9EC596C183}" type="presOf" srcId="{43E9E6D1-C598-4A91-910F-BEECF302D07F}" destId="{6B63563D-AB8A-4FFD-AE77-A7817022F15D}" srcOrd="0" destOrd="0" presId="urn:microsoft.com/office/officeart/2005/8/layout/chevron1"/>
    <dgm:cxn modelId="{6332D36F-58E4-4CB7-9A4D-560B3B00D2D2}" type="presOf" srcId="{A6919893-E8D3-48DE-AEAB-7FEC236ED6AE}" destId="{8CAE955C-2D35-4544-92FA-21178DAE8EA6}" srcOrd="0" destOrd="0" presId="urn:microsoft.com/office/officeart/2005/8/layout/chevron1"/>
    <dgm:cxn modelId="{E65203AA-A8B0-43D3-8AF0-4BEE42946EDB}" type="presParOf" srcId="{2C764480-8786-4203-BF6C-27F1BFDF1A15}" destId="{8CAE955C-2D35-4544-92FA-21178DAE8EA6}" srcOrd="0" destOrd="0" presId="urn:microsoft.com/office/officeart/2005/8/layout/chevron1"/>
    <dgm:cxn modelId="{B260A56B-56F3-486B-8DCE-068A9B98B439}" type="presParOf" srcId="{2C764480-8786-4203-BF6C-27F1BFDF1A15}" destId="{2F0DADCB-B5F0-422E-9E1F-DEF43FC8D5DA}" srcOrd="1" destOrd="0" presId="urn:microsoft.com/office/officeart/2005/8/layout/chevron1"/>
    <dgm:cxn modelId="{64F43250-4CE0-4238-8D90-F5AF88D2191D}" type="presParOf" srcId="{2C764480-8786-4203-BF6C-27F1BFDF1A15}" destId="{0C9FBEB4-500C-42C1-9029-B259C51EAB30}" srcOrd="2" destOrd="0" presId="urn:microsoft.com/office/officeart/2005/8/layout/chevron1"/>
    <dgm:cxn modelId="{F4621A38-54E8-4671-9D91-F44B2A7DAE77}" type="presParOf" srcId="{2C764480-8786-4203-BF6C-27F1BFDF1A15}" destId="{0A68F6A8-C5CA-4A50-AED4-F44363DC9BFC}" srcOrd="3" destOrd="0" presId="urn:microsoft.com/office/officeart/2005/8/layout/chevron1"/>
    <dgm:cxn modelId="{D1471720-02E0-496A-A688-79FB917AC6DA}" type="presParOf" srcId="{2C764480-8786-4203-BF6C-27F1BFDF1A15}" destId="{6B63563D-AB8A-4FFD-AE77-A7817022F15D}" srcOrd="4" destOrd="0" presId="urn:microsoft.com/office/officeart/2005/8/layout/chevron1"/>
    <dgm:cxn modelId="{FC6B1F43-3DC1-4352-9103-0EC9E93D9514}" type="presParOf" srcId="{2C764480-8786-4203-BF6C-27F1BFDF1A15}" destId="{4F1446AC-CAE8-4B3F-AF74-4852E10D9900}" srcOrd="5" destOrd="0" presId="urn:microsoft.com/office/officeart/2005/8/layout/chevron1"/>
    <dgm:cxn modelId="{08388213-C630-48AB-B5E6-32E20FEBBFA1}" type="presParOf" srcId="{2C764480-8786-4203-BF6C-27F1BFDF1A15}" destId="{6B690BB4-12A6-4D07-9BAC-67111237A4C0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51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9.xml><?xml version="1.0" encoding="utf-8"?>
<dgm:dataModel xmlns:dgm="http://schemas.openxmlformats.org/drawingml/2006/diagram" xmlns:a="http://schemas.openxmlformats.org/drawingml/2006/main">
  <dgm:ptLst>
    <dgm:pt modelId="{AAFAE2D5-DF0A-4C89-9BBB-AD5A05F959EF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3349C35B-AD7D-4A65-B2BA-CA2DBB1481E6}">
      <dgm:prSet phldrT="[Text]"/>
      <dgm:spPr>
        <a:solidFill>
          <a:schemeClr val="tx1">
            <a:lumMod val="60000"/>
            <a:lumOff val="40000"/>
          </a:schemeClr>
        </a:solidFill>
      </dgm:spPr>
      <dgm:t>
        <a:bodyPr/>
        <a:lstStyle/>
        <a:p>
          <a:endParaRPr lang="en-GB"/>
        </a:p>
      </dgm:t>
    </dgm:pt>
    <dgm:pt modelId="{C59C1B28-49A7-4BD9-9CBF-A737C2E3A92C}" type="sibTrans" cxnId="{D8B6C171-2B89-4A25-823D-6ED5E3C47150}">
      <dgm:prSet/>
      <dgm:spPr/>
      <dgm:t>
        <a:bodyPr/>
        <a:lstStyle/>
        <a:p>
          <a:endParaRPr lang="en-GB"/>
        </a:p>
      </dgm:t>
    </dgm:pt>
    <dgm:pt modelId="{BE78A6E5-A393-4349-9585-D665CC1D49F8}" type="parTrans" cxnId="{D8B6C171-2B89-4A25-823D-6ED5E3C47150}">
      <dgm:prSet/>
      <dgm:spPr/>
      <dgm:t>
        <a:bodyPr/>
        <a:lstStyle/>
        <a:p>
          <a:endParaRPr lang="en-GB"/>
        </a:p>
      </dgm:t>
    </dgm:pt>
    <dgm:pt modelId="{43E9E6D1-C598-4A91-910F-BEECF302D07F}">
      <dgm:prSet phldrT="[Text]"/>
      <dgm:spPr>
        <a:solidFill>
          <a:schemeClr val="tx1">
            <a:lumMod val="40000"/>
            <a:lumOff val="60000"/>
          </a:schemeClr>
        </a:solidFill>
      </dgm:spPr>
      <dgm:t>
        <a:bodyPr/>
        <a:lstStyle/>
        <a:p>
          <a:endParaRPr lang="en-GB"/>
        </a:p>
      </dgm:t>
    </dgm:pt>
    <dgm:pt modelId="{DEB1CA30-5A57-4665-89F9-9D8192675D8B}" type="sibTrans" cxnId="{39CE22E9-46FE-4F53-99E2-19A628F54AF3}">
      <dgm:prSet/>
      <dgm:spPr/>
      <dgm:t>
        <a:bodyPr/>
        <a:lstStyle/>
        <a:p>
          <a:endParaRPr lang="en-GB"/>
        </a:p>
      </dgm:t>
    </dgm:pt>
    <dgm:pt modelId="{D0B84229-56BD-4F97-B868-851D50335B0C}" type="parTrans" cxnId="{39CE22E9-46FE-4F53-99E2-19A628F54AF3}">
      <dgm:prSet/>
      <dgm:spPr/>
      <dgm:t>
        <a:bodyPr/>
        <a:lstStyle/>
        <a:p>
          <a:endParaRPr lang="en-GB"/>
        </a:p>
      </dgm:t>
    </dgm:pt>
    <dgm:pt modelId="{0FDB4E65-AE26-416B-BC39-E5128E6E0D5B}">
      <dgm:prSet phldrT="[Text]"/>
      <dgm:spPr>
        <a:solidFill>
          <a:schemeClr val="accent1">
            <a:lumMod val="20000"/>
            <a:lumOff val="80000"/>
          </a:schemeClr>
        </a:solidFill>
      </dgm:spPr>
      <dgm:t>
        <a:bodyPr/>
        <a:lstStyle/>
        <a:p>
          <a:endParaRPr lang="en-GB"/>
        </a:p>
      </dgm:t>
    </dgm:pt>
    <dgm:pt modelId="{63CADB0D-51F9-4B5E-8DB5-D9A7E64A5FC6}" type="sibTrans" cxnId="{C8BF4072-FB5E-458F-876E-2F27D6C3C16D}">
      <dgm:prSet/>
      <dgm:spPr/>
      <dgm:t>
        <a:bodyPr/>
        <a:lstStyle/>
        <a:p>
          <a:endParaRPr lang="en-GB"/>
        </a:p>
      </dgm:t>
    </dgm:pt>
    <dgm:pt modelId="{AF7254B1-5A4D-4D49-B2EA-53080276975F}" type="parTrans" cxnId="{C8BF4072-FB5E-458F-876E-2F27D6C3C16D}">
      <dgm:prSet/>
      <dgm:spPr/>
      <dgm:t>
        <a:bodyPr/>
        <a:lstStyle/>
        <a:p>
          <a:endParaRPr lang="en-GB"/>
        </a:p>
      </dgm:t>
    </dgm:pt>
    <dgm:pt modelId="{A6919893-E8D3-48DE-AEAB-7FEC236ED6AE}">
      <dgm:prSet phldrT="[Text]" custT="1"/>
      <dgm:spPr/>
      <dgm:t>
        <a:bodyPr/>
        <a:lstStyle/>
        <a:p>
          <a:r>
            <a:rPr lang="en-GB" sz="1600" b="1"/>
            <a:t>Leadership &amp; Governance</a:t>
          </a:r>
        </a:p>
      </dgm:t>
    </dgm:pt>
    <dgm:pt modelId="{209F0029-1A0F-46EB-85D6-321B36487482}" type="sibTrans" cxnId="{115379C9-EC51-4DB2-AE9C-2A46D9B12E6C}">
      <dgm:prSet/>
      <dgm:spPr/>
      <dgm:t>
        <a:bodyPr/>
        <a:lstStyle/>
        <a:p>
          <a:endParaRPr lang="en-GB"/>
        </a:p>
      </dgm:t>
    </dgm:pt>
    <dgm:pt modelId="{42417CE3-98E1-49CD-BFA1-CC7EDA7E9D93}" type="parTrans" cxnId="{115379C9-EC51-4DB2-AE9C-2A46D9B12E6C}">
      <dgm:prSet/>
      <dgm:spPr/>
      <dgm:t>
        <a:bodyPr/>
        <a:lstStyle/>
        <a:p>
          <a:endParaRPr lang="en-GB"/>
        </a:p>
      </dgm:t>
    </dgm:pt>
    <dgm:pt modelId="{2C764480-8786-4203-BF6C-27F1BFDF1A15}" type="pres">
      <dgm:prSet presAssocID="{AAFAE2D5-DF0A-4C89-9BBB-AD5A05F959EF}" presName="Name0" presStyleCnt="0">
        <dgm:presLayoutVars>
          <dgm:dir/>
          <dgm:animLvl val="lvl"/>
          <dgm:resizeHandles val="exact"/>
        </dgm:presLayoutVars>
      </dgm:prSet>
      <dgm:spPr/>
    </dgm:pt>
    <dgm:pt modelId="{8CAE955C-2D35-4544-92FA-21178DAE8EA6}" type="pres">
      <dgm:prSet presAssocID="{A6919893-E8D3-48DE-AEAB-7FEC236ED6AE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F0DADCB-B5F0-422E-9E1F-DEF43FC8D5DA}" type="pres">
      <dgm:prSet presAssocID="{209F0029-1A0F-46EB-85D6-321B36487482}" presName="parTxOnlySpace" presStyleCnt="0"/>
      <dgm:spPr/>
    </dgm:pt>
    <dgm:pt modelId="{0C9FBEB4-500C-42C1-9029-B259C51EAB30}" type="pres">
      <dgm:prSet presAssocID="{3349C35B-AD7D-4A65-B2BA-CA2DBB1481E6}" presName="parTxOnly" presStyleLbl="node1" presStyleIdx="1" presStyleCnt="4" custScaleX="10970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A68F6A8-C5CA-4A50-AED4-F44363DC9BFC}" type="pres">
      <dgm:prSet presAssocID="{C59C1B28-49A7-4BD9-9CBF-A737C2E3A92C}" presName="parTxOnlySpace" presStyleCnt="0"/>
      <dgm:spPr/>
    </dgm:pt>
    <dgm:pt modelId="{6B63563D-AB8A-4FFD-AE77-A7817022F15D}" type="pres">
      <dgm:prSet presAssocID="{43E9E6D1-C598-4A91-910F-BEECF302D07F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F1446AC-CAE8-4B3F-AF74-4852E10D9900}" type="pres">
      <dgm:prSet presAssocID="{DEB1CA30-5A57-4665-89F9-9D8192675D8B}" presName="parTxOnlySpace" presStyleCnt="0"/>
      <dgm:spPr/>
    </dgm:pt>
    <dgm:pt modelId="{6B690BB4-12A6-4D07-9BAC-67111237A4C0}" type="pres">
      <dgm:prSet presAssocID="{0FDB4E65-AE26-416B-BC39-E5128E6E0D5B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9CE22E9-46FE-4F53-99E2-19A628F54AF3}" srcId="{AAFAE2D5-DF0A-4C89-9BBB-AD5A05F959EF}" destId="{43E9E6D1-C598-4A91-910F-BEECF302D07F}" srcOrd="2" destOrd="0" parTransId="{D0B84229-56BD-4F97-B868-851D50335B0C}" sibTransId="{DEB1CA30-5A57-4665-89F9-9D8192675D8B}"/>
    <dgm:cxn modelId="{F6F9D6A5-53FE-4EA9-9DF6-0C5E1AF40ABC}" type="presOf" srcId="{3349C35B-AD7D-4A65-B2BA-CA2DBB1481E6}" destId="{0C9FBEB4-500C-42C1-9029-B259C51EAB30}" srcOrd="0" destOrd="0" presId="urn:microsoft.com/office/officeart/2005/8/layout/chevron1"/>
    <dgm:cxn modelId="{EFD421D5-18CC-4F30-B9B8-AA5927219CFF}" type="presOf" srcId="{0FDB4E65-AE26-416B-BC39-E5128E6E0D5B}" destId="{6B690BB4-12A6-4D07-9BAC-67111237A4C0}" srcOrd="0" destOrd="0" presId="urn:microsoft.com/office/officeart/2005/8/layout/chevron1"/>
    <dgm:cxn modelId="{115379C9-EC51-4DB2-AE9C-2A46D9B12E6C}" srcId="{AAFAE2D5-DF0A-4C89-9BBB-AD5A05F959EF}" destId="{A6919893-E8D3-48DE-AEAB-7FEC236ED6AE}" srcOrd="0" destOrd="0" parTransId="{42417CE3-98E1-49CD-BFA1-CC7EDA7E9D93}" sibTransId="{209F0029-1A0F-46EB-85D6-321B36487482}"/>
    <dgm:cxn modelId="{C8BF4072-FB5E-458F-876E-2F27D6C3C16D}" srcId="{AAFAE2D5-DF0A-4C89-9BBB-AD5A05F959EF}" destId="{0FDB4E65-AE26-416B-BC39-E5128E6E0D5B}" srcOrd="3" destOrd="0" parTransId="{AF7254B1-5A4D-4D49-B2EA-53080276975F}" sibTransId="{63CADB0D-51F9-4B5E-8DB5-D9A7E64A5FC6}"/>
    <dgm:cxn modelId="{D8B6C171-2B89-4A25-823D-6ED5E3C47150}" srcId="{AAFAE2D5-DF0A-4C89-9BBB-AD5A05F959EF}" destId="{3349C35B-AD7D-4A65-B2BA-CA2DBB1481E6}" srcOrd="1" destOrd="0" parTransId="{BE78A6E5-A393-4349-9585-D665CC1D49F8}" sibTransId="{C59C1B28-49A7-4BD9-9CBF-A737C2E3A92C}"/>
    <dgm:cxn modelId="{95CB9A4B-B892-402F-8749-1BA405261755}" type="presOf" srcId="{AAFAE2D5-DF0A-4C89-9BBB-AD5A05F959EF}" destId="{2C764480-8786-4203-BF6C-27F1BFDF1A15}" srcOrd="0" destOrd="0" presId="urn:microsoft.com/office/officeart/2005/8/layout/chevron1"/>
    <dgm:cxn modelId="{6332D36F-58E4-4CB7-9A4D-560B3B00D2D2}" type="presOf" srcId="{A6919893-E8D3-48DE-AEAB-7FEC236ED6AE}" destId="{8CAE955C-2D35-4544-92FA-21178DAE8EA6}" srcOrd="0" destOrd="0" presId="urn:microsoft.com/office/officeart/2005/8/layout/chevron1"/>
    <dgm:cxn modelId="{8E898C8F-78F9-4951-9C85-EF9EC596C183}" type="presOf" srcId="{43E9E6D1-C598-4A91-910F-BEECF302D07F}" destId="{6B63563D-AB8A-4FFD-AE77-A7817022F15D}" srcOrd="0" destOrd="0" presId="urn:microsoft.com/office/officeart/2005/8/layout/chevron1"/>
    <dgm:cxn modelId="{E65203AA-A8B0-43D3-8AF0-4BEE42946EDB}" type="presParOf" srcId="{2C764480-8786-4203-BF6C-27F1BFDF1A15}" destId="{8CAE955C-2D35-4544-92FA-21178DAE8EA6}" srcOrd="0" destOrd="0" presId="urn:microsoft.com/office/officeart/2005/8/layout/chevron1"/>
    <dgm:cxn modelId="{B260A56B-56F3-486B-8DCE-068A9B98B439}" type="presParOf" srcId="{2C764480-8786-4203-BF6C-27F1BFDF1A15}" destId="{2F0DADCB-B5F0-422E-9E1F-DEF43FC8D5DA}" srcOrd="1" destOrd="0" presId="urn:microsoft.com/office/officeart/2005/8/layout/chevron1"/>
    <dgm:cxn modelId="{64F43250-4CE0-4238-8D90-F5AF88D2191D}" type="presParOf" srcId="{2C764480-8786-4203-BF6C-27F1BFDF1A15}" destId="{0C9FBEB4-500C-42C1-9029-B259C51EAB30}" srcOrd="2" destOrd="0" presId="urn:microsoft.com/office/officeart/2005/8/layout/chevron1"/>
    <dgm:cxn modelId="{F4621A38-54E8-4671-9D91-F44B2A7DAE77}" type="presParOf" srcId="{2C764480-8786-4203-BF6C-27F1BFDF1A15}" destId="{0A68F6A8-C5CA-4A50-AED4-F44363DC9BFC}" srcOrd="3" destOrd="0" presId="urn:microsoft.com/office/officeart/2005/8/layout/chevron1"/>
    <dgm:cxn modelId="{D1471720-02E0-496A-A688-79FB917AC6DA}" type="presParOf" srcId="{2C764480-8786-4203-BF6C-27F1BFDF1A15}" destId="{6B63563D-AB8A-4FFD-AE77-A7817022F15D}" srcOrd="4" destOrd="0" presId="urn:microsoft.com/office/officeart/2005/8/layout/chevron1"/>
    <dgm:cxn modelId="{FC6B1F43-3DC1-4352-9103-0EC9E93D9514}" type="presParOf" srcId="{2C764480-8786-4203-BF6C-27F1BFDF1A15}" destId="{4F1446AC-CAE8-4B3F-AF74-4852E10D9900}" srcOrd="5" destOrd="0" presId="urn:microsoft.com/office/officeart/2005/8/layout/chevron1"/>
    <dgm:cxn modelId="{08388213-C630-48AB-B5E6-32E20FEBBFA1}" type="presParOf" srcId="{2C764480-8786-4203-BF6C-27F1BFDF1A15}" destId="{6B690BB4-12A6-4D07-9BAC-67111237A4C0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56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CAE955C-2D35-4544-92FA-21178DAE8EA6}">
      <dsp:nvSpPr>
        <dsp:cNvPr id="0" name=""/>
        <dsp:cNvSpPr/>
      </dsp:nvSpPr>
      <dsp:spPr>
        <a:xfrm>
          <a:off x="4318" y="0"/>
          <a:ext cx="2513638" cy="942975"/>
        </a:xfrm>
        <a:prstGeom prst="chevron">
          <a:avLst/>
        </a:prstGeom>
        <a:solidFill>
          <a:srgbClr val="32324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600" b="1" kern="120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afeguarding </a:t>
          </a:r>
        </a:p>
      </dsp:txBody>
      <dsp:txXfrm>
        <a:off x="475806" y="0"/>
        <a:ext cx="1570663" cy="942975"/>
      </dsp:txXfrm>
    </dsp:sp>
    <dsp:sp modelId="{0C9FBEB4-500C-42C1-9029-B259C51EAB30}">
      <dsp:nvSpPr>
        <dsp:cNvPr id="0" name=""/>
        <dsp:cNvSpPr/>
      </dsp:nvSpPr>
      <dsp:spPr>
        <a:xfrm>
          <a:off x="2266593" y="0"/>
          <a:ext cx="2513638" cy="942975"/>
        </a:xfrm>
        <a:prstGeom prst="chevron">
          <a:avLst/>
        </a:prstGeom>
        <a:solidFill>
          <a:schemeClr val="accent1">
            <a:lumMod val="60000"/>
            <a:lumOff val="4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4028" tIns="74676" rIns="74676" bIns="74676" numCol="1" spcCol="1270" anchor="ctr" anchorCtr="0">
          <a:noAutofit/>
        </a:bodyPr>
        <a:lstStyle/>
        <a:p>
          <a:pPr lvl="0" algn="ctr" defTabSz="2489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6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2738081" y="0"/>
        <a:ext cx="1570663" cy="942975"/>
      </dsp:txXfrm>
    </dsp:sp>
    <dsp:sp modelId="{6B63563D-AB8A-4FFD-AE77-A7817022F15D}">
      <dsp:nvSpPr>
        <dsp:cNvPr id="0" name=""/>
        <dsp:cNvSpPr/>
      </dsp:nvSpPr>
      <dsp:spPr>
        <a:xfrm>
          <a:off x="4528868" y="0"/>
          <a:ext cx="2513638" cy="942975"/>
        </a:xfrm>
        <a:prstGeom prst="chevron">
          <a:avLst/>
        </a:prstGeom>
        <a:solidFill>
          <a:schemeClr val="accent1">
            <a:lumMod val="40000"/>
            <a:lumOff val="6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4028" tIns="74676" rIns="74676" bIns="74676" numCol="1" spcCol="1270" anchor="ctr" anchorCtr="0">
          <a:noAutofit/>
        </a:bodyPr>
        <a:lstStyle/>
        <a:p>
          <a:pPr lvl="0" algn="ctr" defTabSz="2489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6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5000356" y="0"/>
        <a:ext cx="1570663" cy="942975"/>
      </dsp:txXfrm>
    </dsp:sp>
    <dsp:sp modelId="{6B690BB4-12A6-4D07-9BAC-67111237A4C0}">
      <dsp:nvSpPr>
        <dsp:cNvPr id="0" name=""/>
        <dsp:cNvSpPr/>
      </dsp:nvSpPr>
      <dsp:spPr>
        <a:xfrm>
          <a:off x="6791142" y="0"/>
          <a:ext cx="2513638" cy="942975"/>
        </a:xfrm>
        <a:prstGeom prst="chevron">
          <a:avLst/>
        </a:prstGeom>
        <a:solidFill>
          <a:schemeClr val="tx1">
            <a:lumMod val="20000"/>
            <a:lumOff val="8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4028" tIns="74676" rIns="74676" bIns="74676" numCol="1" spcCol="1270" anchor="ctr" anchorCtr="0">
          <a:noAutofit/>
        </a:bodyPr>
        <a:lstStyle/>
        <a:p>
          <a:pPr lvl="0" algn="ctr" defTabSz="2489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6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7262630" y="0"/>
        <a:ext cx="1570663" cy="94297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CAE955C-2D35-4544-92FA-21178DAE8EA6}">
      <dsp:nvSpPr>
        <dsp:cNvPr id="0" name=""/>
        <dsp:cNvSpPr/>
      </dsp:nvSpPr>
      <dsp:spPr>
        <a:xfrm>
          <a:off x="4318" y="0"/>
          <a:ext cx="2513638" cy="838200"/>
        </a:xfrm>
        <a:prstGeom prst="chevron">
          <a:avLst/>
        </a:prstGeom>
        <a:solidFill>
          <a:srgbClr val="32324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600" b="1" kern="120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Inclusion</a:t>
          </a:r>
        </a:p>
      </dsp:txBody>
      <dsp:txXfrm>
        <a:off x="423418" y="0"/>
        <a:ext cx="1675438" cy="838200"/>
      </dsp:txXfrm>
    </dsp:sp>
    <dsp:sp modelId="{0C9FBEB4-500C-42C1-9029-B259C51EAB30}">
      <dsp:nvSpPr>
        <dsp:cNvPr id="0" name=""/>
        <dsp:cNvSpPr/>
      </dsp:nvSpPr>
      <dsp:spPr>
        <a:xfrm>
          <a:off x="2266593" y="0"/>
          <a:ext cx="2513638" cy="838200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0025" tIns="66675" rIns="66675" bIns="66675" numCol="1" spcCol="1270" anchor="ctr" anchorCtr="0">
          <a:noAutofit/>
        </a:bodyPr>
        <a:lstStyle/>
        <a:p>
          <a:pPr lvl="0" algn="ctr" defTabSz="2222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2685693" y="0"/>
        <a:ext cx="1675438" cy="838200"/>
      </dsp:txXfrm>
    </dsp:sp>
    <dsp:sp modelId="{6B63563D-AB8A-4FFD-AE77-A7817022F15D}">
      <dsp:nvSpPr>
        <dsp:cNvPr id="0" name=""/>
        <dsp:cNvSpPr/>
      </dsp:nvSpPr>
      <dsp:spPr>
        <a:xfrm>
          <a:off x="4528868" y="0"/>
          <a:ext cx="2513638" cy="838200"/>
        </a:xfrm>
        <a:prstGeom prst="chevron">
          <a:avLst/>
        </a:prstGeom>
        <a:solidFill>
          <a:schemeClr val="accent1">
            <a:lumMod val="40000"/>
            <a:lumOff val="6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0025" tIns="66675" rIns="66675" bIns="66675" numCol="1" spcCol="1270" anchor="ctr" anchorCtr="0">
          <a:noAutofit/>
        </a:bodyPr>
        <a:lstStyle/>
        <a:p>
          <a:pPr lvl="0" algn="ctr" defTabSz="2222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4947968" y="0"/>
        <a:ext cx="1675438" cy="838200"/>
      </dsp:txXfrm>
    </dsp:sp>
    <dsp:sp modelId="{6B690BB4-12A6-4D07-9BAC-67111237A4C0}">
      <dsp:nvSpPr>
        <dsp:cNvPr id="0" name=""/>
        <dsp:cNvSpPr/>
      </dsp:nvSpPr>
      <dsp:spPr>
        <a:xfrm>
          <a:off x="6791142" y="0"/>
          <a:ext cx="2513638" cy="838200"/>
        </a:xfrm>
        <a:prstGeom prst="chevron">
          <a:avLst/>
        </a:prstGeom>
        <a:solidFill>
          <a:schemeClr val="accent1">
            <a:lumMod val="20000"/>
            <a:lumOff val="8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0025" tIns="66675" rIns="66675" bIns="66675" numCol="1" spcCol="1270" anchor="ctr" anchorCtr="0">
          <a:noAutofit/>
        </a:bodyPr>
        <a:lstStyle/>
        <a:p>
          <a:pPr lvl="0" algn="ctr" defTabSz="2222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7210242" y="0"/>
        <a:ext cx="1675438" cy="838200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CAE955C-2D35-4544-92FA-21178DAE8EA6}">
      <dsp:nvSpPr>
        <dsp:cNvPr id="0" name=""/>
        <dsp:cNvSpPr/>
      </dsp:nvSpPr>
      <dsp:spPr>
        <a:xfrm>
          <a:off x="5931" y="26167"/>
          <a:ext cx="2440911" cy="976364"/>
        </a:xfrm>
        <a:prstGeom prst="chevron">
          <a:avLst/>
        </a:prstGeom>
        <a:solidFill>
          <a:srgbClr val="32324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600" b="1" kern="120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Curriculum and Teaching </a:t>
          </a:r>
        </a:p>
      </dsp:txBody>
      <dsp:txXfrm>
        <a:off x="494113" y="26167"/>
        <a:ext cx="1464547" cy="976364"/>
      </dsp:txXfrm>
    </dsp:sp>
    <dsp:sp modelId="{0C9FBEB4-500C-42C1-9029-B259C51EAB30}">
      <dsp:nvSpPr>
        <dsp:cNvPr id="0" name=""/>
        <dsp:cNvSpPr/>
      </dsp:nvSpPr>
      <dsp:spPr>
        <a:xfrm>
          <a:off x="2202752" y="26167"/>
          <a:ext cx="2706775" cy="976364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2690934" y="26167"/>
        <a:ext cx="1730411" cy="976364"/>
      </dsp:txXfrm>
    </dsp:sp>
    <dsp:sp modelId="{6B63563D-AB8A-4FFD-AE77-A7817022F15D}">
      <dsp:nvSpPr>
        <dsp:cNvPr id="0" name=""/>
        <dsp:cNvSpPr/>
      </dsp:nvSpPr>
      <dsp:spPr>
        <a:xfrm>
          <a:off x="4570187" y="52334"/>
          <a:ext cx="2440911" cy="976364"/>
        </a:xfrm>
        <a:prstGeom prst="chevron">
          <a:avLst/>
        </a:prstGeom>
        <a:solidFill>
          <a:schemeClr val="tx1">
            <a:lumMod val="40000"/>
            <a:lumOff val="6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5058369" y="52334"/>
        <a:ext cx="1464547" cy="976364"/>
      </dsp:txXfrm>
    </dsp:sp>
    <dsp:sp modelId="{6B690BB4-12A6-4D07-9BAC-67111237A4C0}">
      <dsp:nvSpPr>
        <dsp:cNvPr id="0" name=""/>
        <dsp:cNvSpPr/>
      </dsp:nvSpPr>
      <dsp:spPr>
        <a:xfrm>
          <a:off x="6862256" y="26167"/>
          <a:ext cx="2440911" cy="976364"/>
        </a:xfrm>
        <a:prstGeom prst="chevron">
          <a:avLst/>
        </a:prstGeom>
        <a:solidFill>
          <a:schemeClr val="tx1">
            <a:lumMod val="20000"/>
            <a:lumOff val="8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7350438" y="26167"/>
        <a:ext cx="1464547" cy="976364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CAE955C-2D35-4544-92FA-21178DAE8EA6}">
      <dsp:nvSpPr>
        <dsp:cNvPr id="0" name=""/>
        <dsp:cNvSpPr/>
      </dsp:nvSpPr>
      <dsp:spPr>
        <a:xfrm>
          <a:off x="3183" y="537"/>
          <a:ext cx="2450002" cy="980000"/>
        </a:xfrm>
        <a:prstGeom prst="chevron">
          <a:avLst/>
        </a:prstGeom>
        <a:solidFill>
          <a:srgbClr val="32324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600" b="1" kern="120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Achievement</a:t>
          </a:r>
        </a:p>
      </dsp:txBody>
      <dsp:txXfrm>
        <a:off x="493183" y="537"/>
        <a:ext cx="1470002" cy="980000"/>
      </dsp:txXfrm>
    </dsp:sp>
    <dsp:sp modelId="{0C9FBEB4-500C-42C1-9029-B259C51EAB30}">
      <dsp:nvSpPr>
        <dsp:cNvPr id="0" name=""/>
        <dsp:cNvSpPr/>
      </dsp:nvSpPr>
      <dsp:spPr>
        <a:xfrm>
          <a:off x="2208185" y="537"/>
          <a:ext cx="2687726" cy="980000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2698185" y="537"/>
        <a:ext cx="1707726" cy="980000"/>
      </dsp:txXfrm>
    </dsp:sp>
    <dsp:sp modelId="{6B63563D-AB8A-4FFD-AE77-A7817022F15D}">
      <dsp:nvSpPr>
        <dsp:cNvPr id="0" name=""/>
        <dsp:cNvSpPr/>
      </dsp:nvSpPr>
      <dsp:spPr>
        <a:xfrm>
          <a:off x="4650911" y="537"/>
          <a:ext cx="2450002" cy="980000"/>
        </a:xfrm>
        <a:prstGeom prst="chevron">
          <a:avLst/>
        </a:prstGeom>
        <a:solidFill>
          <a:schemeClr val="tx1">
            <a:lumMod val="40000"/>
            <a:lumOff val="6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5140911" y="537"/>
        <a:ext cx="1470002" cy="980000"/>
      </dsp:txXfrm>
    </dsp:sp>
    <dsp:sp modelId="{6B690BB4-12A6-4D07-9BAC-67111237A4C0}">
      <dsp:nvSpPr>
        <dsp:cNvPr id="0" name=""/>
        <dsp:cNvSpPr/>
      </dsp:nvSpPr>
      <dsp:spPr>
        <a:xfrm>
          <a:off x="6855913" y="537"/>
          <a:ext cx="2450002" cy="980000"/>
        </a:xfrm>
        <a:prstGeom prst="chevron">
          <a:avLst/>
        </a:prstGeom>
        <a:solidFill>
          <a:schemeClr val="accent1">
            <a:lumMod val="20000"/>
            <a:lumOff val="8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7345913" y="537"/>
        <a:ext cx="1470002" cy="980000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CAE955C-2D35-4544-92FA-21178DAE8EA6}">
      <dsp:nvSpPr>
        <dsp:cNvPr id="0" name=""/>
        <dsp:cNvSpPr/>
      </dsp:nvSpPr>
      <dsp:spPr>
        <a:xfrm>
          <a:off x="4318" y="0"/>
          <a:ext cx="2513638" cy="942975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600" b="1" kern="1200"/>
            <a:t>Attendance &amp; Behaviour </a:t>
          </a:r>
        </a:p>
      </dsp:txBody>
      <dsp:txXfrm>
        <a:off x="475806" y="0"/>
        <a:ext cx="1570663" cy="942975"/>
      </dsp:txXfrm>
    </dsp:sp>
    <dsp:sp modelId="{0C9FBEB4-500C-42C1-9029-B259C51EAB30}">
      <dsp:nvSpPr>
        <dsp:cNvPr id="0" name=""/>
        <dsp:cNvSpPr/>
      </dsp:nvSpPr>
      <dsp:spPr>
        <a:xfrm>
          <a:off x="2266593" y="0"/>
          <a:ext cx="2513638" cy="942975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4028" tIns="74676" rIns="74676" bIns="74676" numCol="1" spcCol="1270" anchor="ctr" anchorCtr="0">
          <a:noAutofit/>
        </a:bodyPr>
        <a:lstStyle/>
        <a:p>
          <a:pPr lvl="0" algn="ctr" defTabSz="2489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600" kern="1200"/>
        </a:p>
      </dsp:txBody>
      <dsp:txXfrm>
        <a:off x="2738081" y="0"/>
        <a:ext cx="1570663" cy="942975"/>
      </dsp:txXfrm>
    </dsp:sp>
    <dsp:sp modelId="{6B63563D-AB8A-4FFD-AE77-A7817022F15D}">
      <dsp:nvSpPr>
        <dsp:cNvPr id="0" name=""/>
        <dsp:cNvSpPr/>
      </dsp:nvSpPr>
      <dsp:spPr>
        <a:xfrm>
          <a:off x="4528868" y="0"/>
          <a:ext cx="2513638" cy="942975"/>
        </a:xfrm>
        <a:prstGeom prst="chevron">
          <a:avLst/>
        </a:prstGeom>
        <a:solidFill>
          <a:schemeClr val="tx1">
            <a:lumMod val="40000"/>
            <a:lumOff val="6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4028" tIns="74676" rIns="74676" bIns="74676" numCol="1" spcCol="1270" anchor="ctr" anchorCtr="0">
          <a:noAutofit/>
        </a:bodyPr>
        <a:lstStyle/>
        <a:p>
          <a:pPr lvl="0" algn="ctr" defTabSz="2489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600" kern="1200"/>
        </a:p>
      </dsp:txBody>
      <dsp:txXfrm>
        <a:off x="5000356" y="0"/>
        <a:ext cx="1570663" cy="942975"/>
      </dsp:txXfrm>
    </dsp:sp>
    <dsp:sp modelId="{6B690BB4-12A6-4D07-9BAC-67111237A4C0}">
      <dsp:nvSpPr>
        <dsp:cNvPr id="0" name=""/>
        <dsp:cNvSpPr/>
      </dsp:nvSpPr>
      <dsp:spPr>
        <a:xfrm>
          <a:off x="6791142" y="0"/>
          <a:ext cx="2513638" cy="942975"/>
        </a:xfrm>
        <a:prstGeom prst="chevron">
          <a:avLst/>
        </a:prstGeom>
        <a:solidFill>
          <a:schemeClr val="accent1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4028" tIns="74676" rIns="74676" bIns="74676" numCol="1" spcCol="1270" anchor="ctr" anchorCtr="0">
          <a:noAutofit/>
        </a:bodyPr>
        <a:lstStyle/>
        <a:p>
          <a:pPr lvl="0" algn="ctr" defTabSz="2489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600" kern="1200"/>
        </a:p>
      </dsp:txBody>
      <dsp:txXfrm>
        <a:off x="7262630" y="0"/>
        <a:ext cx="1570663" cy="942975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CAE955C-2D35-4544-92FA-21178DAE8EA6}">
      <dsp:nvSpPr>
        <dsp:cNvPr id="0" name=""/>
        <dsp:cNvSpPr/>
      </dsp:nvSpPr>
      <dsp:spPr>
        <a:xfrm>
          <a:off x="4318" y="0"/>
          <a:ext cx="2513638" cy="838200"/>
        </a:xfrm>
        <a:prstGeom prst="chevron">
          <a:avLst/>
        </a:prstGeom>
        <a:solidFill>
          <a:srgbClr val="32324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600" b="1" kern="120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Personal Development &amp; Wellbeing</a:t>
          </a:r>
        </a:p>
      </dsp:txBody>
      <dsp:txXfrm>
        <a:off x="423418" y="0"/>
        <a:ext cx="1675438" cy="838200"/>
      </dsp:txXfrm>
    </dsp:sp>
    <dsp:sp modelId="{0C9FBEB4-500C-42C1-9029-B259C51EAB30}">
      <dsp:nvSpPr>
        <dsp:cNvPr id="0" name=""/>
        <dsp:cNvSpPr/>
      </dsp:nvSpPr>
      <dsp:spPr>
        <a:xfrm>
          <a:off x="2266593" y="0"/>
          <a:ext cx="2513638" cy="838200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0025" tIns="66675" rIns="66675" bIns="66675" numCol="1" spcCol="1270" anchor="ctr" anchorCtr="0">
          <a:noAutofit/>
        </a:bodyPr>
        <a:lstStyle/>
        <a:p>
          <a:pPr lvl="0" algn="ctr" defTabSz="2222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2685693" y="0"/>
        <a:ext cx="1675438" cy="838200"/>
      </dsp:txXfrm>
    </dsp:sp>
    <dsp:sp modelId="{6B63563D-AB8A-4FFD-AE77-A7817022F15D}">
      <dsp:nvSpPr>
        <dsp:cNvPr id="0" name=""/>
        <dsp:cNvSpPr/>
      </dsp:nvSpPr>
      <dsp:spPr>
        <a:xfrm>
          <a:off x="4528868" y="0"/>
          <a:ext cx="2513638" cy="838200"/>
        </a:xfrm>
        <a:prstGeom prst="chevron">
          <a:avLst/>
        </a:prstGeom>
        <a:solidFill>
          <a:schemeClr val="tx1">
            <a:lumMod val="40000"/>
            <a:lumOff val="6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0025" tIns="66675" rIns="66675" bIns="66675" numCol="1" spcCol="1270" anchor="ctr" anchorCtr="0">
          <a:noAutofit/>
        </a:bodyPr>
        <a:lstStyle/>
        <a:p>
          <a:pPr lvl="0" algn="ctr" defTabSz="2222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4947968" y="0"/>
        <a:ext cx="1675438" cy="838200"/>
      </dsp:txXfrm>
    </dsp:sp>
    <dsp:sp modelId="{6B690BB4-12A6-4D07-9BAC-67111237A4C0}">
      <dsp:nvSpPr>
        <dsp:cNvPr id="0" name=""/>
        <dsp:cNvSpPr/>
      </dsp:nvSpPr>
      <dsp:spPr>
        <a:xfrm>
          <a:off x="6791142" y="0"/>
          <a:ext cx="2513638" cy="838200"/>
        </a:xfrm>
        <a:prstGeom prst="chevron">
          <a:avLst/>
        </a:prstGeom>
        <a:solidFill>
          <a:schemeClr val="accent1">
            <a:lumMod val="20000"/>
            <a:lumOff val="80000"/>
          </a:scheme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0025" tIns="66675" rIns="66675" bIns="66675" numCol="1" spcCol="1270" anchor="ctr" anchorCtr="0">
          <a:noAutofit/>
        </a:bodyPr>
        <a:lstStyle/>
        <a:p>
          <a:pPr lvl="0" algn="ctr" defTabSz="2222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0" kern="120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7210242" y="0"/>
        <a:ext cx="1675438" cy="838200"/>
      </dsp:txXfrm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CAE955C-2D35-4544-92FA-21178DAE8EA6}">
      <dsp:nvSpPr>
        <dsp:cNvPr id="0" name=""/>
        <dsp:cNvSpPr/>
      </dsp:nvSpPr>
      <dsp:spPr>
        <a:xfrm>
          <a:off x="5931" y="26167"/>
          <a:ext cx="2440911" cy="976364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600" b="1" kern="1200"/>
            <a:t>Early Years</a:t>
          </a:r>
        </a:p>
      </dsp:txBody>
      <dsp:txXfrm>
        <a:off x="494113" y="26167"/>
        <a:ext cx="1464547" cy="976364"/>
      </dsp:txXfrm>
    </dsp:sp>
    <dsp:sp modelId="{0C9FBEB4-500C-42C1-9029-B259C51EAB30}">
      <dsp:nvSpPr>
        <dsp:cNvPr id="0" name=""/>
        <dsp:cNvSpPr/>
      </dsp:nvSpPr>
      <dsp:spPr>
        <a:xfrm>
          <a:off x="2202752" y="26167"/>
          <a:ext cx="2706775" cy="976364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/>
        </a:p>
      </dsp:txBody>
      <dsp:txXfrm>
        <a:off x="2690934" y="26167"/>
        <a:ext cx="1730411" cy="976364"/>
      </dsp:txXfrm>
    </dsp:sp>
    <dsp:sp modelId="{6B63563D-AB8A-4FFD-AE77-A7817022F15D}">
      <dsp:nvSpPr>
        <dsp:cNvPr id="0" name=""/>
        <dsp:cNvSpPr/>
      </dsp:nvSpPr>
      <dsp:spPr>
        <a:xfrm>
          <a:off x="4570187" y="52334"/>
          <a:ext cx="2440911" cy="976364"/>
        </a:xfrm>
        <a:prstGeom prst="chevron">
          <a:avLst/>
        </a:prstGeom>
        <a:solidFill>
          <a:schemeClr val="tx1">
            <a:lumMod val="40000"/>
            <a:lumOff val="6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/>
        </a:p>
      </dsp:txBody>
      <dsp:txXfrm>
        <a:off x="5058369" y="52334"/>
        <a:ext cx="1464547" cy="976364"/>
      </dsp:txXfrm>
    </dsp:sp>
    <dsp:sp modelId="{6B690BB4-12A6-4D07-9BAC-67111237A4C0}">
      <dsp:nvSpPr>
        <dsp:cNvPr id="0" name=""/>
        <dsp:cNvSpPr/>
      </dsp:nvSpPr>
      <dsp:spPr>
        <a:xfrm>
          <a:off x="6862256" y="26167"/>
          <a:ext cx="2440911" cy="976364"/>
        </a:xfrm>
        <a:prstGeom prst="chevron">
          <a:avLst/>
        </a:prstGeom>
        <a:solidFill>
          <a:schemeClr val="tx1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/>
        </a:p>
      </dsp:txBody>
      <dsp:txXfrm>
        <a:off x="7350438" y="26167"/>
        <a:ext cx="1464547" cy="976364"/>
      </dsp:txXfrm>
    </dsp:sp>
  </dsp:spTree>
</dsp:drawing>
</file>

<file path=word/diagrams/drawing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CAE955C-2D35-4544-92FA-21178DAE8EA6}">
      <dsp:nvSpPr>
        <dsp:cNvPr id="0" name=""/>
        <dsp:cNvSpPr/>
      </dsp:nvSpPr>
      <dsp:spPr>
        <a:xfrm>
          <a:off x="3183" y="537"/>
          <a:ext cx="2450002" cy="980000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600" b="1" kern="1200"/>
            <a:t>Leadership &amp; Governance</a:t>
          </a:r>
        </a:p>
      </dsp:txBody>
      <dsp:txXfrm>
        <a:off x="493183" y="537"/>
        <a:ext cx="1470002" cy="980000"/>
      </dsp:txXfrm>
    </dsp:sp>
    <dsp:sp modelId="{0C9FBEB4-500C-42C1-9029-B259C51EAB30}">
      <dsp:nvSpPr>
        <dsp:cNvPr id="0" name=""/>
        <dsp:cNvSpPr/>
      </dsp:nvSpPr>
      <dsp:spPr>
        <a:xfrm>
          <a:off x="2208185" y="537"/>
          <a:ext cx="2687726" cy="980000"/>
        </a:xfrm>
        <a:prstGeom prst="chevron">
          <a:avLst/>
        </a:prstGeom>
        <a:solidFill>
          <a:schemeClr val="tx1">
            <a:lumMod val="60000"/>
            <a:lumOff val="4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/>
        </a:p>
      </dsp:txBody>
      <dsp:txXfrm>
        <a:off x="2698185" y="537"/>
        <a:ext cx="1707726" cy="980000"/>
      </dsp:txXfrm>
    </dsp:sp>
    <dsp:sp modelId="{6B63563D-AB8A-4FFD-AE77-A7817022F15D}">
      <dsp:nvSpPr>
        <dsp:cNvPr id="0" name=""/>
        <dsp:cNvSpPr/>
      </dsp:nvSpPr>
      <dsp:spPr>
        <a:xfrm>
          <a:off x="4650911" y="537"/>
          <a:ext cx="2450002" cy="980000"/>
        </a:xfrm>
        <a:prstGeom prst="chevron">
          <a:avLst/>
        </a:prstGeom>
        <a:solidFill>
          <a:schemeClr val="tx1">
            <a:lumMod val="40000"/>
            <a:lumOff val="6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/>
        </a:p>
      </dsp:txBody>
      <dsp:txXfrm>
        <a:off x="5140911" y="537"/>
        <a:ext cx="1470002" cy="980000"/>
      </dsp:txXfrm>
    </dsp:sp>
    <dsp:sp modelId="{6B690BB4-12A6-4D07-9BAC-67111237A4C0}">
      <dsp:nvSpPr>
        <dsp:cNvPr id="0" name=""/>
        <dsp:cNvSpPr/>
      </dsp:nvSpPr>
      <dsp:spPr>
        <a:xfrm>
          <a:off x="6855913" y="537"/>
          <a:ext cx="2450002" cy="980000"/>
        </a:xfrm>
        <a:prstGeom prst="chevron">
          <a:avLst/>
        </a:prstGeom>
        <a:solidFill>
          <a:schemeClr val="accent1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2029" tIns="77343" rIns="77343" bIns="77343" numCol="1" spcCol="1270" anchor="ctr" anchorCtr="0">
          <a:noAutofit/>
        </a:bodyPr>
        <a:lstStyle/>
        <a:p>
          <a:pPr lvl="0" algn="ctr" defTabSz="2578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800" kern="1200"/>
        </a:p>
      </dsp:txBody>
      <dsp:txXfrm>
        <a:off x="7345913" y="537"/>
        <a:ext cx="1470002" cy="9800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9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9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1">
      <a:dk1>
        <a:srgbClr val="32324C"/>
      </a:dk1>
      <a:lt1>
        <a:sysClr val="window" lastClr="FFFFFF"/>
      </a:lt1>
      <a:dk2>
        <a:srgbClr val="505046"/>
      </a:dk2>
      <a:lt2>
        <a:srgbClr val="EEECE1"/>
      </a:lt2>
      <a:accent1>
        <a:srgbClr val="32324C"/>
      </a:accent1>
      <a:accent2>
        <a:srgbClr val="FF6600"/>
      </a:accent2>
      <a:accent3>
        <a:srgbClr val="FFC000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A9A83EF5C33042A471CCF887082FEC" ma:contentTypeVersion="15" ma:contentTypeDescription="Create a new document." ma:contentTypeScope="" ma:versionID="57ede71231dc3bfee5a2192510fb0beb">
  <xsd:schema xmlns:xsd="http://www.w3.org/2001/XMLSchema" xmlns:xs="http://www.w3.org/2001/XMLSchema" xmlns:p="http://schemas.microsoft.com/office/2006/metadata/properties" xmlns:ns2="881234da-c251-4047-8f6d-27ef566ee502" xmlns:ns3="5d2e2fc1-e4c7-4123-b222-f9b50b536936" targetNamespace="http://schemas.microsoft.com/office/2006/metadata/properties" ma:root="true" ma:fieldsID="b7a86faf6ab84d2cb6ace4cb7c9bcd2f" ns2:_="" ns3:_="">
    <xsd:import namespace="881234da-c251-4047-8f6d-27ef566ee502"/>
    <xsd:import namespace="5d2e2fc1-e4c7-4123-b222-f9b50b536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1234da-c251-4047-8f6d-27ef566ee5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cca5243-fb90-412f-8285-9d288ebe68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e2fc1-e4c7-4123-b222-f9b50b5369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8b7de2e-3bea-44e3-9aa1-9993231651d9}" ma:internalName="TaxCatchAll" ma:showField="CatchAllData" ma:web="5d2e2fc1-e4c7-4123-b222-f9b50b536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d2e2fc1-e4c7-4123-b222-f9b50b536936" xsi:nil="true"/>
    <lcf76f155ced4ddcb4097134ff3c332f xmlns="881234da-c251-4047-8f6d-27ef566ee50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6D62B8-7EC9-4AF7-9767-E330E84C5D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1234da-c251-4047-8f6d-27ef566ee502"/>
    <ds:schemaRef ds:uri="5d2e2fc1-e4c7-4123-b222-f9b50b536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2CB1D9-42F3-4255-B17B-416A97E821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2760D3-D379-4C03-9D02-AD0ADDAD6672}">
  <ds:schemaRefs>
    <ds:schemaRef ds:uri="http://schemas.microsoft.com/office/2006/metadata/properties"/>
    <ds:schemaRef ds:uri="http://schemas.microsoft.com/office/infopath/2007/PartnerControls"/>
    <ds:schemaRef ds:uri="5d2e2fc1-e4c7-4123-b222-f9b50b536936"/>
    <ds:schemaRef ds:uri="881234da-c251-4047-8f6d-27ef566ee502"/>
  </ds:schemaRefs>
</ds:datastoreItem>
</file>

<file path=customXml/itemProps4.xml><?xml version="1.0" encoding="utf-8"?>
<ds:datastoreItem xmlns:ds="http://schemas.openxmlformats.org/officeDocument/2006/customXml" ds:itemID="{B474C404-C9A5-4768-9199-3E2E5DA2A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CC</Company>
  <LinksUpToDate>false</LinksUpToDate>
  <CharactersWithSpaces>22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ner</dc:creator>
  <cp:keywords/>
  <dc:description/>
  <cp:lastModifiedBy>andrew binnell</cp:lastModifiedBy>
  <cp:revision>2</cp:revision>
  <cp:lastPrinted>2025-01-13T11:45:00Z</cp:lastPrinted>
  <dcterms:created xsi:type="dcterms:W3CDTF">2025-10-09T16:59:00Z</dcterms:created>
  <dcterms:modified xsi:type="dcterms:W3CDTF">2025-10-09T16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9A83EF5C33042A471CCF887082FEC</vt:lpwstr>
  </property>
  <property fmtid="{D5CDD505-2E9C-101B-9397-08002B2CF9AE}" pid="3" name="MediaServiceImageTags">
    <vt:lpwstr/>
  </property>
  <property fmtid="{D5CDD505-2E9C-101B-9397-08002B2CF9AE}" pid="4" name="GrammarlyDocumentId">
    <vt:lpwstr>c300c6daf304a22f4b86df6abd3fa1a59f72375466b2c1c3328ec9443211132f</vt:lpwstr>
  </property>
</Properties>
</file>